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F5AB4" w14:textId="77777777" w:rsidR="00683DEB" w:rsidRPr="0018231F" w:rsidRDefault="00683DEB" w:rsidP="00683DEB">
      <w:pPr>
        <w:rPr>
          <w:i/>
          <w:lang w:eastAsia="en-GB"/>
        </w:rPr>
      </w:pPr>
      <w:r w:rsidRPr="0087280F">
        <w:rPr>
          <w:i/>
        </w:rPr>
        <w:t xml:space="preserve">This template has been developed by Pearl Initiative. It is intended to be used for informational purposes only and is not a standard document or template. </w:t>
      </w:r>
      <w:proofErr w:type="spellStart"/>
      <w:r>
        <w:rPr>
          <w:i/>
        </w:rPr>
        <w:t>Organisations</w:t>
      </w:r>
      <w:proofErr w:type="spellEnd"/>
      <w:r w:rsidRPr="0087280F">
        <w:rPr>
          <w:i/>
        </w:rPr>
        <w:t xml:space="preserve"> are encouraged to adapt the document to meet their specific </w:t>
      </w:r>
      <w:r>
        <w:rPr>
          <w:i/>
        </w:rPr>
        <w:t>requirements</w:t>
      </w:r>
      <w:r w:rsidRPr="0087280F">
        <w:rPr>
          <w:i/>
        </w:rPr>
        <w:t>.</w:t>
      </w:r>
    </w:p>
    <w:p w14:paraId="5A6B0422" w14:textId="77777777" w:rsidR="009B2A20" w:rsidRPr="008B3DB9" w:rsidRDefault="009B2A20" w:rsidP="00AF0BCD">
      <w:pPr>
        <w:rPr>
          <w:noProof/>
          <w:lang w:val="en-GB"/>
        </w:rPr>
      </w:pPr>
    </w:p>
    <w:p w14:paraId="568A7613" w14:textId="77777777" w:rsidR="009B2A20" w:rsidRPr="008B3DB9" w:rsidRDefault="009B2A20" w:rsidP="00AF0BCD">
      <w:pPr>
        <w:rPr>
          <w:noProof/>
          <w:lang w:val="en-GB"/>
        </w:rPr>
      </w:pPr>
    </w:p>
    <w:p w14:paraId="18E09C0F" w14:textId="109588BC" w:rsidR="009B2A20" w:rsidRPr="008B3DB9" w:rsidRDefault="009B2A20" w:rsidP="00AF0BCD">
      <w:pPr>
        <w:rPr>
          <w:noProof/>
          <w:lang w:val="en-GB"/>
        </w:rPr>
      </w:pPr>
    </w:p>
    <w:p w14:paraId="2302F3C7" w14:textId="4A24001C" w:rsidR="009B2A20" w:rsidRPr="008B3DB9" w:rsidRDefault="009B2A20" w:rsidP="00AF0BCD">
      <w:pPr>
        <w:rPr>
          <w:lang w:val="en-GB"/>
        </w:rPr>
      </w:pPr>
    </w:p>
    <w:p w14:paraId="434EE233" w14:textId="6A03917C" w:rsidR="009B2A20" w:rsidRPr="008B3DB9" w:rsidRDefault="00B6518F" w:rsidP="00AF0BCD">
      <w:pPr>
        <w:rPr>
          <w:lang w:val="en-GB"/>
        </w:rPr>
      </w:pPr>
      <w:r w:rsidRPr="008B3DB9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5C60C7A" wp14:editId="25F11F42">
                <wp:simplePos x="0" y="0"/>
                <wp:positionH relativeFrom="page">
                  <wp:align>center</wp:align>
                </wp:positionH>
                <wp:positionV relativeFrom="paragraph">
                  <wp:posOffset>246512</wp:posOffset>
                </wp:positionV>
                <wp:extent cx="7524750" cy="26486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0" cy="26486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41EB7" id="Rectangle 4" o:spid="_x0000_s1026" style="position:absolute;margin-left:0;margin-top:19.4pt;width:592.5pt;height:208.55pt;z-index:-251655168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" fillcolor="#f2f2f2 [3052]" stroked="f" strokeweight="1pt">
                <w10:wrap anchorx="page"/>
              </v:rect>
            </w:pict>
          </mc:Fallback>
        </mc:AlternateContent>
      </w:r>
    </w:p>
    <w:bookmarkStart w:id="0" w:name="_Hlk499463356"/>
    <w:p w14:paraId="35EC3386" w14:textId="177667C7" w:rsidR="007160C4" w:rsidRPr="008B3DB9" w:rsidRDefault="00AF0BCD" w:rsidP="00AF0BCD">
      <w:pPr>
        <w:rPr>
          <w:lang w:val="en-GB"/>
        </w:rPr>
      </w:pPr>
      <w:r w:rsidRPr="008B3DB9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77FABC" wp14:editId="65142461">
                <wp:simplePos x="0" y="0"/>
                <wp:positionH relativeFrom="column">
                  <wp:posOffset>-177165</wp:posOffset>
                </wp:positionH>
                <wp:positionV relativeFrom="paragraph">
                  <wp:posOffset>195558</wp:posOffset>
                </wp:positionV>
                <wp:extent cx="1651379" cy="1924335"/>
                <wp:effectExtent l="0" t="0" r="2540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379" cy="19243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EDC704" w14:textId="7D313A77" w:rsidR="00B029C7" w:rsidRDefault="00B029C7" w:rsidP="00AF0BCD">
                            <w:pPr>
                              <w:jc w:val="center"/>
                            </w:pPr>
                            <w:r w:rsidRPr="00AF0BCD">
                              <w:t>Inser</w:t>
                            </w:r>
                            <w:r>
                              <w:t>t</w:t>
                            </w:r>
                          </w:p>
                          <w:p w14:paraId="2E9AEEED" w14:textId="0045AC9F" w:rsidR="00B029C7" w:rsidRDefault="00A35E46" w:rsidP="00AF0BCD">
                            <w:pPr>
                              <w:jc w:val="center"/>
                            </w:pPr>
                            <w:proofErr w:type="spellStart"/>
                            <w:r>
                              <w:t>Organisation</w:t>
                            </w:r>
                            <w:proofErr w:type="spellEnd"/>
                          </w:p>
                          <w:p w14:paraId="08E8095A" w14:textId="2B3BC255" w:rsidR="00B029C7" w:rsidRPr="00AF0BCD" w:rsidRDefault="00B029C7" w:rsidP="00AF0BCD">
                            <w:pPr>
                              <w:jc w:val="center"/>
                            </w:pPr>
                            <w:r>
                              <w:t>L</w:t>
                            </w:r>
                            <w:r w:rsidRPr="00AF0BCD">
                              <w:t>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477FABC" id="Rectangle: Rounded Corners 2" o:spid="_x0000_s1026" style="position:absolute;left:0;text-align:left;margin-left:-13.95pt;margin-top:15.4pt;width:130.05pt;height:15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" fillcolor="white [3201]" strokecolor="#70ad47 [3209]" strokeweight="1pt">
                <v:stroke joinstyle="miter"/>
                <v:textbox>
                  <w:txbxContent>
                    <w:p w14:paraId="4EEDC704" w14:textId="7D313A77" w:rsidR="00B029C7" w:rsidRDefault="00B029C7" w:rsidP="00AF0BCD">
                      <w:pPr>
                        <w:jc w:val="center"/>
                      </w:pPr>
                      <w:r w:rsidRPr="00AF0BCD">
                        <w:t>Inser</w:t>
                      </w:r>
                      <w:r>
                        <w:t>t</w:t>
                      </w:r>
                    </w:p>
                    <w:p w14:paraId="2E9AEEED" w14:textId="0045AC9F" w:rsidR="00B029C7" w:rsidRDefault="00A35E46" w:rsidP="00AF0BCD">
                      <w:pPr>
                        <w:jc w:val="center"/>
                      </w:pPr>
                      <w:proofErr w:type="spellStart"/>
                      <w:r>
                        <w:t>Organisation</w:t>
                      </w:r>
                      <w:proofErr w:type="spellEnd"/>
                    </w:p>
                    <w:p w14:paraId="08E8095A" w14:textId="2B3BC255" w:rsidR="00B029C7" w:rsidRPr="00AF0BCD" w:rsidRDefault="00B029C7" w:rsidP="00AF0BCD">
                      <w:pPr>
                        <w:jc w:val="center"/>
                      </w:pPr>
                      <w:r>
                        <w:t>L</w:t>
                      </w:r>
                      <w:r w:rsidRPr="00AF0BCD">
                        <w:t>ogo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93510BA" w14:textId="0725142B" w:rsidR="00AF0BCD" w:rsidRPr="008B3DB9" w:rsidRDefault="00AF0BCD" w:rsidP="00AF0BCD">
      <w:pPr>
        <w:pStyle w:val="Title"/>
        <w:ind w:left="2880"/>
        <w:rPr>
          <w:rStyle w:val="SubtleEmphasis"/>
          <w:sz w:val="52"/>
        </w:rPr>
      </w:pPr>
      <w:r w:rsidRPr="008B3DB9">
        <w:rPr>
          <w:rStyle w:val="SubtleEmphasis"/>
          <w:sz w:val="52"/>
        </w:rPr>
        <w:t xml:space="preserve">[Insert </w:t>
      </w:r>
      <w:r w:rsidR="00A35E46">
        <w:rPr>
          <w:rStyle w:val="SubtleEmphasis"/>
          <w:sz w:val="52"/>
        </w:rPr>
        <w:t>Organisa</w:t>
      </w:r>
      <w:r w:rsidR="007802F5">
        <w:rPr>
          <w:rStyle w:val="SubtleEmphasis"/>
          <w:sz w:val="52"/>
        </w:rPr>
        <w:t>t</w:t>
      </w:r>
      <w:r w:rsidR="00A35E46">
        <w:rPr>
          <w:rStyle w:val="SubtleEmphasis"/>
          <w:sz w:val="52"/>
        </w:rPr>
        <w:t>ion</w:t>
      </w:r>
      <w:r w:rsidRPr="008B3DB9">
        <w:rPr>
          <w:rStyle w:val="SubtleEmphasis"/>
          <w:sz w:val="52"/>
        </w:rPr>
        <w:t xml:space="preserve"> Name]</w:t>
      </w:r>
    </w:p>
    <w:p w14:paraId="1FE4F136" w14:textId="3244A971" w:rsidR="007160C4" w:rsidRPr="008B3DB9" w:rsidRDefault="007160C4" w:rsidP="00AF0BCD">
      <w:pPr>
        <w:pStyle w:val="Subtitle"/>
        <w:ind w:left="2880"/>
        <w:rPr>
          <w:rStyle w:val="SubtleEmphasis"/>
          <w:sz w:val="36"/>
        </w:rPr>
      </w:pPr>
      <w:r w:rsidRPr="008B3DB9">
        <w:rPr>
          <w:rStyle w:val="SubtleEmphasis"/>
          <w:sz w:val="36"/>
        </w:rPr>
        <w:t>Delegation of Authority</w:t>
      </w:r>
      <w:r w:rsidR="004B2F8B" w:rsidRPr="008B3DB9">
        <w:rPr>
          <w:rStyle w:val="SubtleEmphasis"/>
          <w:sz w:val="36"/>
        </w:rPr>
        <w:t xml:space="preserve"> (DOA)</w:t>
      </w:r>
    </w:p>
    <w:p w14:paraId="2D0679F6" w14:textId="77777777" w:rsidR="007160C4" w:rsidRPr="008B3DB9" w:rsidRDefault="007160C4" w:rsidP="00AF0BCD">
      <w:pPr>
        <w:rPr>
          <w:lang w:val="en-GB"/>
        </w:rPr>
      </w:pPr>
    </w:p>
    <w:bookmarkEnd w:id="0"/>
    <w:p w14:paraId="3104DDEF" w14:textId="1CE721AC" w:rsidR="001647E0" w:rsidRPr="008B3DB9" w:rsidRDefault="001647E0" w:rsidP="00AF0BCD">
      <w:pPr>
        <w:rPr>
          <w:lang w:val="en-GB"/>
        </w:rPr>
      </w:pPr>
    </w:p>
    <w:p w14:paraId="22C2DC53" w14:textId="77777777" w:rsidR="001647E0" w:rsidRPr="008B3DB9" w:rsidRDefault="001647E0" w:rsidP="00AF0BCD">
      <w:pPr>
        <w:rPr>
          <w:lang w:val="en-GB"/>
        </w:rPr>
      </w:pPr>
    </w:p>
    <w:p w14:paraId="288B2AB7" w14:textId="77777777" w:rsidR="001647E0" w:rsidRPr="008B3DB9" w:rsidRDefault="001647E0" w:rsidP="00AF0BCD">
      <w:pPr>
        <w:rPr>
          <w:lang w:val="en-GB"/>
        </w:rPr>
      </w:pPr>
    </w:p>
    <w:p w14:paraId="7DF28668" w14:textId="77777777" w:rsidR="001647E0" w:rsidRPr="008B3DB9" w:rsidRDefault="001647E0" w:rsidP="00AF0BCD">
      <w:pPr>
        <w:rPr>
          <w:lang w:val="en-GB"/>
        </w:rPr>
      </w:pPr>
    </w:p>
    <w:p w14:paraId="5C1B36C2" w14:textId="77777777" w:rsidR="001647E0" w:rsidRPr="008B3DB9" w:rsidRDefault="001647E0" w:rsidP="00AF0BCD">
      <w:pPr>
        <w:rPr>
          <w:lang w:val="en-GB"/>
        </w:rPr>
      </w:pPr>
    </w:p>
    <w:p w14:paraId="1B109329" w14:textId="77777777" w:rsidR="001647E0" w:rsidRPr="008B3DB9" w:rsidRDefault="001647E0" w:rsidP="00AF0BCD">
      <w:pPr>
        <w:rPr>
          <w:lang w:val="en-GB"/>
        </w:rPr>
      </w:pPr>
    </w:p>
    <w:p w14:paraId="65EA47D6" w14:textId="77777777" w:rsidR="001647E0" w:rsidRPr="008B3DB9" w:rsidRDefault="001647E0" w:rsidP="00AF0BCD">
      <w:pPr>
        <w:rPr>
          <w:lang w:val="en-GB"/>
        </w:rPr>
      </w:pPr>
    </w:p>
    <w:p w14:paraId="67D2C291" w14:textId="77777777" w:rsidR="001647E0" w:rsidRPr="008B3DB9" w:rsidRDefault="001647E0" w:rsidP="00AF0BCD">
      <w:pPr>
        <w:rPr>
          <w:lang w:val="en-GB"/>
        </w:rPr>
      </w:pPr>
    </w:p>
    <w:p w14:paraId="1B7F2F1C" w14:textId="77777777" w:rsidR="001647E0" w:rsidRPr="008B3DB9" w:rsidRDefault="001647E0" w:rsidP="00AF0BCD">
      <w:pPr>
        <w:rPr>
          <w:lang w:val="en-GB"/>
        </w:rPr>
      </w:pPr>
    </w:p>
    <w:p w14:paraId="4CEA72B2" w14:textId="69A50E09" w:rsidR="00CB09F9" w:rsidRPr="008B3DB9" w:rsidRDefault="00CB09F9" w:rsidP="00AF0BCD">
      <w:pPr>
        <w:rPr>
          <w:lang w:val="en-GB"/>
        </w:rPr>
      </w:pPr>
    </w:p>
    <w:p w14:paraId="18A956CC" w14:textId="77777777" w:rsidR="00AF0BCD" w:rsidRPr="008B3DB9" w:rsidRDefault="00AF0BCD" w:rsidP="00AF0BCD">
      <w:pPr>
        <w:rPr>
          <w:rFonts w:eastAsiaTheme="majorEastAsia" w:cstheme="majorBidi"/>
          <w:sz w:val="36"/>
          <w:szCs w:val="32"/>
          <w:lang w:val="en-GB"/>
        </w:rPr>
      </w:pPr>
      <w:r w:rsidRPr="008B3DB9">
        <w:rPr>
          <w:lang w:val="en-GB"/>
        </w:rPr>
        <w:br w:type="page"/>
      </w:r>
    </w:p>
    <w:p w14:paraId="23253075" w14:textId="77777777" w:rsidR="00AF0BCD" w:rsidRPr="008B3DB9" w:rsidRDefault="00AF0BCD" w:rsidP="00AF0BCD">
      <w:pPr>
        <w:pStyle w:val="Heading1"/>
      </w:pPr>
      <w:r w:rsidRPr="008B3DB9">
        <w:lastRenderedPageBreak/>
        <w:t>Introduction</w:t>
      </w:r>
    </w:p>
    <w:p w14:paraId="74D2B109" w14:textId="3E6DF821" w:rsidR="00AF0BCD" w:rsidRPr="008B3DB9" w:rsidRDefault="00AF0BCD" w:rsidP="00AF0BCD">
      <w:pPr>
        <w:rPr>
          <w:lang w:val="en-GB"/>
        </w:rPr>
      </w:pPr>
      <w:r w:rsidRPr="008B3DB9">
        <w:rPr>
          <w:lang w:val="en-GB"/>
        </w:rPr>
        <w:t>Delegation of Authority is the assignment of a</w:t>
      </w:r>
      <w:r w:rsidR="004B2F8B" w:rsidRPr="008B3DB9">
        <w:rPr>
          <w:lang w:val="en-GB"/>
        </w:rPr>
        <w:t xml:space="preserve"> duty</w:t>
      </w:r>
      <w:r w:rsidRPr="008B3DB9">
        <w:rPr>
          <w:lang w:val="en-GB"/>
        </w:rPr>
        <w:t>, authority or decision-making responsibility to another individual normally from a manager to hi</w:t>
      </w:r>
      <w:r w:rsidR="004B2F8B" w:rsidRPr="008B3DB9">
        <w:rPr>
          <w:lang w:val="en-GB"/>
        </w:rPr>
        <w:t>s</w:t>
      </w:r>
      <w:r w:rsidRPr="008B3DB9">
        <w:rPr>
          <w:lang w:val="en-GB"/>
        </w:rPr>
        <w:t>/her subordinates. This may be required to c</w:t>
      </w:r>
      <w:bookmarkStart w:id="1" w:name="_GoBack"/>
      <w:bookmarkEnd w:id="1"/>
      <w:r w:rsidRPr="008B3DB9">
        <w:rPr>
          <w:lang w:val="en-GB"/>
        </w:rPr>
        <w:t>arry out specific activities within the business a</w:t>
      </w:r>
      <w:r w:rsidR="004B2F8B" w:rsidRPr="008B3DB9">
        <w:rPr>
          <w:lang w:val="en-GB"/>
        </w:rPr>
        <w:t>nd</w:t>
      </w:r>
      <w:r w:rsidRPr="008B3DB9">
        <w:rPr>
          <w:lang w:val="en-GB"/>
        </w:rPr>
        <w:t xml:space="preserve"> reduce bottlenecks associated with too many decisions resting on the shoulders of a specific individual.  </w:t>
      </w:r>
    </w:p>
    <w:p w14:paraId="03C71D16" w14:textId="77777777" w:rsidR="000B2F7E" w:rsidRPr="008B3DB9" w:rsidRDefault="000B2F7E" w:rsidP="000B2F7E">
      <w:pPr>
        <w:pStyle w:val="Heading2"/>
        <w:rPr>
          <w:lang w:val="en-GB"/>
        </w:rPr>
      </w:pPr>
      <w:r w:rsidRPr="008B3DB9">
        <w:rPr>
          <w:lang w:val="en-GB"/>
        </w:rPr>
        <w:t>Scope</w:t>
      </w:r>
    </w:p>
    <w:p w14:paraId="08B391FD" w14:textId="56F84A0D" w:rsidR="000B2F7E" w:rsidRPr="008B3DB9" w:rsidRDefault="000B2F7E" w:rsidP="000B2F7E">
      <w:pPr>
        <w:rPr>
          <w:lang w:val="en-GB"/>
        </w:rPr>
      </w:pPr>
      <w:r w:rsidRPr="008B3DB9">
        <w:rPr>
          <w:highlight w:val="yellow"/>
          <w:lang w:val="en-GB"/>
        </w:rPr>
        <w:t>[Describe who this DOA applies to and when it needs to be used. Depending on the scope, it may be applicable to the entire organisation or a specific department/team/function, only.]</w:t>
      </w:r>
    </w:p>
    <w:p w14:paraId="071BBE2D" w14:textId="77777777" w:rsidR="00AF0BCD" w:rsidRPr="008B3DB9" w:rsidRDefault="00AF0BCD" w:rsidP="00AF0BCD">
      <w:pPr>
        <w:rPr>
          <w:rFonts w:eastAsiaTheme="majorEastAsia" w:cstheme="majorBidi"/>
          <w:sz w:val="36"/>
          <w:szCs w:val="32"/>
          <w:lang w:val="en-GB"/>
        </w:rPr>
      </w:pPr>
      <w:r w:rsidRPr="008B3DB9">
        <w:rPr>
          <w:lang w:val="en-GB"/>
        </w:rPr>
        <w:br w:type="page"/>
      </w:r>
    </w:p>
    <w:p w14:paraId="0AE19BE3" w14:textId="1A0B9AFF" w:rsidR="00CB09F9" w:rsidRPr="00782448" w:rsidRDefault="00CB09F9" w:rsidP="00782448">
      <w:pPr>
        <w:pStyle w:val="Heading1"/>
        <w:numPr>
          <w:ilvl w:val="0"/>
          <w:numId w:val="33"/>
        </w:numPr>
        <w:rPr>
          <w:b/>
          <w:bCs/>
          <w:sz w:val="28"/>
          <w:szCs w:val="28"/>
        </w:rPr>
      </w:pPr>
      <w:r w:rsidRPr="00782448">
        <w:rPr>
          <w:b/>
          <w:bCs/>
          <w:sz w:val="28"/>
          <w:szCs w:val="28"/>
        </w:rPr>
        <w:lastRenderedPageBreak/>
        <w:t xml:space="preserve">Overview of </w:t>
      </w:r>
      <w:r w:rsidRPr="00782448">
        <w:rPr>
          <w:b/>
          <w:bCs/>
          <w:sz w:val="28"/>
          <w:szCs w:val="28"/>
          <w:highlight w:val="yellow"/>
        </w:rPr>
        <w:t>[</w:t>
      </w:r>
      <w:r w:rsidR="00A35E46" w:rsidRPr="00782448">
        <w:rPr>
          <w:b/>
          <w:bCs/>
          <w:sz w:val="28"/>
          <w:szCs w:val="28"/>
          <w:highlight w:val="yellow"/>
        </w:rPr>
        <w:t>Organisation</w:t>
      </w:r>
      <w:r w:rsidRPr="00782448">
        <w:rPr>
          <w:b/>
          <w:bCs/>
          <w:sz w:val="28"/>
          <w:szCs w:val="28"/>
          <w:highlight w:val="yellow"/>
        </w:rPr>
        <w:t xml:space="preserve"> Name]</w:t>
      </w:r>
    </w:p>
    <w:p w14:paraId="69BF802D" w14:textId="51331D6C" w:rsidR="004D3DB5" w:rsidRPr="00782448" w:rsidRDefault="004D3DB5" w:rsidP="00782448">
      <w:pPr>
        <w:pStyle w:val="Heading2"/>
        <w:numPr>
          <w:ilvl w:val="1"/>
          <w:numId w:val="33"/>
        </w:numPr>
        <w:rPr>
          <w:sz w:val="24"/>
          <w:szCs w:val="24"/>
          <w:lang w:val="en-GB"/>
        </w:rPr>
      </w:pPr>
      <w:r w:rsidRPr="00782448">
        <w:rPr>
          <w:sz w:val="24"/>
          <w:szCs w:val="24"/>
          <w:lang w:val="en-GB"/>
        </w:rPr>
        <w:t xml:space="preserve">Nature of the </w:t>
      </w:r>
      <w:r w:rsidR="00A35E46" w:rsidRPr="00782448">
        <w:rPr>
          <w:sz w:val="24"/>
          <w:szCs w:val="24"/>
          <w:lang w:val="en-GB"/>
        </w:rPr>
        <w:t>Organisation</w:t>
      </w:r>
    </w:p>
    <w:p w14:paraId="3FB97744" w14:textId="3F12CB32" w:rsidR="004D3DB5" w:rsidRPr="008B3DB9" w:rsidRDefault="00CB09F9" w:rsidP="00782448">
      <w:pPr>
        <w:ind w:left="1080"/>
        <w:rPr>
          <w:lang w:val="en-GB"/>
        </w:rPr>
      </w:pPr>
      <w:r w:rsidRPr="008B3DB9">
        <w:rPr>
          <w:highlight w:val="yellow"/>
          <w:lang w:val="en-GB"/>
        </w:rPr>
        <w:t xml:space="preserve">[Insert a brief description of your </w:t>
      </w:r>
      <w:r w:rsidR="00683DEB">
        <w:rPr>
          <w:highlight w:val="yellow"/>
          <w:lang w:val="en-GB"/>
        </w:rPr>
        <w:t>organisation</w:t>
      </w:r>
      <w:r w:rsidR="004D3DB5" w:rsidRPr="008B3DB9">
        <w:rPr>
          <w:highlight w:val="yellow"/>
          <w:lang w:val="en-GB"/>
        </w:rPr>
        <w:t xml:space="preserve"> and the legal structure in place</w:t>
      </w:r>
      <w:r w:rsidR="004B2F8B" w:rsidRPr="008B3DB9">
        <w:rPr>
          <w:highlight w:val="yellow"/>
          <w:lang w:val="en-GB"/>
        </w:rPr>
        <w:t>.</w:t>
      </w:r>
      <w:r w:rsidR="004D3DB5" w:rsidRPr="008B3DB9">
        <w:rPr>
          <w:highlight w:val="yellow"/>
          <w:lang w:val="en-GB"/>
        </w:rPr>
        <w:t>]</w:t>
      </w:r>
    </w:p>
    <w:p w14:paraId="5B710FE6" w14:textId="575D44B3" w:rsidR="004D3DB5" w:rsidRPr="00782448" w:rsidRDefault="004D3DB5" w:rsidP="00782448">
      <w:pPr>
        <w:pStyle w:val="Heading2"/>
        <w:numPr>
          <w:ilvl w:val="1"/>
          <w:numId w:val="33"/>
        </w:numPr>
        <w:rPr>
          <w:sz w:val="24"/>
          <w:szCs w:val="24"/>
          <w:lang w:val="en-GB"/>
        </w:rPr>
      </w:pPr>
      <w:r w:rsidRPr="00782448">
        <w:rPr>
          <w:sz w:val="24"/>
          <w:szCs w:val="24"/>
          <w:lang w:val="en-GB"/>
        </w:rPr>
        <w:t xml:space="preserve">Geographic </w:t>
      </w:r>
      <w:r w:rsidR="004B2F8B" w:rsidRPr="00782448">
        <w:rPr>
          <w:sz w:val="24"/>
          <w:szCs w:val="24"/>
          <w:lang w:val="en-GB"/>
        </w:rPr>
        <w:t>F</w:t>
      </w:r>
      <w:r w:rsidRPr="00782448">
        <w:rPr>
          <w:sz w:val="24"/>
          <w:szCs w:val="24"/>
          <w:lang w:val="en-GB"/>
        </w:rPr>
        <w:t>ootprint</w:t>
      </w:r>
    </w:p>
    <w:p w14:paraId="44673D18" w14:textId="75321DFC" w:rsidR="004D3DB5" w:rsidRPr="008B3DB9" w:rsidRDefault="004D3DB5" w:rsidP="00782448">
      <w:pPr>
        <w:ind w:left="1080"/>
        <w:rPr>
          <w:lang w:val="en-GB"/>
        </w:rPr>
      </w:pPr>
      <w:r w:rsidRPr="008B3DB9">
        <w:rPr>
          <w:highlight w:val="yellow"/>
          <w:lang w:val="en-GB"/>
        </w:rPr>
        <w:t xml:space="preserve">[Indicate the location(s) the </w:t>
      </w:r>
      <w:r w:rsidR="00683DEB">
        <w:rPr>
          <w:highlight w:val="yellow"/>
          <w:lang w:val="en-GB"/>
        </w:rPr>
        <w:t>organisation</w:t>
      </w:r>
      <w:r w:rsidRPr="008B3DB9">
        <w:rPr>
          <w:highlight w:val="yellow"/>
          <w:lang w:val="en-GB"/>
        </w:rPr>
        <w:t xml:space="preserve"> operates in and define the activities that take place at each.]</w:t>
      </w:r>
    </w:p>
    <w:p w14:paraId="779F8743" w14:textId="6A52C79B" w:rsidR="004D3DB5" w:rsidRPr="00782448" w:rsidRDefault="004D3DB5" w:rsidP="00782448">
      <w:pPr>
        <w:pStyle w:val="Heading2"/>
        <w:numPr>
          <w:ilvl w:val="1"/>
          <w:numId w:val="33"/>
        </w:numPr>
        <w:rPr>
          <w:sz w:val="24"/>
          <w:szCs w:val="24"/>
          <w:lang w:val="en-GB"/>
        </w:rPr>
      </w:pPr>
      <w:r w:rsidRPr="00782448">
        <w:rPr>
          <w:sz w:val="24"/>
          <w:szCs w:val="24"/>
          <w:lang w:val="en-GB"/>
        </w:rPr>
        <w:t xml:space="preserve">Organisation </w:t>
      </w:r>
      <w:r w:rsidR="004B2F8B" w:rsidRPr="00782448">
        <w:rPr>
          <w:sz w:val="24"/>
          <w:szCs w:val="24"/>
          <w:lang w:val="en-GB"/>
        </w:rPr>
        <w:t>S</w:t>
      </w:r>
      <w:r w:rsidRPr="00782448">
        <w:rPr>
          <w:sz w:val="24"/>
          <w:szCs w:val="24"/>
          <w:lang w:val="en-GB"/>
        </w:rPr>
        <w:t>tructure</w:t>
      </w:r>
    </w:p>
    <w:p w14:paraId="6CC21256" w14:textId="007E1FBF" w:rsidR="004D3DB5" w:rsidRPr="008B3DB9" w:rsidRDefault="004D3DB5" w:rsidP="00782448">
      <w:pPr>
        <w:ind w:left="1080"/>
        <w:rPr>
          <w:lang w:val="en-GB"/>
        </w:rPr>
      </w:pPr>
      <w:r w:rsidRPr="008B3DB9">
        <w:rPr>
          <w:highlight w:val="yellow"/>
          <w:lang w:val="en-GB"/>
        </w:rPr>
        <w:t xml:space="preserve">[Provide a brief overview of how the </w:t>
      </w:r>
      <w:r w:rsidR="00683DEB">
        <w:rPr>
          <w:highlight w:val="yellow"/>
          <w:lang w:val="en-GB"/>
        </w:rPr>
        <w:t>organisation</w:t>
      </w:r>
      <w:r w:rsidRPr="008B3DB9">
        <w:rPr>
          <w:highlight w:val="yellow"/>
          <w:lang w:val="en-GB"/>
        </w:rPr>
        <w:t xml:space="preserve"> is structured and include an organisational chart representing the hierarchy of the individuals/stakeholders included in your DOA.]</w:t>
      </w:r>
    </w:p>
    <w:p w14:paraId="57531781" w14:textId="77777777" w:rsidR="00CB09F9" w:rsidRPr="008B3DB9" w:rsidRDefault="00CB09F9" w:rsidP="00AF0BCD">
      <w:pPr>
        <w:rPr>
          <w:lang w:val="en-GB"/>
        </w:rPr>
      </w:pPr>
    </w:p>
    <w:p w14:paraId="4362522E" w14:textId="77777777" w:rsidR="00CB09F9" w:rsidRPr="008B3DB9" w:rsidRDefault="00CB09F9" w:rsidP="00AF0BCD">
      <w:pPr>
        <w:rPr>
          <w:lang w:val="en-GB"/>
        </w:rPr>
      </w:pPr>
    </w:p>
    <w:p w14:paraId="421EAAC6" w14:textId="1D297B04" w:rsidR="004D3DB5" w:rsidRPr="008B3DB9" w:rsidRDefault="004D3DB5" w:rsidP="00AF0BCD">
      <w:pPr>
        <w:rPr>
          <w:rFonts w:ascii="Times New Roman"/>
          <w:sz w:val="24"/>
          <w:szCs w:val="24"/>
          <w:lang w:val="en-GB"/>
        </w:rPr>
      </w:pPr>
      <w:r w:rsidRPr="008B3DB9">
        <w:rPr>
          <w:lang w:val="en-GB"/>
        </w:rPr>
        <w:br w:type="page"/>
      </w:r>
    </w:p>
    <w:tbl>
      <w:tblPr>
        <w:tblW w:w="9722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"/>
        <w:gridCol w:w="2055"/>
        <w:gridCol w:w="1359"/>
        <w:gridCol w:w="1301"/>
        <w:gridCol w:w="1578"/>
        <w:gridCol w:w="1844"/>
        <w:gridCol w:w="1186"/>
      </w:tblGrid>
      <w:tr w:rsidR="00CB09F9" w:rsidRPr="008B3DB9" w14:paraId="51EBB2A4" w14:textId="77777777" w:rsidTr="000B2F7E">
        <w:trPr>
          <w:trHeight w:val="340"/>
        </w:trPr>
        <w:tc>
          <w:tcPr>
            <w:tcW w:w="400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776C05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2124" w:type="dxa"/>
            <w:shd w:val="clear" w:color="auto" w:fill="EDEDED" w:themeFill="accent3" w:themeFillTint="3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77CE77" w14:textId="1B18E21C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379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386C1E" w14:textId="3BE769BA" w:rsidR="00CB09F9" w:rsidRPr="008B3DB9" w:rsidRDefault="004C2701" w:rsidP="005B1E2E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Project</w:t>
            </w:r>
            <w:r w:rsidR="00CB09F9" w:rsidRPr="008B3DB9">
              <w:rPr>
                <w:lang w:val="en-GB"/>
              </w:rPr>
              <w:t xml:space="preserve"> Manager(s)</w:t>
            </w:r>
          </w:p>
        </w:tc>
        <w:tc>
          <w:tcPr>
            <w:tcW w:w="1317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98A047" w14:textId="5B3CEEBF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370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49947F" w14:textId="6411CD9D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Executive Director/CEO/GM</w:t>
            </w:r>
          </w:p>
        </w:tc>
        <w:tc>
          <w:tcPr>
            <w:tcW w:w="1907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D2714C" w14:textId="2AAC5008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225" w:type="dxa"/>
            <w:shd w:val="clear" w:color="auto" w:fill="EDEDED" w:themeFill="accent3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517468" w14:textId="68591741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tr w:rsidR="005B1E2E" w:rsidRPr="008B3DB9" w14:paraId="1EA87A3F" w14:textId="77777777" w:rsidTr="000B2F7E">
        <w:trPr>
          <w:trHeight w:val="340"/>
        </w:trPr>
        <w:tc>
          <w:tcPr>
            <w:tcW w:w="9722" w:type="dxa"/>
            <w:gridSpan w:val="7"/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5D984D" w14:textId="4EF944C6" w:rsidR="00CB09F9" w:rsidRPr="008B3DB9" w:rsidRDefault="00CB09F9" w:rsidP="005B1E2E">
            <w:pPr>
              <w:spacing w:before="60" w:after="60"/>
              <w:rPr>
                <w:color w:val="FFFFFF" w:themeColor="background1"/>
                <w:szCs w:val="18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A.  Strategy and Planning</w:t>
            </w:r>
          </w:p>
        </w:tc>
      </w:tr>
      <w:tr w:rsidR="00CB09F9" w:rsidRPr="008B3DB9" w14:paraId="0BCAE263" w14:textId="77777777" w:rsidTr="000B2F7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D73FCE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12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B7A677" w14:textId="3DCAB5C1" w:rsidR="00CB09F9" w:rsidRPr="008B3DB9" w:rsidRDefault="00CB09F9" w:rsidP="000B2F7E">
            <w:pPr>
              <w:pStyle w:val="tabletext0"/>
            </w:pPr>
            <w:r w:rsidRPr="008B3DB9">
              <w:t xml:space="preserve">Changes to the </w:t>
            </w:r>
            <w:r w:rsidR="004B2F8B" w:rsidRPr="008B3DB9">
              <w:t>v</w:t>
            </w:r>
            <w:r w:rsidRPr="008B3DB9">
              <w:t xml:space="preserve">ision, </w:t>
            </w:r>
            <w:r w:rsidR="004B2F8B" w:rsidRPr="008B3DB9">
              <w:t>m</w:t>
            </w:r>
            <w:r w:rsidRPr="008B3DB9">
              <w:t xml:space="preserve">ission, and </w:t>
            </w:r>
            <w:r w:rsidR="004B2F8B" w:rsidRPr="008B3DB9">
              <w:t>v</w:t>
            </w:r>
            <w:r w:rsidRPr="008B3DB9">
              <w:t xml:space="preserve">alues of the </w:t>
            </w:r>
            <w:r w:rsidR="004C2701">
              <w:t>organisation</w:t>
            </w:r>
          </w:p>
        </w:tc>
        <w:tc>
          <w:tcPr>
            <w:tcW w:w="13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79FAE7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9B10F5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E68B2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9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762712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2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C5C2B2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</w:tr>
      <w:tr w:rsidR="00CB09F9" w:rsidRPr="008B3DB9" w14:paraId="57C51829" w14:textId="77777777" w:rsidTr="000B2F7E">
        <w:trPr>
          <w:trHeight w:val="397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5B9A87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12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43E71D" w14:textId="419177B3" w:rsidR="00CB09F9" w:rsidRPr="008B3DB9" w:rsidRDefault="00CB09F9" w:rsidP="000B2F7E">
            <w:pPr>
              <w:pStyle w:val="tabletext0"/>
            </w:pPr>
            <w:r w:rsidRPr="008B3DB9">
              <w:t xml:space="preserve">Long </w:t>
            </w:r>
            <w:r w:rsidR="004B2F8B" w:rsidRPr="008B3DB9">
              <w:t>t</w:t>
            </w:r>
            <w:r w:rsidRPr="008B3DB9">
              <w:t>erm business strategic plans</w:t>
            </w:r>
          </w:p>
        </w:tc>
        <w:tc>
          <w:tcPr>
            <w:tcW w:w="13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06149B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51782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7C544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9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BAF4DA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2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5011BB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</w:tr>
      <w:tr w:rsidR="00CB09F9" w:rsidRPr="008B3DB9" w14:paraId="45BD4E38" w14:textId="77777777" w:rsidTr="000B2F7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3CC5F2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12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82A1B8" w14:textId="77777777" w:rsidR="00CB09F9" w:rsidRPr="008B3DB9" w:rsidRDefault="00CB09F9" w:rsidP="000B2F7E">
            <w:pPr>
              <w:pStyle w:val="tabletext0"/>
            </w:pPr>
            <w:r w:rsidRPr="008B3DB9">
              <w:t>Annual budget preparation</w:t>
            </w:r>
          </w:p>
        </w:tc>
        <w:tc>
          <w:tcPr>
            <w:tcW w:w="13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82CA4A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974670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75EA17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9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7A23F0F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2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59FFF7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</w:tr>
      <w:tr w:rsidR="00CB09F9" w:rsidRPr="008B3DB9" w14:paraId="78277762" w14:textId="77777777" w:rsidTr="000B2F7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6E899F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212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A252FB" w14:textId="77777777" w:rsidR="00CB09F9" w:rsidRPr="008B3DB9" w:rsidRDefault="00CB09F9" w:rsidP="000B2F7E">
            <w:pPr>
              <w:pStyle w:val="tabletext0"/>
            </w:pPr>
            <w:r w:rsidRPr="008B3DB9">
              <w:t>Partnerships and collaborations</w:t>
            </w:r>
          </w:p>
        </w:tc>
        <w:tc>
          <w:tcPr>
            <w:tcW w:w="13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564631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CFABE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3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03930B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9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2CCED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  <w:tc>
          <w:tcPr>
            <w:tcW w:w="12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089ACD" w14:textId="77777777" w:rsidR="00CB09F9" w:rsidRPr="008B3DB9" w:rsidRDefault="00CB09F9" w:rsidP="005B1E2E">
            <w:pPr>
              <w:spacing w:before="60" w:after="60"/>
              <w:rPr>
                <w:lang w:val="en-GB"/>
              </w:rPr>
            </w:pPr>
          </w:p>
        </w:tc>
      </w:tr>
    </w:tbl>
    <w:p w14:paraId="43B41406" w14:textId="77777777" w:rsidR="00CB09F9" w:rsidRPr="008B3DB9" w:rsidRDefault="00CB09F9" w:rsidP="00AF0BCD">
      <w:pPr>
        <w:pStyle w:val="NormalWeb"/>
        <w:rPr>
          <w:lang w:val="en-GB"/>
        </w:rPr>
      </w:pPr>
    </w:p>
    <w:p w14:paraId="3A70CB8C" w14:textId="77777777" w:rsidR="00FC3EED" w:rsidRPr="008B3DB9" w:rsidRDefault="00FC3EED" w:rsidP="00AF0BCD">
      <w:pPr>
        <w:pStyle w:val="NormalWeb"/>
        <w:rPr>
          <w:lang w:val="en-GB"/>
        </w:rPr>
      </w:pPr>
    </w:p>
    <w:p w14:paraId="2D437896" w14:textId="77777777" w:rsidR="00EA6212" w:rsidRPr="008B3DB9" w:rsidRDefault="00EA6212" w:rsidP="00AF0BCD">
      <w:pPr>
        <w:rPr>
          <w:lang w:val="en-GB"/>
        </w:rPr>
      </w:pPr>
      <w:bookmarkStart w:id="2" w:name="_Hlk478351922"/>
      <w:r w:rsidRPr="008B3DB9">
        <w:rPr>
          <w:lang w:val="en-GB"/>
        </w:rPr>
        <w:br w:type="page"/>
      </w:r>
    </w:p>
    <w:tbl>
      <w:tblPr>
        <w:tblW w:w="9771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"/>
        <w:gridCol w:w="2311"/>
        <w:gridCol w:w="1393"/>
        <w:gridCol w:w="1356"/>
        <w:gridCol w:w="1578"/>
        <w:gridCol w:w="1505"/>
        <w:gridCol w:w="1229"/>
      </w:tblGrid>
      <w:tr w:rsidR="00A8166E" w:rsidRPr="008B3DB9" w14:paraId="7E5A6CEB" w14:textId="77777777" w:rsidTr="00E2173E">
        <w:trPr>
          <w:trHeight w:val="340"/>
        </w:trPr>
        <w:tc>
          <w:tcPr>
            <w:tcW w:w="400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3D8504" w14:textId="692E38B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2392" w:type="dxa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4A50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414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DC98D8" w14:textId="0024D0B0" w:rsidR="00FC3EED" w:rsidRPr="008B3DB9" w:rsidRDefault="004C2701" w:rsidP="005B1E2E">
            <w:pPr>
              <w:spacing w:beforeLines="60" w:before="144" w:afterLines="60" w:after="144"/>
              <w:rPr>
                <w:lang w:val="en-GB"/>
              </w:rPr>
            </w:pPr>
            <w:r>
              <w:rPr>
                <w:lang w:val="en-GB"/>
              </w:rPr>
              <w:t>Project</w:t>
            </w:r>
            <w:r w:rsidR="00FC3EED" w:rsidRPr="008B3DB9">
              <w:rPr>
                <w:lang w:val="en-GB"/>
              </w:rPr>
              <w:t xml:space="preserve"> Manager(s)</w:t>
            </w:r>
          </w:p>
        </w:tc>
        <w:tc>
          <w:tcPr>
            <w:tcW w:w="1374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08E5A" w14:textId="7EDA2AEF" w:rsidR="00FC3EED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388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C20482" w14:textId="624DFF0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Executive Director</w:t>
            </w:r>
            <w:r w:rsidR="00CB09F9" w:rsidRPr="008B3DB9">
              <w:rPr>
                <w:lang w:val="en-GB"/>
              </w:rPr>
              <w:t>/CEO/GM</w:t>
            </w:r>
          </w:p>
        </w:tc>
        <w:tc>
          <w:tcPr>
            <w:tcW w:w="1536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33EC22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267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F6A666" w14:textId="20BE9176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bookmarkEnd w:id="2"/>
      <w:tr w:rsidR="005B1E2E" w:rsidRPr="008B3DB9" w14:paraId="10199D46" w14:textId="77777777" w:rsidTr="00B029C7">
        <w:trPr>
          <w:trHeight w:val="490"/>
        </w:trPr>
        <w:tc>
          <w:tcPr>
            <w:tcW w:w="9771" w:type="dxa"/>
            <w:gridSpan w:val="7"/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77558C" w14:textId="15913564" w:rsidR="00E2173E" w:rsidRPr="008B3DB9" w:rsidRDefault="00E2173E" w:rsidP="005B1E2E">
            <w:pPr>
              <w:spacing w:beforeLines="60" w:before="144" w:afterLines="60" w:after="144"/>
              <w:rPr>
                <w:color w:val="FFFFFF" w:themeColor="background1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B. Governance</w:t>
            </w:r>
          </w:p>
        </w:tc>
      </w:tr>
      <w:tr w:rsidR="00A8166E" w:rsidRPr="008B3DB9" w14:paraId="43ECF96A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9EB1D7" w14:textId="33F6C903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193609" w14:textId="6106618D" w:rsidR="00FC3EED" w:rsidRPr="008B3DB9" w:rsidRDefault="00FC3EED" w:rsidP="000B2F7E">
            <w:pPr>
              <w:pStyle w:val="tabletext0"/>
            </w:pPr>
            <w:r w:rsidRPr="008B3DB9">
              <w:t xml:space="preserve">Updates to </w:t>
            </w:r>
            <w:r w:rsidR="00B029C7" w:rsidRPr="008B3DB9">
              <w:t>c</w:t>
            </w:r>
            <w:r w:rsidRPr="008B3DB9">
              <w:t xml:space="preserve">orporate </w:t>
            </w:r>
            <w:r w:rsidR="00B029C7" w:rsidRPr="008B3DB9">
              <w:t>g</w:t>
            </w:r>
            <w:r w:rsidRPr="008B3DB9">
              <w:t xml:space="preserve">overnance </w:t>
            </w:r>
            <w:r w:rsidR="00B029C7" w:rsidRPr="008B3DB9">
              <w:t>s</w:t>
            </w:r>
            <w:r w:rsidRPr="008B3DB9">
              <w:t>tructure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3AC23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38EA95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8C179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72D8CC" w14:textId="18B7642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F3E034" w14:textId="0A4874D9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A8166E" w:rsidRPr="008B3DB9" w14:paraId="1E1C805F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293F21" w14:textId="327A95A8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67DD35" w14:textId="4CD94CE4" w:rsidR="00FC3EED" w:rsidRPr="008B3DB9" w:rsidRDefault="00FC3EED" w:rsidP="000B2F7E">
            <w:pPr>
              <w:pStyle w:val="tabletext0"/>
            </w:pPr>
            <w:r w:rsidRPr="008B3DB9">
              <w:t xml:space="preserve">Design and amendments </w:t>
            </w:r>
            <w:r w:rsidR="00EA6212" w:rsidRPr="008B3DB9">
              <w:t>to the organisation</w:t>
            </w:r>
            <w:r w:rsidR="00B029C7" w:rsidRPr="008B3DB9">
              <w:t>al</w:t>
            </w:r>
            <w:r w:rsidRPr="008B3DB9">
              <w:t xml:space="preserve"> </w:t>
            </w:r>
            <w:r w:rsidR="00B029C7" w:rsidRPr="008B3DB9">
              <w:t>s</w:t>
            </w:r>
            <w:r w:rsidRPr="008B3DB9">
              <w:t>tructure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9E1CCA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C31F65" w14:textId="3549A66F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980709" w14:textId="41C4C86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52B797" w14:textId="4E8AE6CB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59F51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A8166E" w:rsidRPr="008B3DB9" w14:paraId="233498DD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759082" w14:textId="60253B3D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59675" w14:textId="4767AB88" w:rsidR="00FC3EED" w:rsidRPr="008B3DB9" w:rsidRDefault="00FC3EED" w:rsidP="000B2F7E">
            <w:pPr>
              <w:pStyle w:val="tabletext0"/>
            </w:pPr>
            <w:r w:rsidRPr="008B3DB9">
              <w:t>Open/</w:t>
            </w:r>
            <w:r w:rsidR="00B029C7" w:rsidRPr="008B3DB9">
              <w:t>c</w:t>
            </w:r>
            <w:r w:rsidRPr="008B3DB9">
              <w:t xml:space="preserve">lose </w:t>
            </w:r>
            <w:r w:rsidR="00EA6212" w:rsidRPr="008B3DB9">
              <w:t>a branch office within the main country of operation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9C811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DD0B8B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10A564" w14:textId="6589DF51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A5DB9F" w14:textId="6582C9F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E74AFC" w14:textId="13F835E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A8166E" w:rsidRPr="008B3DB9" w14:paraId="4A6649DF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D91EBE" w14:textId="649E238E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7D2B4D" w14:textId="733109D2" w:rsidR="00FC3EED" w:rsidRPr="008B3DB9" w:rsidRDefault="00FC3EED" w:rsidP="000B2F7E">
            <w:pPr>
              <w:pStyle w:val="tabletext0"/>
            </w:pPr>
            <w:r w:rsidRPr="008B3DB9">
              <w:t xml:space="preserve">Updates to </w:t>
            </w:r>
            <w:r w:rsidR="00EA6212" w:rsidRPr="008B3DB9">
              <w:t>the Delegation of Authority document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F2FF5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3B7D2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3E4B37" w14:textId="0E650DD1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D86057" w14:textId="75490C2D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F4978A" w14:textId="25413ECA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A8166E" w:rsidRPr="008B3DB9" w14:paraId="0AE65090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B2ECFF" w14:textId="62D78C7B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5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3AC4E9" w14:textId="6F2C5F0A" w:rsidR="00FC3EED" w:rsidRPr="008B3DB9" w:rsidRDefault="00FC3EED" w:rsidP="000B2F7E">
            <w:pPr>
              <w:pStyle w:val="tabletext0"/>
            </w:pPr>
            <w:r w:rsidRPr="008B3DB9">
              <w:t xml:space="preserve">Audited Financial Statements </w:t>
            </w:r>
            <w:r w:rsidR="00B029C7" w:rsidRPr="008B3DB9">
              <w:t>a</w:t>
            </w:r>
            <w:r w:rsidRPr="008B3DB9">
              <w:t>pproval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A0E30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3363B4" w14:textId="399BA912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84E581" w14:textId="6D24D8B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655C08" w14:textId="3C037ED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887467" w14:textId="7B2B024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A8166E" w:rsidRPr="008B3DB9" w14:paraId="48B16F6B" w14:textId="77777777" w:rsidTr="00E2173E">
        <w:trPr>
          <w:trHeight w:val="340"/>
        </w:trPr>
        <w:tc>
          <w:tcPr>
            <w:tcW w:w="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FFF3D3" w14:textId="595862CE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6</w:t>
            </w:r>
          </w:p>
        </w:tc>
        <w:tc>
          <w:tcPr>
            <w:tcW w:w="239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39978D" w14:textId="5193038C" w:rsidR="00FC3EED" w:rsidRPr="008B3DB9" w:rsidRDefault="00FC3EED" w:rsidP="000B2F7E">
            <w:pPr>
              <w:pStyle w:val="tabletext0"/>
            </w:pPr>
            <w:r w:rsidRPr="008B3DB9">
              <w:t xml:space="preserve">Operating </w:t>
            </w:r>
            <w:r w:rsidR="00B029C7" w:rsidRPr="008B3DB9">
              <w:t>p</w:t>
            </w:r>
            <w:r w:rsidRPr="008B3DB9">
              <w:t xml:space="preserve">olicies </w:t>
            </w:r>
            <w:r w:rsidR="00B029C7" w:rsidRPr="008B3DB9">
              <w:t>and p</w:t>
            </w:r>
            <w:r w:rsidRPr="008B3DB9">
              <w:t>rocesses</w:t>
            </w:r>
          </w:p>
        </w:tc>
        <w:tc>
          <w:tcPr>
            <w:tcW w:w="1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77FB61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F380B3" w14:textId="0EA210BF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9CF8F1" w14:textId="2BE86CC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070BF1" w14:textId="6D6A8E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6206F3" w14:textId="306502D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</w:tbl>
    <w:p w14:paraId="5A0C3F3A" w14:textId="77777777" w:rsidR="00FC3EED" w:rsidRPr="008B3DB9" w:rsidRDefault="00FC3EED" w:rsidP="00AF0BCD">
      <w:pPr>
        <w:pStyle w:val="NormalWeb"/>
        <w:rPr>
          <w:lang w:val="en-GB"/>
        </w:rPr>
      </w:pPr>
    </w:p>
    <w:p w14:paraId="22E2685E" w14:textId="77777777" w:rsidR="00FC3EED" w:rsidRPr="008B3DB9" w:rsidRDefault="00FC3EED" w:rsidP="00AF0BCD">
      <w:pPr>
        <w:pStyle w:val="NormalWeb"/>
        <w:rPr>
          <w:lang w:val="en-GB"/>
        </w:rPr>
      </w:pPr>
    </w:p>
    <w:p w14:paraId="62CA9EE2" w14:textId="77777777" w:rsidR="00FC3EED" w:rsidRPr="008B3DB9" w:rsidRDefault="00FC3EED" w:rsidP="00AF0BCD">
      <w:pPr>
        <w:pStyle w:val="NormalWeb"/>
        <w:rPr>
          <w:lang w:val="en-GB"/>
        </w:rPr>
      </w:pPr>
    </w:p>
    <w:p w14:paraId="123E41E9" w14:textId="77777777" w:rsidR="00FC3EED" w:rsidRPr="008B3DB9" w:rsidRDefault="00FC3EED" w:rsidP="00AF0BCD">
      <w:pPr>
        <w:pStyle w:val="NormalWeb"/>
        <w:rPr>
          <w:lang w:val="en-GB"/>
        </w:rPr>
      </w:pPr>
    </w:p>
    <w:p w14:paraId="79733A25" w14:textId="77777777" w:rsidR="00FC3EED" w:rsidRPr="008B3DB9" w:rsidRDefault="00FC3EED" w:rsidP="00AF0BCD">
      <w:pPr>
        <w:pStyle w:val="NormalWeb"/>
        <w:rPr>
          <w:lang w:val="en-GB"/>
        </w:rPr>
      </w:pPr>
    </w:p>
    <w:p w14:paraId="548A879D" w14:textId="77777777" w:rsidR="00FC3EED" w:rsidRPr="008B3DB9" w:rsidRDefault="00FC3EED" w:rsidP="00AF0BCD">
      <w:pPr>
        <w:pStyle w:val="NormalWeb"/>
        <w:rPr>
          <w:lang w:val="en-GB"/>
        </w:rPr>
      </w:pPr>
    </w:p>
    <w:p w14:paraId="17AC861A" w14:textId="58A98AEA" w:rsidR="00FC3EED" w:rsidRPr="008B3DB9" w:rsidRDefault="00FC3EED" w:rsidP="00AF0BCD">
      <w:pPr>
        <w:pStyle w:val="NormalWeb"/>
        <w:rPr>
          <w:lang w:val="en-GB"/>
        </w:rPr>
      </w:pPr>
    </w:p>
    <w:p w14:paraId="01F3E64A" w14:textId="77777777" w:rsidR="00E80725" w:rsidRPr="008B3DB9" w:rsidRDefault="00E80725">
      <w:pPr>
        <w:rPr>
          <w:lang w:val="en-GB"/>
        </w:rPr>
      </w:pPr>
      <w:r w:rsidRPr="008B3DB9">
        <w:rPr>
          <w:lang w:val="en-GB"/>
        </w:rPr>
        <w:br w:type="page"/>
      </w:r>
    </w:p>
    <w:tbl>
      <w:tblPr>
        <w:tblW w:w="9769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"/>
        <w:gridCol w:w="2876"/>
        <w:gridCol w:w="1336"/>
        <w:gridCol w:w="1272"/>
        <w:gridCol w:w="1578"/>
        <w:gridCol w:w="1122"/>
        <w:gridCol w:w="129"/>
        <w:gridCol w:w="1039"/>
        <w:gridCol w:w="21"/>
      </w:tblGrid>
      <w:tr w:rsidR="00CB09F9" w:rsidRPr="008B3DB9" w14:paraId="32D500EE" w14:textId="77777777" w:rsidTr="00E80725">
        <w:trPr>
          <w:gridAfter w:val="1"/>
          <w:wAfter w:w="21" w:type="dxa"/>
          <w:trHeight w:val="970"/>
        </w:trPr>
        <w:tc>
          <w:tcPr>
            <w:tcW w:w="396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A15F1F" w14:textId="705EDA91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2876" w:type="dxa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CB13A2" w14:textId="1B2CBA2A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336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D12DA" w14:textId="4B3262FC" w:rsidR="00CB09F9" w:rsidRPr="008B3DB9" w:rsidRDefault="004C2701" w:rsidP="005B1E2E">
            <w:pPr>
              <w:spacing w:beforeLines="60" w:before="144" w:afterLines="60" w:after="144"/>
              <w:rPr>
                <w:lang w:val="en-GB"/>
              </w:rPr>
            </w:pPr>
            <w:r>
              <w:rPr>
                <w:lang w:val="en-GB"/>
              </w:rPr>
              <w:t>Project</w:t>
            </w:r>
            <w:r w:rsidR="00CB09F9" w:rsidRPr="008B3DB9">
              <w:rPr>
                <w:lang w:val="en-GB"/>
              </w:rPr>
              <w:t xml:space="preserve"> Manager(s)</w:t>
            </w:r>
          </w:p>
        </w:tc>
        <w:tc>
          <w:tcPr>
            <w:tcW w:w="1272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892FB5" w14:textId="7A3B2802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578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F7E58F" w14:textId="3A3D66DF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Executive Director/CEO/GM</w:t>
            </w:r>
          </w:p>
        </w:tc>
        <w:tc>
          <w:tcPr>
            <w:tcW w:w="1251" w:type="dxa"/>
            <w:gridSpan w:val="2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2E5844" w14:textId="1AEAE357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039" w:type="dxa"/>
            <w:tcBorders>
              <w:bottom w:val="single" w:sz="4" w:space="0" w:color="1F3864" w:themeColor="accent5" w:themeShade="80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FD272F" w14:textId="2FFEE9D8" w:rsidR="00CB09F9" w:rsidRPr="008B3DB9" w:rsidRDefault="00CB09F9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tr w:rsidR="005B1E2E" w:rsidRPr="008B3DB9" w14:paraId="4B04B29E" w14:textId="77777777" w:rsidTr="00E80725">
        <w:trPr>
          <w:trHeight w:val="490"/>
        </w:trPr>
        <w:tc>
          <w:tcPr>
            <w:tcW w:w="8580" w:type="dxa"/>
            <w:gridSpan w:val="6"/>
            <w:tcBorders>
              <w:right w:val="single" w:sz="4" w:space="0" w:color="1F3864" w:themeColor="accent5" w:themeShade="80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916F8C" w14:textId="77777777" w:rsidR="00FC3EED" w:rsidRPr="008B3DB9" w:rsidRDefault="00FC3EED" w:rsidP="005B1E2E">
            <w:pPr>
              <w:spacing w:beforeLines="60" w:before="144" w:afterLines="60" w:after="144"/>
              <w:rPr>
                <w:color w:val="FFFFFF" w:themeColor="background1"/>
                <w:szCs w:val="18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C. Finance</w:t>
            </w:r>
          </w:p>
        </w:tc>
        <w:tc>
          <w:tcPr>
            <w:tcW w:w="1189" w:type="dxa"/>
            <w:gridSpan w:val="3"/>
            <w:tcBorders>
              <w:top w:val="single" w:sz="4" w:space="0" w:color="1F3864" w:themeColor="accent5" w:themeShade="80"/>
              <w:left w:val="single" w:sz="4" w:space="0" w:color="1F3864" w:themeColor="accent5" w:themeShade="80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711377" w14:textId="77777777" w:rsidR="00FC3EED" w:rsidRPr="008B3DB9" w:rsidRDefault="00FC3EED" w:rsidP="005B1E2E">
            <w:pPr>
              <w:spacing w:beforeLines="60" w:before="144" w:afterLines="60" w:after="144"/>
              <w:rPr>
                <w:color w:val="FFFFFF" w:themeColor="background1"/>
                <w:lang w:val="en-GB"/>
              </w:rPr>
            </w:pPr>
          </w:p>
        </w:tc>
      </w:tr>
      <w:tr w:rsidR="00FC3EED" w:rsidRPr="008B3DB9" w14:paraId="0F73435A" w14:textId="77777777" w:rsidTr="00EA6212">
        <w:trPr>
          <w:trHeight w:val="340"/>
        </w:trPr>
        <w:tc>
          <w:tcPr>
            <w:tcW w:w="9769" w:type="dxa"/>
            <w:gridSpan w:val="9"/>
            <w:tcBorders>
              <w:top w:val="single" w:sz="4" w:space="0" w:color="1F3864" w:themeColor="accent5" w:themeShade="8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4530F1" w14:textId="2CEA6C07" w:rsidR="00FC3EED" w:rsidRPr="008B3DB9" w:rsidRDefault="00FC3EED" w:rsidP="005B1E2E">
            <w:pPr>
              <w:spacing w:beforeLines="60" w:before="144" w:afterLines="60" w:after="144"/>
              <w:rPr>
                <w:b/>
                <w:szCs w:val="18"/>
                <w:lang w:val="en-GB"/>
              </w:rPr>
            </w:pPr>
            <w:r w:rsidRPr="008B3DB9">
              <w:rPr>
                <w:b/>
                <w:lang w:val="en-GB"/>
              </w:rPr>
              <w:t>C.1 Expenditure Approvals</w:t>
            </w:r>
            <w:r w:rsidR="00F67B5F" w:rsidRPr="008B3DB9">
              <w:rPr>
                <w:b/>
                <w:lang w:val="en-GB"/>
              </w:rPr>
              <w:t>*</w:t>
            </w:r>
          </w:p>
        </w:tc>
      </w:tr>
      <w:tr w:rsidR="00FC3EED" w:rsidRPr="008B3DB9" w14:paraId="3428AED5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EB973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1498FC" w14:textId="60A05027" w:rsidR="00FC3EED" w:rsidRPr="008B3DB9" w:rsidRDefault="00FC3EED" w:rsidP="000B2F7E">
            <w:pPr>
              <w:pStyle w:val="tabletext0"/>
              <w:rPr>
                <w:rFonts w:cs="Arial"/>
              </w:rPr>
            </w:pPr>
            <w:r w:rsidRPr="008B3DB9">
              <w:t xml:space="preserve">Budget </w:t>
            </w:r>
            <w:r w:rsidR="00B029C7" w:rsidRPr="008B3DB9">
              <w:t>o</w:t>
            </w:r>
            <w:r w:rsidRPr="008B3DB9">
              <w:t xml:space="preserve">verrun (by up to </w:t>
            </w:r>
            <w:r w:rsidR="00EA6212" w:rsidRPr="008B3DB9">
              <w:t>[X]</w:t>
            </w:r>
            <w:r w:rsidRPr="008B3DB9">
              <w:t>% of the budget line item)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3DAF0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704ADA" w14:textId="0C8F25D2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F46697" w14:textId="0589A51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10622F" w14:textId="25E2B6C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9368C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36C67C8F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C7EEDC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231A5A" w14:textId="219FA7FA" w:rsidR="00FC3EED" w:rsidRPr="008B3DB9" w:rsidRDefault="00FC3EED" w:rsidP="000B2F7E">
            <w:pPr>
              <w:pStyle w:val="tabletext0"/>
              <w:rPr>
                <w:rFonts w:cs="Arial"/>
              </w:rPr>
            </w:pPr>
            <w:r w:rsidRPr="008B3DB9">
              <w:t>Purchase/</w:t>
            </w:r>
            <w:r w:rsidR="00B029C7" w:rsidRPr="008B3DB9">
              <w:t>s</w:t>
            </w:r>
            <w:r w:rsidRPr="008B3DB9">
              <w:t xml:space="preserve">ervice </w:t>
            </w:r>
            <w:r w:rsidR="00B029C7" w:rsidRPr="008B3DB9">
              <w:t>r</w:t>
            </w:r>
            <w:r w:rsidRPr="008B3DB9">
              <w:t>equisitions for expenses up to</w:t>
            </w:r>
            <w:r w:rsidR="00EA6212" w:rsidRPr="008B3DB9">
              <w:t xml:space="preserve"> [AMOUNT]</w:t>
            </w:r>
            <w:r w:rsidRPr="008B3DB9">
              <w:t xml:space="preserve"> within approved budget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B6E3E3" w14:textId="2EF6753F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51323D" w14:textId="6AAAA12F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011F8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23884A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30374E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3FF8C8CA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A54FE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F6C4C8" w14:textId="4E2F6AE4" w:rsidR="00FC3EED" w:rsidRPr="008B3DB9" w:rsidRDefault="00FC3EED" w:rsidP="000B2F7E">
            <w:pPr>
              <w:pStyle w:val="tabletext0"/>
              <w:rPr>
                <w:rFonts w:cs="Arial"/>
              </w:rPr>
            </w:pPr>
            <w:r w:rsidRPr="008B3DB9">
              <w:t>Purchase/</w:t>
            </w:r>
            <w:r w:rsidR="00B029C7" w:rsidRPr="008B3DB9">
              <w:t>s</w:t>
            </w:r>
            <w:r w:rsidRPr="008B3DB9">
              <w:t xml:space="preserve">ervice </w:t>
            </w:r>
            <w:r w:rsidR="00B029C7" w:rsidRPr="008B3DB9">
              <w:t>r</w:t>
            </w:r>
            <w:r w:rsidRPr="008B3DB9">
              <w:t xml:space="preserve">equisitions for expenses above </w:t>
            </w:r>
            <w:r w:rsidR="00EA6212" w:rsidRPr="008B3DB9">
              <w:t>[AMOUNT]</w:t>
            </w:r>
            <w:r w:rsidRPr="008B3DB9">
              <w:t xml:space="preserve"> and up to </w:t>
            </w:r>
            <w:r w:rsidR="00EA6212" w:rsidRPr="008B3DB9">
              <w:t>[AMOUNT]</w:t>
            </w:r>
            <w:r w:rsidRPr="008B3DB9">
              <w:t xml:space="preserve"> within approved budget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E7F64F" w14:textId="3C42C97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E123BE" w14:textId="5E1DE76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51135" w14:textId="3FFCBE5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11E84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08FDAE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4A0F4FC1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3BB94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3FFF6E" w14:textId="725BB827" w:rsidR="00FC3EED" w:rsidRPr="008B3DB9" w:rsidRDefault="00EA6212" w:rsidP="000B2F7E">
            <w:pPr>
              <w:pStyle w:val="tabletext0"/>
              <w:rPr>
                <w:rFonts w:cs="Arial"/>
              </w:rPr>
            </w:pPr>
            <w:r w:rsidRPr="008B3DB9">
              <w:t>Purchase/</w:t>
            </w:r>
            <w:r w:rsidR="00B029C7" w:rsidRPr="008B3DB9">
              <w:t>s</w:t>
            </w:r>
            <w:r w:rsidRPr="008B3DB9">
              <w:t xml:space="preserve">ervice </w:t>
            </w:r>
            <w:r w:rsidR="00B029C7" w:rsidRPr="008B3DB9">
              <w:t>r</w:t>
            </w:r>
            <w:r w:rsidRPr="008B3DB9">
              <w:t>equisitions for expenses above [AMOUNT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371DF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856212" w14:textId="52EC5FF2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4879" w14:textId="3577E08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B90E10" w14:textId="693871F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5D804A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1DEF9FCD" w14:textId="77777777" w:rsidTr="00EA6212">
        <w:trPr>
          <w:trHeight w:val="340"/>
        </w:trPr>
        <w:tc>
          <w:tcPr>
            <w:tcW w:w="976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60F04E" w14:textId="77777777" w:rsidR="00FC3EED" w:rsidRPr="008B3DB9" w:rsidRDefault="00FC3EED" w:rsidP="005B1E2E">
            <w:pPr>
              <w:spacing w:beforeLines="60" w:before="144" w:afterLines="60" w:after="144"/>
              <w:rPr>
                <w:b/>
                <w:lang w:val="en-GB"/>
              </w:rPr>
            </w:pPr>
            <w:r w:rsidRPr="008B3DB9">
              <w:rPr>
                <w:b/>
                <w:lang w:val="en-GB"/>
              </w:rPr>
              <w:t>C.2 Purchase and Service Orders and Contracts*</w:t>
            </w:r>
          </w:p>
        </w:tc>
      </w:tr>
      <w:tr w:rsidR="00FC3EED" w:rsidRPr="008B3DB9" w14:paraId="105AADAD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D24F8C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4259B0" w14:textId="6928E5F2" w:rsidR="00FC3EED" w:rsidRPr="008B3DB9" w:rsidRDefault="00FC3EED" w:rsidP="000B2F7E">
            <w:pPr>
              <w:pStyle w:val="tabletext0"/>
            </w:pPr>
            <w:r w:rsidRPr="008B3DB9">
              <w:t>Approval</w:t>
            </w:r>
            <w:r w:rsidR="00A17AB8" w:rsidRPr="008B3DB9">
              <w:t xml:space="preserve"> for of </w:t>
            </w:r>
            <w:r w:rsidR="00B029C7" w:rsidRPr="008B3DB9">
              <w:t>p</w:t>
            </w:r>
            <w:r w:rsidR="00A17AB8" w:rsidRPr="008B3DB9">
              <w:t>urchase</w:t>
            </w:r>
            <w:r w:rsidR="00F67B5F" w:rsidRPr="008B3DB9">
              <w:t>/</w:t>
            </w:r>
            <w:r w:rsidR="00B029C7" w:rsidRPr="008B3DB9">
              <w:t>s</w:t>
            </w:r>
            <w:r w:rsidR="00F67B5F" w:rsidRPr="008B3DB9">
              <w:t xml:space="preserve">ervice </w:t>
            </w:r>
            <w:r w:rsidR="00B029C7" w:rsidRPr="008B3DB9">
              <w:t>o</w:t>
            </w:r>
            <w:r w:rsidR="00F67B5F" w:rsidRPr="008B3DB9">
              <w:t xml:space="preserve">rders or </w:t>
            </w:r>
            <w:r w:rsidR="00B029C7" w:rsidRPr="008B3DB9">
              <w:t>c</w:t>
            </w:r>
            <w:r w:rsidR="00F67B5F" w:rsidRPr="008B3DB9">
              <w:t>ontracts</w:t>
            </w:r>
            <w:r w:rsidRPr="008B3DB9">
              <w:t xml:space="preserve"> below </w:t>
            </w:r>
            <w:r w:rsidR="00EA6212" w:rsidRPr="008B3DB9">
              <w:t>[AMOUNT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77BF1B" w14:textId="700EE2C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EB468C" w14:textId="6F74D4A6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E5D9A" w14:textId="3BEF895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59906C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0650E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6478517D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C56DB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0EAAE0" w14:textId="5C1E5E70" w:rsidR="00FC3EED" w:rsidRPr="008B3DB9" w:rsidRDefault="00A17AB8" w:rsidP="000B2F7E">
            <w:pPr>
              <w:pStyle w:val="tabletext0"/>
            </w:pPr>
            <w:r w:rsidRPr="008B3DB9">
              <w:t xml:space="preserve">Approval for of </w:t>
            </w:r>
            <w:r w:rsidR="00B029C7" w:rsidRPr="008B3DB9">
              <w:t>p</w:t>
            </w:r>
            <w:r w:rsidRPr="008B3DB9">
              <w:t>urchase/</w:t>
            </w:r>
            <w:r w:rsidR="00B029C7" w:rsidRPr="008B3DB9">
              <w:t>s</w:t>
            </w:r>
            <w:r w:rsidRPr="008B3DB9">
              <w:t xml:space="preserve">ervice </w:t>
            </w:r>
            <w:r w:rsidR="00B029C7" w:rsidRPr="008B3DB9">
              <w:t>o</w:t>
            </w:r>
            <w:r w:rsidRPr="008B3DB9">
              <w:t xml:space="preserve">rders or </w:t>
            </w:r>
            <w:r w:rsidR="00B029C7" w:rsidRPr="008B3DB9">
              <w:t>c</w:t>
            </w:r>
            <w:r w:rsidRPr="008B3DB9">
              <w:t xml:space="preserve">ontracts </w:t>
            </w:r>
            <w:r w:rsidR="00FC3EED" w:rsidRPr="008B3DB9">
              <w:t xml:space="preserve">above </w:t>
            </w:r>
            <w:r w:rsidR="00EA6212" w:rsidRPr="008B3DB9">
              <w:rPr>
                <w:rFonts w:eastAsia="Arial"/>
              </w:rPr>
              <w:t>[AMOUNT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BDF8FD" w14:textId="4C4AED59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05F9CD" w14:textId="780A8506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4CD290" w14:textId="6EE46D8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36B4C7" w14:textId="061F03E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C227A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151726" w:rsidRPr="008B3DB9" w14:paraId="3B2142FB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8BAE18" w14:textId="75165004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876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A2B2FA" w14:textId="3373FD0E" w:rsidR="00151726" w:rsidRPr="008B3DB9" w:rsidRDefault="00151726" w:rsidP="000B2F7E">
            <w:pPr>
              <w:pStyle w:val="tabletext0"/>
            </w:pPr>
            <w:r w:rsidRPr="008B3DB9">
              <w:t xml:space="preserve">Approval of supplier’s invoices for payments above </w:t>
            </w:r>
            <w:r w:rsidR="00EA6212" w:rsidRPr="008B3DB9">
              <w:rPr>
                <w:rFonts w:eastAsia="Arial"/>
              </w:rPr>
              <w:t>[AMOUNT]</w:t>
            </w:r>
          </w:p>
        </w:tc>
        <w:tc>
          <w:tcPr>
            <w:tcW w:w="1336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B8D5A4" w14:textId="77777777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E8F6F4" w14:textId="5ACB60B0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6D61E" w14:textId="5F730673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6110D1" w14:textId="71803B62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CF0C8C" w14:textId="77777777" w:rsidR="00151726" w:rsidRPr="008B3DB9" w:rsidRDefault="00151726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C75059" w:rsidRPr="008B3DB9" w14:paraId="281670BE" w14:textId="77777777" w:rsidTr="00EA6212">
        <w:trPr>
          <w:trHeight w:val="332"/>
        </w:trPr>
        <w:tc>
          <w:tcPr>
            <w:tcW w:w="9769" w:type="dxa"/>
            <w:gridSpan w:val="9"/>
            <w:tcBorders>
              <w:bottom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939DB8" w14:textId="3082B5D9" w:rsidR="00C75059" w:rsidRPr="008B3DB9" w:rsidRDefault="0059322A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b/>
                <w:lang w:val="en-GB"/>
              </w:rPr>
              <w:t>*</w:t>
            </w:r>
            <w:r w:rsidR="00EA6212" w:rsidRPr="008B3DB9">
              <w:rPr>
                <w:lang w:val="en-GB"/>
              </w:rPr>
              <w:t xml:space="preserve">Note: </w:t>
            </w:r>
            <w:r w:rsidR="00C75059" w:rsidRPr="008B3DB9">
              <w:rPr>
                <w:lang w:val="en-GB"/>
              </w:rPr>
              <w:t xml:space="preserve">All purchases above </w:t>
            </w:r>
            <w:r w:rsidR="00EA6212" w:rsidRPr="008B3DB9">
              <w:rPr>
                <w:rFonts w:eastAsia="Arial"/>
                <w:lang w:val="en-GB"/>
              </w:rPr>
              <w:t xml:space="preserve">[AMOUNT] </w:t>
            </w:r>
            <w:r w:rsidR="00C75059" w:rsidRPr="008B3DB9">
              <w:rPr>
                <w:lang w:val="en-GB"/>
              </w:rPr>
              <w:t>require a contract</w:t>
            </w:r>
          </w:p>
        </w:tc>
      </w:tr>
      <w:tr w:rsidR="00FC3EED" w:rsidRPr="008B3DB9" w14:paraId="10335046" w14:textId="77777777" w:rsidTr="00EA6212">
        <w:trPr>
          <w:trHeight w:val="340"/>
        </w:trPr>
        <w:tc>
          <w:tcPr>
            <w:tcW w:w="9769" w:type="dxa"/>
            <w:gridSpan w:val="9"/>
            <w:tcBorders>
              <w:top w:val="single" w:sz="4" w:space="0" w:color="AEAAAA" w:themeColor="background2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5F4DAB" w14:textId="77777777" w:rsidR="00FC3EED" w:rsidRPr="008B3DB9" w:rsidRDefault="00FC3EED" w:rsidP="005B1E2E">
            <w:pPr>
              <w:spacing w:beforeLines="60" w:before="144" w:afterLines="60" w:after="144"/>
              <w:rPr>
                <w:b/>
                <w:lang w:val="en-GB"/>
              </w:rPr>
            </w:pPr>
            <w:r w:rsidRPr="008B3DB9">
              <w:rPr>
                <w:b/>
                <w:lang w:val="en-GB"/>
              </w:rPr>
              <w:t>C.3 Banking relationships and transactions</w:t>
            </w:r>
          </w:p>
        </w:tc>
      </w:tr>
      <w:tr w:rsidR="00FC3EED" w:rsidRPr="008B3DB9" w14:paraId="6BAD0218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5706E2" w14:textId="507AE864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AFD143" w14:textId="3C67A9A1" w:rsidR="00FC3EED" w:rsidRPr="008B3DB9" w:rsidRDefault="00FC3EED" w:rsidP="000B2F7E">
            <w:pPr>
              <w:pStyle w:val="tabletext0"/>
            </w:pPr>
            <w:r w:rsidRPr="008B3DB9">
              <w:t>Open/</w:t>
            </w:r>
            <w:r w:rsidR="00B029C7" w:rsidRPr="008B3DB9">
              <w:t>c</w:t>
            </w:r>
            <w:r w:rsidRPr="008B3DB9">
              <w:t xml:space="preserve">lose </w:t>
            </w:r>
            <w:r w:rsidR="00B029C7" w:rsidRPr="008B3DB9">
              <w:t>b</w:t>
            </w:r>
            <w:r w:rsidRPr="008B3DB9">
              <w:t xml:space="preserve">ank </w:t>
            </w:r>
            <w:r w:rsidR="00B029C7" w:rsidRPr="008B3DB9">
              <w:t>a</w:t>
            </w:r>
            <w:r w:rsidRPr="008B3DB9">
              <w:t>ccount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FBC3EB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97DA46" w14:textId="6773757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9D8957" w14:textId="7ABE093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AACD9B" w14:textId="1CC989F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9EAF05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0A153D60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364428" w14:textId="2541F03B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E1B309" w14:textId="77777777" w:rsidR="00FC3EED" w:rsidRPr="008B3DB9" w:rsidRDefault="00FC3EED" w:rsidP="000B2F7E">
            <w:pPr>
              <w:pStyle w:val="tabletext0"/>
            </w:pPr>
            <w:r w:rsidRPr="008B3DB9">
              <w:t>Appointment of signing authority for banking transaction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9E277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5C560D" w14:textId="220C0943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5DDA16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843BA8" w14:textId="536D4565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F188A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1F77D465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E04E42" w14:textId="6ED6D1C6" w:rsidR="00FC3EED" w:rsidRPr="008B3DB9" w:rsidRDefault="00EA6212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lastRenderedPageBreak/>
              <w:t>3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737A2" w14:textId="77777777" w:rsidR="00FC3EED" w:rsidRPr="008B3DB9" w:rsidRDefault="00FC3EED" w:rsidP="000B2F7E">
            <w:pPr>
              <w:pStyle w:val="tabletext0"/>
            </w:pPr>
            <w:r w:rsidRPr="008B3DB9">
              <w:t>Borrowings/loans/overdraft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8E0CDB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900095" w14:textId="3615E3B3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31180" w14:textId="2A1300E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7305E9" w14:textId="42CC1373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B68E2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71845326" w14:textId="77777777" w:rsidTr="00EA6212">
        <w:trPr>
          <w:trHeight w:val="340"/>
        </w:trPr>
        <w:tc>
          <w:tcPr>
            <w:tcW w:w="976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1BEDF3" w14:textId="77777777" w:rsidR="00FC3EED" w:rsidRPr="008B3DB9" w:rsidRDefault="00FC3EED" w:rsidP="005B1E2E">
            <w:pPr>
              <w:spacing w:beforeLines="60" w:before="144" w:afterLines="60" w:after="144"/>
              <w:rPr>
                <w:b/>
                <w:lang w:val="en-GB"/>
              </w:rPr>
            </w:pPr>
            <w:r w:rsidRPr="008B3DB9">
              <w:rPr>
                <w:b/>
                <w:lang w:val="en-GB"/>
              </w:rPr>
              <w:t>C.4 Asset Disposal</w:t>
            </w:r>
          </w:p>
        </w:tc>
      </w:tr>
      <w:tr w:rsidR="00FC3EED" w:rsidRPr="008B3DB9" w14:paraId="24211B9D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76CAC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4DCC0B" w14:textId="3AC0EE7C" w:rsidR="00FC3EED" w:rsidRPr="008B3DB9" w:rsidRDefault="00FC3EED" w:rsidP="000B2F7E">
            <w:pPr>
              <w:pStyle w:val="tabletext0"/>
            </w:pPr>
            <w:r w:rsidRPr="008B3DB9">
              <w:t>Write-offs/</w:t>
            </w:r>
            <w:r w:rsidR="00B029C7" w:rsidRPr="008B3DB9">
              <w:t>d</w:t>
            </w:r>
            <w:r w:rsidRPr="008B3DB9">
              <w:t xml:space="preserve">isposal of </w:t>
            </w:r>
            <w:r w:rsidR="00B029C7" w:rsidRPr="008B3DB9">
              <w:t>f</w:t>
            </w:r>
            <w:r w:rsidRPr="008B3DB9">
              <w:t xml:space="preserve">ixed </w:t>
            </w:r>
            <w:r w:rsidR="00B029C7" w:rsidRPr="008B3DB9">
              <w:t>a</w:t>
            </w:r>
            <w:r w:rsidRPr="008B3DB9">
              <w:t>sset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99B22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54CBF4" w14:textId="133BD432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21092F" w14:textId="61C665CA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6A3D19" w14:textId="67812DC9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6A693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298CEB97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2D1115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F50B33" w14:textId="5B47208B" w:rsidR="00FC3EED" w:rsidRPr="008B3DB9" w:rsidRDefault="00FC3EED" w:rsidP="000B2F7E">
            <w:pPr>
              <w:pStyle w:val="tabletext0"/>
            </w:pPr>
            <w:r w:rsidRPr="008B3DB9">
              <w:t xml:space="preserve">Provision and </w:t>
            </w:r>
            <w:r w:rsidR="00B029C7" w:rsidRPr="008B3DB9">
              <w:t>w</w:t>
            </w:r>
            <w:r w:rsidRPr="008B3DB9">
              <w:t xml:space="preserve">rite-off of </w:t>
            </w:r>
            <w:r w:rsidR="00B029C7" w:rsidRPr="008B3DB9">
              <w:t>b</w:t>
            </w:r>
            <w:r w:rsidRPr="008B3DB9">
              <w:t xml:space="preserve">ad </w:t>
            </w:r>
            <w:r w:rsidR="00B029C7" w:rsidRPr="008B3DB9">
              <w:t>d</w:t>
            </w:r>
            <w:r w:rsidRPr="008B3DB9">
              <w:t>ebt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B82A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9167A4" w14:textId="6ACC6F9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41BFFD" w14:textId="64A00AD5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6F3CB5" w14:textId="79484585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789F8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58C74E63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36C8C3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C0B090" w14:textId="52B85FCB" w:rsidR="00FC3EED" w:rsidRPr="008B3DB9" w:rsidRDefault="00FC3EED" w:rsidP="000B2F7E">
            <w:pPr>
              <w:pStyle w:val="tabletext0"/>
            </w:pPr>
            <w:r w:rsidRPr="008B3DB9">
              <w:t>Impairments/</w:t>
            </w:r>
            <w:r w:rsidR="00B029C7" w:rsidRPr="008B3DB9">
              <w:t>a</w:t>
            </w:r>
            <w:r w:rsidRPr="008B3DB9">
              <w:t>ccounting adjustment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42685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A9BE41" w14:textId="415FD625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F485A0" w14:textId="721C43B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B725F0" w14:textId="3FE2928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3747B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1A498CE4" w14:textId="77777777" w:rsidTr="00EA6212">
        <w:trPr>
          <w:trHeight w:val="340"/>
        </w:trPr>
        <w:tc>
          <w:tcPr>
            <w:tcW w:w="976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16FF35" w14:textId="77777777" w:rsidR="00FC3EED" w:rsidRPr="008B3DB9" w:rsidRDefault="00FC3EED" w:rsidP="005B1E2E">
            <w:pPr>
              <w:spacing w:beforeLines="60" w:before="144" w:afterLines="60" w:after="144"/>
              <w:rPr>
                <w:b/>
                <w:lang w:val="en-GB"/>
              </w:rPr>
            </w:pPr>
            <w:r w:rsidRPr="008B3DB9">
              <w:rPr>
                <w:b/>
                <w:lang w:val="en-GB"/>
              </w:rPr>
              <w:t>C.5 Travel and Accommodation Expenses</w:t>
            </w:r>
          </w:p>
        </w:tc>
      </w:tr>
      <w:tr w:rsidR="00FC3EED" w:rsidRPr="008B3DB9" w14:paraId="4CB98A45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AECB6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BD7685" w14:textId="589FECEC" w:rsidR="00FC3EED" w:rsidRPr="008B3DB9" w:rsidRDefault="00FC3EED" w:rsidP="000B2F7E">
            <w:pPr>
              <w:pStyle w:val="tabletext0"/>
            </w:pPr>
            <w:r w:rsidRPr="008B3DB9">
              <w:t>Authori</w:t>
            </w:r>
            <w:r w:rsidR="00B029C7" w:rsidRPr="008B3DB9">
              <w:t>s</w:t>
            </w:r>
            <w:r w:rsidRPr="008B3DB9">
              <w:t xml:space="preserve">ation for </w:t>
            </w:r>
            <w:r w:rsidR="00B029C7" w:rsidRPr="008B3DB9">
              <w:t>b</w:t>
            </w:r>
            <w:r w:rsidRPr="008B3DB9">
              <w:t>usiness travel for all employee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78B930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653D5A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EF9A82" w14:textId="667F83D3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074DE2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43BD15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146D375F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FA6963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A9B929" w14:textId="4C897055" w:rsidR="00FC3EED" w:rsidRPr="008B3DB9" w:rsidRDefault="00FC3EED" w:rsidP="000B2F7E">
            <w:pPr>
              <w:pStyle w:val="tabletext0"/>
            </w:pPr>
            <w:r w:rsidRPr="008B3DB9">
              <w:t>Authori</w:t>
            </w:r>
            <w:r w:rsidR="00B029C7" w:rsidRPr="008B3DB9">
              <w:t>s</w:t>
            </w:r>
            <w:r w:rsidRPr="008B3DB9">
              <w:t xml:space="preserve">ation for </w:t>
            </w:r>
            <w:r w:rsidR="00B029C7" w:rsidRPr="008B3DB9">
              <w:t>b</w:t>
            </w:r>
            <w:r w:rsidRPr="008B3DB9">
              <w:t xml:space="preserve">usiness travel for the </w:t>
            </w:r>
            <w:r w:rsidR="00EA6212" w:rsidRPr="008B3DB9">
              <w:t>[</w:t>
            </w:r>
            <w:r w:rsidR="00234628">
              <w:t>E</w:t>
            </w:r>
            <w:r w:rsidR="00EA6212" w:rsidRPr="008B3DB9">
              <w:t>D/CEO/GM/</w:t>
            </w:r>
            <w:r w:rsidR="00B029C7" w:rsidRPr="008B3DB9">
              <w:t>etc</w:t>
            </w:r>
            <w:r w:rsidR="00EA6212" w:rsidRPr="008B3DB9">
              <w:t>.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31043B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7C16F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89B8CE" w14:textId="71396BE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837DB7" w14:textId="44F11EDA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7ACF3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07E6E23E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F1F3AE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1E2E95" w14:textId="400972A2" w:rsidR="00FC3EED" w:rsidRPr="008B3DB9" w:rsidRDefault="00FC3EED" w:rsidP="000B2F7E">
            <w:pPr>
              <w:pStyle w:val="tabletext0"/>
            </w:pPr>
            <w:r w:rsidRPr="008B3DB9">
              <w:t xml:space="preserve">Travel </w:t>
            </w:r>
            <w:r w:rsidR="00B029C7" w:rsidRPr="008B3DB9">
              <w:t>e</w:t>
            </w:r>
            <w:r w:rsidRPr="008B3DB9">
              <w:t>xpenses for all employees</w:t>
            </w:r>
            <w:r w:rsidR="00873B45" w:rsidRPr="008B3DB9">
              <w:t xml:space="preserve"> up to </w:t>
            </w:r>
            <w:r w:rsidR="00EA6212" w:rsidRPr="008B3DB9">
              <w:rPr>
                <w:rFonts w:eastAsia="Arial"/>
              </w:rPr>
              <w:t>[AMOUNT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EDD1D7" w14:textId="33EFDCF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97D211" w14:textId="53F332C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62890D" w14:textId="42EE886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309E60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389CD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873B45" w:rsidRPr="008B3DB9" w14:paraId="46574F37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D8241D" w14:textId="4287D6C8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EE3A88" w14:textId="4B9CA10E" w:rsidR="00873B45" w:rsidRPr="008B3DB9" w:rsidRDefault="00873B45" w:rsidP="000B2F7E">
            <w:pPr>
              <w:pStyle w:val="tabletext0"/>
            </w:pPr>
            <w:r w:rsidRPr="008B3DB9">
              <w:t xml:space="preserve">Travel expenses for all employees above </w:t>
            </w:r>
            <w:r w:rsidR="00EA6212" w:rsidRPr="008B3DB9">
              <w:rPr>
                <w:rFonts w:eastAsia="Arial"/>
              </w:rPr>
              <w:t>[AMOUNT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4876FB" w14:textId="77777777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095386" w14:textId="77777777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D61B70" w14:textId="4EA06B9E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E776C5" w14:textId="13FC3C42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C450AA" w14:textId="77777777" w:rsidR="00873B45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5B27FA51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822616" w14:textId="232C2206" w:rsidR="00FC3EED" w:rsidRPr="008B3DB9" w:rsidRDefault="00873B45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5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FBF15B" w14:textId="5FBE0D99" w:rsidR="00FC3EED" w:rsidRPr="008B3DB9" w:rsidRDefault="00FC3EED" w:rsidP="000B2F7E">
            <w:pPr>
              <w:pStyle w:val="tabletext0"/>
            </w:pPr>
            <w:r w:rsidRPr="008B3DB9">
              <w:t xml:space="preserve">Travel </w:t>
            </w:r>
            <w:r w:rsidR="00B029C7" w:rsidRPr="008B3DB9">
              <w:t>e</w:t>
            </w:r>
            <w:r w:rsidRPr="008B3DB9">
              <w:t xml:space="preserve">xpenses for </w:t>
            </w:r>
            <w:r w:rsidR="00EA6212" w:rsidRPr="008B3DB9">
              <w:t>[</w:t>
            </w:r>
            <w:r w:rsidR="00234628">
              <w:t>E</w:t>
            </w:r>
            <w:r w:rsidR="00EA6212" w:rsidRPr="008B3DB9">
              <w:t>D/CEO/GM/</w:t>
            </w:r>
            <w:r w:rsidR="00B029C7" w:rsidRPr="008B3DB9">
              <w:t>etc</w:t>
            </w:r>
            <w:r w:rsidR="00EA6212" w:rsidRPr="008B3DB9">
              <w:t>.]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672852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8299CB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52EFF1" w14:textId="66B65D0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CBB94F" w14:textId="7B4D7CB6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90CD7C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4765D614" w14:textId="77777777" w:rsidTr="00EA6212">
        <w:trPr>
          <w:trHeight w:val="340"/>
        </w:trPr>
        <w:tc>
          <w:tcPr>
            <w:tcW w:w="976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BAE166" w14:textId="77777777" w:rsidR="00FC3EED" w:rsidRPr="008B3DB9" w:rsidRDefault="00FC3EED" w:rsidP="005B1E2E">
            <w:pPr>
              <w:spacing w:beforeLines="60" w:before="144" w:afterLines="60" w:after="144"/>
              <w:rPr>
                <w:b/>
                <w:lang w:val="en-GB"/>
              </w:rPr>
            </w:pPr>
            <w:r w:rsidRPr="008B3DB9">
              <w:rPr>
                <w:b/>
                <w:lang w:val="en-GB"/>
              </w:rPr>
              <w:t>C.6 Others</w:t>
            </w:r>
          </w:p>
        </w:tc>
      </w:tr>
      <w:tr w:rsidR="00FC3EED" w:rsidRPr="008B3DB9" w14:paraId="641933ED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D296C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F03900" w14:textId="77777777" w:rsidR="00FC3EED" w:rsidRPr="008B3DB9" w:rsidRDefault="00FC3EED" w:rsidP="000B2F7E">
            <w:pPr>
              <w:pStyle w:val="tabletext0"/>
            </w:pPr>
            <w:r w:rsidRPr="008B3DB9">
              <w:t>Payroll processing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C77882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670650" w14:textId="5F8F74EF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6A2B45" w14:textId="1E4F3420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0AA160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DDB943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623DB78C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E9FD3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A3F2F5" w14:textId="6763108A" w:rsidR="00FC3EED" w:rsidRPr="008B3DB9" w:rsidRDefault="00EA6212" w:rsidP="000B2F7E">
            <w:pPr>
              <w:pStyle w:val="tabletext0"/>
            </w:pPr>
            <w:r w:rsidRPr="008B3DB9">
              <w:t xml:space="preserve">Employee </w:t>
            </w:r>
            <w:r w:rsidR="00B029C7" w:rsidRPr="008B3DB9">
              <w:t>m</w:t>
            </w:r>
            <w:r w:rsidRPr="008B3DB9">
              <w:t xml:space="preserve">edical </w:t>
            </w:r>
            <w:r w:rsidR="00B029C7" w:rsidRPr="008B3DB9">
              <w:t>i</w:t>
            </w:r>
            <w:r w:rsidR="00FC3EED" w:rsidRPr="008B3DB9">
              <w:t>nsurance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AC81E2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FFB60F" w14:textId="30C70B5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F83A10" w14:textId="31700044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D83EC6" w14:textId="1D85CF5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ECE5E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36D3A678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B758D6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D807EC" w14:textId="32D05CCC" w:rsidR="00FC3EED" w:rsidRPr="008B3DB9" w:rsidRDefault="00FC3EED" w:rsidP="000B2F7E">
            <w:pPr>
              <w:pStyle w:val="tabletext0"/>
            </w:pPr>
            <w:r w:rsidRPr="008B3DB9">
              <w:t xml:space="preserve">New </w:t>
            </w:r>
            <w:r w:rsidR="00B029C7" w:rsidRPr="008B3DB9">
              <w:t>r</w:t>
            </w:r>
            <w:r w:rsidRPr="008B3DB9">
              <w:t xml:space="preserve">ental </w:t>
            </w:r>
            <w:r w:rsidR="00B029C7" w:rsidRPr="008B3DB9">
              <w:t>c</w:t>
            </w:r>
            <w:r w:rsidRPr="008B3DB9">
              <w:t>ontracts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B4BE1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ECDAD5" w14:textId="23257A8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9407DA" w14:textId="669FFFC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FE1462" w14:textId="5F0BE6BE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0B384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48CB0F50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A6296D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020A7" w14:textId="4A20CE28" w:rsidR="00FC3EED" w:rsidRPr="008B3DB9" w:rsidRDefault="00FC3EED" w:rsidP="000B2F7E">
            <w:pPr>
              <w:pStyle w:val="tabletext0"/>
            </w:pPr>
            <w:r w:rsidRPr="008B3DB9">
              <w:t xml:space="preserve">Renewal of </w:t>
            </w:r>
            <w:r w:rsidR="00B029C7" w:rsidRPr="008B3DB9">
              <w:t>r</w:t>
            </w:r>
            <w:r w:rsidRPr="008B3DB9">
              <w:t xml:space="preserve">ental </w:t>
            </w:r>
            <w:r w:rsidR="00B029C7" w:rsidRPr="008B3DB9">
              <w:t>c</w:t>
            </w:r>
            <w:r w:rsidRPr="008B3DB9">
              <w:t xml:space="preserve">ontract (less than </w:t>
            </w:r>
            <w:r w:rsidR="00E2173E" w:rsidRPr="008B3DB9">
              <w:t>X</w:t>
            </w:r>
            <w:r w:rsidRPr="008B3DB9">
              <w:t>% increase)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1696F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7674BB" w14:textId="433DABA9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69069E" w14:textId="6FDB183C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2FDB27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F7357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  <w:tr w:rsidR="00FC3EED" w:rsidRPr="008B3DB9" w14:paraId="43D5012E" w14:textId="77777777" w:rsidTr="00E80725">
        <w:trPr>
          <w:gridAfter w:val="1"/>
          <w:wAfter w:w="21" w:type="dxa"/>
          <w:trHeight w:val="340"/>
        </w:trPr>
        <w:tc>
          <w:tcPr>
            <w:tcW w:w="3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175E49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  <w:r w:rsidRPr="008B3DB9">
              <w:rPr>
                <w:lang w:val="en-GB"/>
              </w:rPr>
              <w:t>5</w:t>
            </w:r>
          </w:p>
        </w:tc>
        <w:tc>
          <w:tcPr>
            <w:tcW w:w="28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88D169" w14:textId="590F58E0" w:rsidR="00FC3EED" w:rsidRPr="008B3DB9" w:rsidRDefault="00FC3EED" w:rsidP="000B2F7E">
            <w:pPr>
              <w:pStyle w:val="tabletext0"/>
            </w:pPr>
            <w:r w:rsidRPr="008B3DB9">
              <w:t xml:space="preserve">Renewal of </w:t>
            </w:r>
            <w:r w:rsidR="00B029C7" w:rsidRPr="008B3DB9">
              <w:t>r</w:t>
            </w:r>
            <w:r w:rsidRPr="008B3DB9">
              <w:t xml:space="preserve">ental </w:t>
            </w:r>
            <w:r w:rsidR="00B029C7" w:rsidRPr="008B3DB9">
              <w:t>c</w:t>
            </w:r>
            <w:r w:rsidRPr="008B3DB9">
              <w:t>ontract (more than</w:t>
            </w:r>
            <w:r w:rsidR="00211967" w:rsidRPr="008B3DB9">
              <w:t xml:space="preserve"> </w:t>
            </w:r>
            <w:r w:rsidR="00E2173E" w:rsidRPr="008B3DB9">
              <w:t>Y</w:t>
            </w:r>
            <w:r w:rsidRPr="008B3DB9">
              <w:t>% increase)</w:t>
            </w:r>
          </w:p>
        </w:tc>
        <w:tc>
          <w:tcPr>
            <w:tcW w:w="13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D6A081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7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D85C44" w14:textId="05B4F783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5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5869A7" w14:textId="08B43DD6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25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DA1A6A" w14:textId="2FEF4198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  <w:tc>
          <w:tcPr>
            <w:tcW w:w="10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3419F8" w14:textId="77777777" w:rsidR="00FC3EED" w:rsidRPr="008B3DB9" w:rsidRDefault="00FC3EED" w:rsidP="005B1E2E">
            <w:pPr>
              <w:spacing w:beforeLines="60" w:before="144" w:afterLines="60" w:after="144"/>
              <w:rPr>
                <w:lang w:val="en-GB"/>
              </w:rPr>
            </w:pPr>
          </w:p>
        </w:tc>
      </w:tr>
    </w:tbl>
    <w:p w14:paraId="5D9B237E" w14:textId="77777777" w:rsidR="00FC3EED" w:rsidRPr="008B3DB9" w:rsidRDefault="00FC3EED" w:rsidP="00AF0BCD">
      <w:pPr>
        <w:pStyle w:val="NormalWeb"/>
        <w:rPr>
          <w:lang w:val="en-GB"/>
        </w:rPr>
      </w:pPr>
    </w:p>
    <w:p w14:paraId="23AD7430" w14:textId="77777777" w:rsidR="00FC3EED" w:rsidRPr="008B3DB9" w:rsidRDefault="00FC3EED" w:rsidP="00AF0BCD">
      <w:pPr>
        <w:pStyle w:val="NormalWeb"/>
        <w:rPr>
          <w:lang w:val="en-GB"/>
        </w:rPr>
      </w:pPr>
    </w:p>
    <w:p w14:paraId="504F1FFE" w14:textId="77777777" w:rsidR="00FC3EED" w:rsidRPr="008B3DB9" w:rsidRDefault="00FC3EED" w:rsidP="00AF0BCD">
      <w:pPr>
        <w:pStyle w:val="NormalWeb"/>
        <w:rPr>
          <w:lang w:val="en-GB"/>
        </w:rPr>
      </w:pPr>
    </w:p>
    <w:tbl>
      <w:tblPr>
        <w:tblW w:w="9769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"/>
        <w:gridCol w:w="2984"/>
        <w:gridCol w:w="1271"/>
        <w:gridCol w:w="1235"/>
        <w:gridCol w:w="68"/>
        <w:gridCol w:w="1510"/>
        <w:gridCol w:w="1099"/>
        <w:gridCol w:w="635"/>
        <w:gridCol w:w="556"/>
      </w:tblGrid>
      <w:tr w:rsidR="00CB09F9" w:rsidRPr="008B3DB9" w14:paraId="4FF6036A" w14:textId="77777777" w:rsidTr="000E2AB8">
        <w:trPr>
          <w:trHeight w:val="340"/>
        </w:trPr>
        <w:tc>
          <w:tcPr>
            <w:tcW w:w="411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8B22DA" w14:textId="4B7D99CA" w:rsidR="00CB09F9" w:rsidRPr="008B3DB9" w:rsidRDefault="00CB09F9" w:rsidP="00AF0BCD">
            <w:pPr>
              <w:rPr>
                <w:lang w:val="en-GB"/>
              </w:rPr>
            </w:pPr>
            <w:bookmarkStart w:id="3" w:name="_Hlk478351958"/>
          </w:p>
        </w:tc>
        <w:tc>
          <w:tcPr>
            <w:tcW w:w="2984" w:type="dxa"/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C4B4ED" w14:textId="646560C4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271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5DB69F" w14:textId="40767D44" w:rsidR="00CB09F9" w:rsidRPr="008B3DB9" w:rsidRDefault="000E2AB8" w:rsidP="00AF0BCD">
            <w:pPr>
              <w:rPr>
                <w:lang w:val="en-GB"/>
              </w:rPr>
            </w:pPr>
            <w:r>
              <w:rPr>
                <w:lang w:val="en-GB"/>
              </w:rPr>
              <w:t>Project</w:t>
            </w:r>
            <w:r w:rsidR="00CB09F9" w:rsidRPr="008B3DB9">
              <w:rPr>
                <w:lang w:val="en-GB"/>
              </w:rPr>
              <w:t xml:space="preserve"> Manager(s)</w:t>
            </w:r>
          </w:p>
        </w:tc>
        <w:tc>
          <w:tcPr>
            <w:tcW w:w="1235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33D962" w14:textId="6C093485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578" w:type="dxa"/>
            <w:gridSpan w:val="2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278CE5" w14:textId="051D26D0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Director/CE</w:t>
            </w:r>
            <w:r w:rsidR="00B029C7" w:rsidRPr="008B3DB9">
              <w:rPr>
                <w:lang w:val="en-GB"/>
              </w:rPr>
              <w:t>O/</w:t>
            </w:r>
            <w:r w:rsidRPr="008B3DB9">
              <w:rPr>
                <w:lang w:val="en-GB"/>
              </w:rPr>
              <w:t>GM</w:t>
            </w:r>
          </w:p>
        </w:tc>
        <w:tc>
          <w:tcPr>
            <w:tcW w:w="1099" w:type="dxa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55169D" w14:textId="126CB37C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191" w:type="dxa"/>
            <w:gridSpan w:val="2"/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5174AF" w14:textId="5F3A7303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bookmarkEnd w:id="3"/>
      <w:tr w:rsidR="00642CCF" w:rsidRPr="008B3DB9" w14:paraId="47AAC329" w14:textId="77777777" w:rsidTr="000E2AB8">
        <w:trPr>
          <w:trHeight w:val="340"/>
        </w:trPr>
        <w:tc>
          <w:tcPr>
            <w:tcW w:w="5969" w:type="dxa"/>
            <w:gridSpan w:val="5"/>
            <w:tcBorders>
              <w:bottom w:val="nil"/>
              <w:right w:val="single" w:sz="4" w:space="0" w:color="1F3864" w:themeColor="accent5" w:themeShade="80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EDC8EF" w14:textId="77777777" w:rsidR="00FC3EED" w:rsidRPr="008B3DB9" w:rsidRDefault="00FC3EED" w:rsidP="00AF0BCD">
            <w:pPr>
              <w:rPr>
                <w:color w:val="FFFFFF" w:themeColor="background1"/>
                <w:szCs w:val="18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D. Legal</w:t>
            </w:r>
          </w:p>
        </w:tc>
        <w:tc>
          <w:tcPr>
            <w:tcW w:w="3244" w:type="dxa"/>
            <w:gridSpan w:val="3"/>
            <w:tcBorders>
              <w:left w:val="single" w:sz="4" w:space="0" w:color="1F3864" w:themeColor="accent5" w:themeShade="80"/>
              <w:bottom w:val="nil"/>
              <w:right w:val="single" w:sz="4" w:space="0" w:color="1F3864" w:themeColor="accent5" w:themeShade="80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24F5D" w14:textId="77777777" w:rsidR="00FC3EED" w:rsidRPr="008B3DB9" w:rsidRDefault="00FC3EED" w:rsidP="00AF0BCD">
            <w:pPr>
              <w:rPr>
                <w:color w:val="FFFFFF" w:themeColor="background1"/>
                <w:lang w:val="en-GB"/>
              </w:rPr>
            </w:pPr>
          </w:p>
        </w:tc>
        <w:tc>
          <w:tcPr>
            <w:tcW w:w="556" w:type="dxa"/>
            <w:tcBorders>
              <w:left w:val="single" w:sz="4" w:space="0" w:color="1F3864" w:themeColor="accent5" w:themeShade="80"/>
              <w:bottom w:val="nil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EB9B1E" w14:textId="77777777" w:rsidR="00FC3EED" w:rsidRPr="008B3DB9" w:rsidRDefault="00FC3EED" w:rsidP="00AF0BCD">
            <w:pPr>
              <w:rPr>
                <w:color w:val="FFFFFF" w:themeColor="background1"/>
                <w:lang w:val="en-GB"/>
              </w:rPr>
            </w:pPr>
          </w:p>
        </w:tc>
      </w:tr>
      <w:tr w:rsidR="00FC3EED" w:rsidRPr="008B3DB9" w14:paraId="517AF137" w14:textId="77777777" w:rsidTr="000E2AB8">
        <w:trPr>
          <w:trHeight w:val="340"/>
        </w:trPr>
        <w:tc>
          <w:tcPr>
            <w:tcW w:w="411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0DE012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984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5A0D20" w14:textId="77777777" w:rsidR="00FC3EED" w:rsidRPr="008B3DB9" w:rsidRDefault="00FC3EED" w:rsidP="000B2F7E">
            <w:pPr>
              <w:pStyle w:val="tabletext0"/>
            </w:pPr>
            <w:r w:rsidRPr="008B3DB9">
              <w:t xml:space="preserve">Definition of standard contracts, NDA’s, agreements and other legally binding documents </w:t>
            </w:r>
          </w:p>
        </w:tc>
        <w:tc>
          <w:tcPr>
            <w:tcW w:w="1271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B63E65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35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7848441" w14:textId="0E8A4C34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578" w:type="dxa"/>
            <w:gridSpan w:val="2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D28A1B" w14:textId="7D9D170D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99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08F524" w14:textId="4B5100EB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191" w:type="dxa"/>
            <w:gridSpan w:val="2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B13CEB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319F1F68" w14:textId="77777777" w:rsidTr="000E2AB8">
        <w:trPr>
          <w:trHeight w:val="340"/>
        </w:trPr>
        <w:tc>
          <w:tcPr>
            <w:tcW w:w="41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84AFC2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98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578B15" w14:textId="77777777" w:rsidR="00FC3EED" w:rsidRPr="008B3DB9" w:rsidRDefault="00FC3EED" w:rsidP="000B2F7E">
            <w:pPr>
              <w:pStyle w:val="tabletext0"/>
            </w:pPr>
            <w:r w:rsidRPr="008B3DB9">
              <w:t>Initiation and settlement of legal actions</w:t>
            </w:r>
          </w:p>
        </w:tc>
        <w:tc>
          <w:tcPr>
            <w:tcW w:w="127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F63CB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24414E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5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EA3005" w14:textId="38733179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40EBC2" w14:textId="6A9A31BE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19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A1574D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0C525924" w14:textId="77777777" w:rsidTr="000E2AB8">
        <w:trPr>
          <w:trHeight w:val="340"/>
        </w:trPr>
        <w:tc>
          <w:tcPr>
            <w:tcW w:w="41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84AB21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298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5DC5E" w14:textId="3A275152" w:rsidR="00FC3EED" w:rsidRPr="008B3DB9" w:rsidRDefault="00FC3EED" w:rsidP="000B2F7E">
            <w:pPr>
              <w:pStyle w:val="tabletext0"/>
            </w:pPr>
            <w:r w:rsidRPr="008B3DB9">
              <w:t xml:space="preserve">Appointment/termination of external legal advisors </w:t>
            </w:r>
          </w:p>
        </w:tc>
        <w:tc>
          <w:tcPr>
            <w:tcW w:w="127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03D1A6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8E9C6E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5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13FA9C" w14:textId="7844EEB2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81F390" w14:textId="363DB491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19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99A54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</w:tbl>
    <w:p w14:paraId="4E327EA3" w14:textId="77777777" w:rsidR="00FC3EED" w:rsidRPr="008B3DB9" w:rsidRDefault="00FC3EED" w:rsidP="00AF0BCD">
      <w:pPr>
        <w:pStyle w:val="NormalWeb"/>
        <w:rPr>
          <w:lang w:val="en-GB"/>
        </w:rPr>
      </w:pPr>
    </w:p>
    <w:p w14:paraId="2FF6B670" w14:textId="77777777" w:rsidR="00E71432" w:rsidRPr="008B3DB9" w:rsidRDefault="00E71432" w:rsidP="00AF0BCD">
      <w:pPr>
        <w:pStyle w:val="NormalWeb"/>
        <w:rPr>
          <w:lang w:val="en-GB"/>
        </w:rPr>
      </w:pPr>
    </w:p>
    <w:p w14:paraId="770214E2" w14:textId="77777777" w:rsidR="00EA6212" w:rsidRPr="008B3DB9" w:rsidRDefault="00EA6212" w:rsidP="00AF0BCD">
      <w:pPr>
        <w:rPr>
          <w:lang w:val="en-GB"/>
        </w:rPr>
      </w:pPr>
      <w:r w:rsidRPr="008B3DB9">
        <w:rPr>
          <w:lang w:val="en-GB"/>
        </w:rPr>
        <w:br w:type="page"/>
      </w:r>
    </w:p>
    <w:tbl>
      <w:tblPr>
        <w:tblW w:w="9918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1"/>
        <w:gridCol w:w="2991"/>
        <w:gridCol w:w="1271"/>
        <w:gridCol w:w="1235"/>
        <w:gridCol w:w="1578"/>
        <w:gridCol w:w="1099"/>
        <w:gridCol w:w="1253"/>
      </w:tblGrid>
      <w:tr w:rsidR="00CB09F9" w:rsidRPr="008B3DB9" w14:paraId="26516183" w14:textId="77777777" w:rsidTr="0059322A">
        <w:trPr>
          <w:trHeight w:val="340"/>
        </w:trPr>
        <w:tc>
          <w:tcPr>
            <w:tcW w:w="492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C1BD9C" w14:textId="3330ED08" w:rsidR="00CB09F9" w:rsidRPr="008B3DB9" w:rsidRDefault="00CB09F9" w:rsidP="00AF0BCD">
            <w:pPr>
              <w:rPr>
                <w:lang w:val="en-GB"/>
              </w:rPr>
            </w:pPr>
          </w:p>
          <w:p w14:paraId="7193C8C2" w14:textId="77777777" w:rsidR="00CB09F9" w:rsidRPr="008B3DB9" w:rsidRDefault="00CB09F9" w:rsidP="00AF0BCD">
            <w:pPr>
              <w:rPr>
                <w:lang w:val="en-GB"/>
              </w:rPr>
            </w:pPr>
          </w:p>
        </w:tc>
        <w:tc>
          <w:tcPr>
            <w:tcW w:w="3112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89B86E" w14:textId="78446997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280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753AD7" w14:textId="0695259D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Department Manager(s)</w:t>
            </w:r>
          </w:p>
        </w:tc>
        <w:tc>
          <w:tcPr>
            <w:tcW w:w="1246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5F0CA5" w14:textId="381D2B9C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425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74D4CF" w14:textId="489D5EC8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Director/CEO/GM</w:t>
            </w:r>
          </w:p>
        </w:tc>
        <w:tc>
          <w:tcPr>
            <w:tcW w:w="1063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14CBE3" w14:textId="3E3DB79F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300" w:type="dxa"/>
            <w:tcBorders>
              <w:bottom w:val="single" w:sz="4" w:space="0" w:color="AEAAAA" w:themeColor="background2" w:themeShade="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DE9044" w14:textId="5E7B4739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tr w:rsidR="00642CCF" w:rsidRPr="008B3DB9" w14:paraId="4FD6BAD7" w14:textId="77777777" w:rsidTr="00CB09F9">
        <w:trPr>
          <w:trHeight w:val="340"/>
        </w:trPr>
        <w:tc>
          <w:tcPr>
            <w:tcW w:w="9918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6AC25" w14:textId="77777777" w:rsidR="00FC3EED" w:rsidRPr="008B3DB9" w:rsidRDefault="00FC3EED" w:rsidP="00AF0BCD">
            <w:pPr>
              <w:rPr>
                <w:color w:val="FFFFFF" w:themeColor="background1"/>
                <w:szCs w:val="18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E. Human Resources</w:t>
            </w:r>
          </w:p>
        </w:tc>
      </w:tr>
      <w:tr w:rsidR="00FC3EED" w:rsidRPr="008B3DB9" w14:paraId="2A22B46C" w14:textId="77777777" w:rsidTr="0059322A">
        <w:trPr>
          <w:trHeight w:val="340"/>
        </w:trPr>
        <w:tc>
          <w:tcPr>
            <w:tcW w:w="492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CABB2B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3112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7B647F" w14:textId="661CA3C3" w:rsidR="00FC3EED" w:rsidRPr="008B3DB9" w:rsidRDefault="00FC3EED" w:rsidP="000B2F7E">
            <w:pPr>
              <w:pStyle w:val="tabletext0"/>
              <w:rPr>
                <w:szCs w:val="18"/>
              </w:rPr>
            </w:pPr>
            <w:r w:rsidRPr="008B3DB9">
              <w:t>Annual workforce plan (as a part of the annual budget)</w:t>
            </w:r>
          </w:p>
        </w:tc>
        <w:tc>
          <w:tcPr>
            <w:tcW w:w="1280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CB29FD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169E30" w14:textId="0059C4BF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BF51A8" w14:textId="5F1694DD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AC790A" w14:textId="1ABCFBDA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tcBorders>
              <w:top w:val="single" w:sz="4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AC5AC2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25BF9551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705519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7D6CF5" w14:textId="41B8CD57" w:rsidR="00FC3EED" w:rsidRPr="008B3DB9" w:rsidRDefault="00FC3EED" w:rsidP="000B2F7E">
            <w:pPr>
              <w:pStyle w:val="tabletext0"/>
            </w:pPr>
            <w:r w:rsidRPr="008B3DB9">
              <w:t xml:space="preserve">Appointment and termination of the </w:t>
            </w:r>
            <w:r w:rsidR="00752492" w:rsidRPr="008B3DB9">
              <w:t>[MD/CEO/GM/</w:t>
            </w:r>
            <w:r w:rsidR="00B029C7" w:rsidRPr="008B3DB9">
              <w:t>etc</w:t>
            </w:r>
            <w:r w:rsidR="00752492" w:rsidRPr="008B3DB9">
              <w:t>.]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C9DAC8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DAF416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D2CA21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A14189" w14:textId="0EDD7A6D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5BEDD4" w14:textId="7DA821C2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7F975C5A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CFF9DA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3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B0E73A" w14:textId="69AA4AD6" w:rsidR="00FC3EED" w:rsidRPr="008B3DB9" w:rsidRDefault="00FC3EED" w:rsidP="000B2F7E">
            <w:pPr>
              <w:pStyle w:val="tabletext0"/>
            </w:pPr>
            <w:r w:rsidRPr="008B3DB9">
              <w:t xml:space="preserve">Appointment and </w:t>
            </w:r>
            <w:r w:rsidR="00752492" w:rsidRPr="008B3DB9">
              <w:t>termination of</w:t>
            </w:r>
            <w:r w:rsidRPr="008B3DB9">
              <w:t xml:space="preserve"> all staff below the </w:t>
            </w:r>
            <w:r w:rsidR="00752492" w:rsidRPr="008B3DB9">
              <w:t>[MD/CEO/GM/</w:t>
            </w:r>
            <w:r w:rsidR="00B029C7" w:rsidRPr="008B3DB9">
              <w:t>etc</w:t>
            </w:r>
            <w:r w:rsidR="00752492" w:rsidRPr="008B3DB9">
              <w:t>.]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A37D67" w14:textId="14AFB37B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0EB063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9182E2" w14:textId="7C8EFDE8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56E56E" w14:textId="61AE736D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AC71D1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5414BE23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BEEB98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4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610CA5" w14:textId="77777777" w:rsidR="00FC3EED" w:rsidRPr="008B3DB9" w:rsidRDefault="00FC3EED" w:rsidP="000B2F7E">
            <w:pPr>
              <w:pStyle w:val="tabletext0"/>
            </w:pPr>
            <w:r w:rsidRPr="008B3DB9">
              <w:t>Hiring of any staff out of budget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2EFB78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72093B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D8DFCC" w14:textId="1860465C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0E53E7" w14:textId="33853573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B580A3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0544A6A0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61C9F0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6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8CD9DA" w14:textId="5E0CEC98" w:rsidR="00FC3EED" w:rsidRPr="008B3DB9" w:rsidRDefault="00FC3EED" w:rsidP="000B2F7E">
            <w:pPr>
              <w:pStyle w:val="tabletext0"/>
            </w:pPr>
            <w:r w:rsidRPr="008B3DB9">
              <w:t>Changes to employment terms (including promotions</w:t>
            </w:r>
            <w:r w:rsidR="006F7808" w:rsidRPr="008B3DB9">
              <w:t xml:space="preserve"> or demotions</w:t>
            </w:r>
            <w:r w:rsidRPr="008B3DB9">
              <w:t>)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8E359F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ABDBCC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1BDC13" w14:textId="4CDD7694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D6C33A" w14:textId="1E3E089F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0C91DD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5C37E1B5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B90BB6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7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318D1" w14:textId="50B4B5C7" w:rsidR="00FC3EED" w:rsidRPr="008B3DB9" w:rsidRDefault="006F7808" w:rsidP="000B2F7E">
            <w:pPr>
              <w:pStyle w:val="tabletext0"/>
            </w:pPr>
            <w:r w:rsidRPr="008B3DB9">
              <w:t xml:space="preserve">Any </w:t>
            </w:r>
            <w:r w:rsidR="00B029C7" w:rsidRPr="008B3DB9">
              <w:t>s</w:t>
            </w:r>
            <w:r w:rsidR="00752492" w:rsidRPr="008B3DB9">
              <w:t xml:space="preserve">alary </w:t>
            </w:r>
            <w:r w:rsidR="004A647A" w:rsidRPr="008B3DB9">
              <w:t>increments</w:t>
            </w:r>
            <w:r w:rsidR="00752492" w:rsidRPr="008B3DB9">
              <w:t xml:space="preserve"> and </w:t>
            </w:r>
            <w:r w:rsidR="00B029C7" w:rsidRPr="008B3DB9">
              <w:t>b</w:t>
            </w:r>
            <w:r w:rsidR="00752492" w:rsidRPr="008B3DB9">
              <w:t>onus of [MD/CEO/GM/</w:t>
            </w:r>
            <w:r w:rsidR="00B029C7" w:rsidRPr="008B3DB9">
              <w:t>etc</w:t>
            </w:r>
            <w:r w:rsidR="00752492" w:rsidRPr="008B3DB9">
              <w:t>.]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DBB947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5FD134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E98DD6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F30B54" w14:textId="671AFC28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68561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6F97673F" w14:textId="77777777" w:rsidTr="0059322A">
        <w:trPr>
          <w:trHeight w:val="340"/>
        </w:trPr>
        <w:tc>
          <w:tcPr>
            <w:tcW w:w="4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DAC62D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8</w:t>
            </w:r>
          </w:p>
        </w:tc>
        <w:tc>
          <w:tcPr>
            <w:tcW w:w="311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F19BFD" w14:textId="31D3A43D" w:rsidR="00FC3EED" w:rsidRPr="008B3DB9" w:rsidRDefault="006F7808" w:rsidP="000B2F7E">
            <w:pPr>
              <w:pStyle w:val="tabletext0"/>
            </w:pPr>
            <w:r w:rsidRPr="008B3DB9">
              <w:t xml:space="preserve">Any </w:t>
            </w:r>
            <w:r w:rsidR="00B029C7" w:rsidRPr="008B3DB9">
              <w:t>s</w:t>
            </w:r>
            <w:r w:rsidR="00FC3EED" w:rsidRPr="008B3DB9">
              <w:t xml:space="preserve">alary </w:t>
            </w:r>
            <w:r w:rsidR="004A647A" w:rsidRPr="008B3DB9">
              <w:t>increments</w:t>
            </w:r>
            <w:r w:rsidR="00FC3EED" w:rsidRPr="008B3DB9">
              <w:t xml:space="preserve"> and </w:t>
            </w:r>
            <w:r w:rsidR="00B029C7" w:rsidRPr="008B3DB9">
              <w:t>b</w:t>
            </w:r>
            <w:r w:rsidR="00FC3EED" w:rsidRPr="008B3DB9">
              <w:t xml:space="preserve">onus of all staff below the </w:t>
            </w:r>
            <w:r w:rsidR="00752492" w:rsidRPr="008B3DB9">
              <w:t>[MD/CEO/GM/</w:t>
            </w:r>
            <w:r w:rsidR="00B029C7" w:rsidRPr="008B3DB9">
              <w:t>etc</w:t>
            </w:r>
            <w:r w:rsidR="00752492" w:rsidRPr="008B3DB9">
              <w:t>.]</w:t>
            </w:r>
          </w:p>
        </w:tc>
        <w:tc>
          <w:tcPr>
            <w:tcW w:w="12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FA2B79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62B6D3" w14:textId="40901CA9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0C6569" w14:textId="23E5C3AA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9B6628" w14:textId="1148760E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AACD6B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08795F7C" w14:textId="77777777" w:rsidTr="005932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</w:trPr>
        <w:tc>
          <w:tcPr>
            <w:tcW w:w="4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60D2F3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9</w:t>
            </w:r>
          </w:p>
        </w:tc>
        <w:tc>
          <w:tcPr>
            <w:tcW w:w="311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897FE2" w14:textId="77777777" w:rsidR="00FC3EED" w:rsidRPr="008B3DB9" w:rsidRDefault="00FC3EED" w:rsidP="000B2F7E">
            <w:pPr>
              <w:pStyle w:val="tabletext0"/>
            </w:pPr>
            <w:r w:rsidRPr="008B3DB9">
              <w:t>Performance appraisals for all employees</w:t>
            </w:r>
          </w:p>
        </w:tc>
        <w:tc>
          <w:tcPr>
            <w:tcW w:w="128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FBBF24" w14:textId="1CEE52F4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E0B133" w14:textId="1C770458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FAEBA8" w14:textId="73A8594E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2F8F3C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96A65F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4F5B1892" w14:textId="77777777" w:rsidTr="005932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</w:trPr>
        <w:tc>
          <w:tcPr>
            <w:tcW w:w="4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CAC6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10</w:t>
            </w:r>
          </w:p>
        </w:tc>
        <w:tc>
          <w:tcPr>
            <w:tcW w:w="311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7FE6A5" w14:textId="7D2D1CF4" w:rsidR="00FC3EED" w:rsidRPr="008B3DB9" w:rsidRDefault="00FC3EED" w:rsidP="000B2F7E">
            <w:pPr>
              <w:pStyle w:val="tabletext0"/>
            </w:pPr>
            <w:r w:rsidRPr="008B3DB9">
              <w:t xml:space="preserve">Performance appraisal of </w:t>
            </w:r>
            <w:r w:rsidR="00752492" w:rsidRPr="008B3DB9">
              <w:t>[MD/CEO/GM/</w:t>
            </w:r>
            <w:r w:rsidR="00B029C7" w:rsidRPr="008B3DB9">
              <w:t>etc</w:t>
            </w:r>
            <w:r w:rsidR="00752492" w:rsidRPr="008B3DB9">
              <w:t>.]</w:t>
            </w:r>
          </w:p>
        </w:tc>
        <w:tc>
          <w:tcPr>
            <w:tcW w:w="128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C0242D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24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38C330" w14:textId="77777777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2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A4F78F" w14:textId="23138DF2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06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B9EABD" w14:textId="7DF109D8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0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6F1A91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</w:tbl>
    <w:p w14:paraId="402FE203" w14:textId="1F1067F0" w:rsidR="00FC3EED" w:rsidRPr="008B3DB9" w:rsidRDefault="00FC3EED" w:rsidP="00AF0BCD">
      <w:pPr>
        <w:pStyle w:val="NormalWeb"/>
        <w:rPr>
          <w:lang w:val="en-GB"/>
        </w:rPr>
      </w:pPr>
    </w:p>
    <w:p w14:paraId="53703309" w14:textId="77777777" w:rsidR="00F17E64" w:rsidRPr="008B3DB9" w:rsidRDefault="00F17E64" w:rsidP="00AF0BCD">
      <w:pPr>
        <w:pStyle w:val="NormalWeb"/>
        <w:rPr>
          <w:lang w:val="en-GB"/>
        </w:rPr>
      </w:pPr>
    </w:p>
    <w:p w14:paraId="07FE674F" w14:textId="77777777" w:rsidR="00FC3EED" w:rsidRPr="008B3DB9" w:rsidRDefault="00FC3EED" w:rsidP="00AF0BCD">
      <w:pPr>
        <w:pStyle w:val="NormalWeb"/>
        <w:rPr>
          <w:lang w:val="en-GB"/>
        </w:rPr>
      </w:pPr>
    </w:p>
    <w:p w14:paraId="19E7E592" w14:textId="77777777" w:rsidR="00E80725" w:rsidRPr="008B3DB9" w:rsidRDefault="00E80725">
      <w:pPr>
        <w:rPr>
          <w:lang w:val="en-GB"/>
        </w:rPr>
      </w:pPr>
      <w:r w:rsidRPr="008B3DB9">
        <w:rPr>
          <w:lang w:val="en-GB"/>
        </w:rPr>
        <w:br w:type="page"/>
      </w:r>
    </w:p>
    <w:tbl>
      <w:tblPr>
        <w:tblW w:w="977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"/>
        <w:gridCol w:w="2409"/>
        <w:gridCol w:w="1418"/>
        <w:gridCol w:w="1327"/>
        <w:gridCol w:w="1440"/>
        <w:gridCol w:w="1344"/>
        <w:gridCol w:w="1417"/>
      </w:tblGrid>
      <w:tr w:rsidR="00CB09F9" w:rsidRPr="008B3DB9" w14:paraId="3070CD18" w14:textId="77777777" w:rsidTr="0059322A">
        <w:trPr>
          <w:trHeight w:val="686"/>
        </w:trPr>
        <w:tc>
          <w:tcPr>
            <w:tcW w:w="41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CDE97C" w14:textId="2F20D714" w:rsidR="00CB09F9" w:rsidRPr="008B3DB9" w:rsidRDefault="00CB09F9" w:rsidP="00AF0BCD">
            <w:pPr>
              <w:rPr>
                <w:lang w:val="en-GB"/>
              </w:rPr>
            </w:pPr>
          </w:p>
        </w:tc>
        <w:tc>
          <w:tcPr>
            <w:tcW w:w="240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832533" w14:textId="38053548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Action</w:t>
            </w:r>
          </w:p>
        </w:tc>
        <w:tc>
          <w:tcPr>
            <w:tcW w:w="141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36BF43" w14:textId="52361333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Department Manager(s)</w:t>
            </w:r>
          </w:p>
        </w:tc>
        <w:tc>
          <w:tcPr>
            <w:tcW w:w="132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544DD9" w14:textId="21BF78B1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Senior Manager(s)</w:t>
            </w:r>
          </w:p>
        </w:tc>
        <w:tc>
          <w:tcPr>
            <w:tcW w:w="14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3B55DF" w14:textId="46E8753B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Director/CEO/GM</w:t>
            </w:r>
          </w:p>
        </w:tc>
        <w:tc>
          <w:tcPr>
            <w:tcW w:w="134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5A3643" w14:textId="5F706823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Executive Committee</w:t>
            </w:r>
          </w:p>
        </w:tc>
        <w:tc>
          <w:tcPr>
            <w:tcW w:w="141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E0718C" w14:textId="251D6FF3" w:rsidR="00CB09F9" w:rsidRPr="008B3DB9" w:rsidRDefault="00CB09F9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Board</w:t>
            </w:r>
          </w:p>
        </w:tc>
      </w:tr>
      <w:tr w:rsidR="00642CCF" w:rsidRPr="008B3DB9" w14:paraId="2300297D" w14:textId="77777777" w:rsidTr="00CB09F9">
        <w:trPr>
          <w:trHeight w:val="119"/>
        </w:trPr>
        <w:tc>
          <w:tcPr>
            <w:tcW w:w="9771" w:type="dxa"/>
            <w:gridSpan w:val="7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1F4E79" w:themeFill="accent1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78E543" w14:textId="77777777" w:rsidR="00FC3EED" w:rsidRPr="008B3DB9" w:rsidRDefault="00FC3EED" w:rsidP="00AF0BCD">
            <w:pPr>
              <w:rPr>
                <w:color w:val="FFFFFF" w:themeColor="background1"/>
                <w:lang w:val="en-GB"/>
              </w:rPr>
            </w:pPr>
            <w:r w:rsidRPr="008B3DB9">
              <w:rPr>
                <w:color w:val="FFFFFF" w:themeColor="background1"/>
                <w:lang w:val="en-GB"/>
              </w:rPr>
              <w:t>F. External Communications</w:t>
            </w:r>
          </w:p>
        </w:tc>
      </w:tr>
      <w:tr w:rsidR="00FC3EED" w:rsidRPr="008B3DB9" w14:paraId="526B8369" w14:textId="77777777" w:rsidTr="0059322A">
        <w:trPr>
          <w:trHeight w:val="340"/>
        </w:trPr>
        <w:tc>
          <w:tcPr>
            <w:tcW w:w="41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44547C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1</w:t>
            </w:r>
          </w:p>
        </w:tc>
        <w:tc>
          <w:tcPr>
            <w:tcW w:w="240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69FC1A" w14:textId="77777777" w:rsidR="00FC3EED" w:rsidRPr="008B3DB9" w:rsidRDefault="00FC3EED" w:rsidP="000B2F7E">
            <w:pPr>
              <w:pStyle w:val="tabletext0"/>
            </w:pPr>
            <w:r w:rsidRPr="008B3DB9">
              <w:t>External communication and content approval (website, social media, press, etc.)</w:t>
            </w:r>
          </w:p>
        </w:tc>
        <w:tc>
          <w:tcPr>
            <w:tcW w:w="141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F9503C" w14:textId="604B8DA6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2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387B8A8" w14:textId="2CC45250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C3DAFA" w14:textId="6F81C410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4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B46969" w14:textId="3BE5873B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1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3CAAA7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  <w:tr w:rsidR="00FC3EED" w:rsidRPr="008B3DB9" w14:paraId="0B3E1D20" w14:textId="77777777" w:rsidTr="0059322A">
        <w:trPr>
          <w:trHeight w:val="340"/>
        </w:trPr>
        <w:tc>
          <w:tcPr>
            <w:tcW w:w="41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9D3C93" w14:textId="77777777" w:rsidR="00FC3EED" w:rsidRPr="008B3DB9" w:rsidRDefault="00FC3EED" w:rsidP="00AF0BCD">
            <w:pPr>
              <w:rPr>
                <w:lang w:val="en-GB"/>
              </w:rPr>
            </w:pPr>
            <w:r w:rsidRPr="008B3DB9">
              <w:rPr>
                <w:lang w:val="en-GB"/>
              </w:rPr>
              <w:t>2</w:t>
            </w:r>
          </w:p>
        </w:tc>
        <w:tc>
          <w:tcPr>
            <w:tcW w:w="240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297653" w14:textId="77777777" w:rsidR="00FC3EED" w:rsidRPr="008B3DB9" w:rsidRDefault="00FC3EED" w:rsidP="000B2F7E">
            <w:pPr>
              <w:pStyle w:val="tabletext0"/>
            </w:pPr>
            <w:r w:rsidRPr="008B3DB9">
              <w:t>Events, workshops, and publications</w:t>
            </w:r>
          </w:p>
        </w:tc>
        <w:tc>
          <w:tcPr>
            <w:tcW w:w="141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ACF3FE" w14:textId="25A38001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2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193233" w14:textId="02969BE3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A7A54B" w14:textId="2B84EDCC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34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7D151F" w14:textId="4D86129D" w:rsidR="00FC3EED" w:rsidRPr="008B3DB9" w:rsidRDefault="00FC3EED" w:rsidP="00AF0BCD">
            <w:pPr>
              <w:rPr>
                <w:lang w:val="en-GB"/>
              </w:rPr>
            </w:pPr>
          </w:p>
        </w:tc>
        <w:tc>
          <w:tcPr>
            <w:tcW w:w="141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A02F29" w14:textId="77777777" w:rsidR="00FC3EED" w:rsidRPr="008B3DB9" w:rsidRDefault="00FC3EED" w:rsidP="00AF0BCD">
            <w:pPr>
              <w:rPr>
                <w:lang w:val="en-GB"/>
              </w:rPr>
            </w:pPr>
          </w:p>
        </w:tc>
      </w:tr>
    </w:tbl>
    <w:p w14:paraId="68F0174F" w14:textId="69EEA40B" w:rsidR="00FC3EED" w:rsidRPr="008B3DB9" w:rsidRDefault="00FC3EED" w:rsidP="00AF0BCD">
      <w:pPr>
        <w:rPr>
          <w:lang w:val="en-GB"/>
        </w:rPr>
      </w:pPr>
    </w:p>
    <w:p w14:paraId="03183302" w14:textId="1F492FC9" w:rsidR="00BF1DE1" w:rsidRPr="008B3DB9" w:rsidRDefault="00BF1DE1" w:rsidP="00AF0BCD">
      <w:pPr>
        <w:rPr>
          <w:lang w:val="en-GB"/>
        </w:rPr>
      </w:pPr>
    </w:p>
    <w:p w14:paraId="55BB0663" w14:textId="620CE3CD" w:rsidR="00BF1DE1" w:rsidRPr="008B3DB9" w:rsidRDefault="00BF1DE1" w:rsidP="00AF0BCD">
      <w:pPr>
        <w:rPr>
          <w:lang w:val="en-GB"/>
        </w:rPr>
      </w:pPr>
    </w:p>
    <w:p w14:paraId="238C21E4" w14:textId="043D0D62" w:rsidR="00BF1DE1" w:rsidRPr="008B3DB9" w:rsidRDefault="00BF1DE1" w:rsidP="00AF0BCD">
      <w:pPr>
        <w:rPr>
          <w:lang w:val="en-GB"/>
        </w:rPr>
      </w:pPr>
    </w:p>
    <w:p w14:paraId="353723B9" w14:textId="1C564BFB" w:rsidR="00BF1DE1" w:rsidRPr="008B3DB9" w:rsidRDefault="00BF1DE1" w:rsidP="00AF0BCD">
      <w:pPr>
        <w:rPr>
          <w:lang w:val="en-GB"/>
        </w:rPr>
      </w:pPr>
    </w:p>
    <w:p w14:paraId="35AD95F4" w14:textId="53F6049A" w:rsidR="00BF1DE1" w:rsidRPr="008B3DB9" w:rsidRDefault="00BF1DE1" w:rsidP="00AF0BCD">
      <w:pPr>
        <w:rPr>
          <w:lang w:val="en-GB"/>
        </w:rPr>
      </w:pPr>
    </w:p>
    <w:p w14:paraId="201B6CBA" w14:textId="5E19538B" w:rsidR="00BF1DE1" w:rsidRPr="008B3DB9" w:rsidRDefault="00BF1DE1" w:rsidP="00AF0BCD">
      <w:pPr>
        <w:rPr>
          <w:lang w:val="en-GB"/>
        </w:rPr>
      </w:pPr>
    </w:p>
    <w:p w14:paraId="0CA6D5CA" w14:textId="0F9A98F4" w:rsidR="00BF1DE1" w:rsidRPr="008B3DB9" w:rsidRDefault="00BF1DE1" w:rsidP="00AF0BCD">
      <w:pPr>
        <w:rPr>
          <w:lang w:val="en-GB"/>
        </w:rPr>
      </w:pPr>
    </w:p>
    <w:p w14:paraId="38EA8EC6" w14:textId="4802F552" w:rsidR="00CB09F9" w:rsidRPr="008B3DB9" w:rsidRDefault="00CB09F9" w:rsidP="00AF0BCD">
      <w:pPr>
        <w:rPr>
          <w:lang w:val="en-GB"/>
        </w:rPr>
      </w:pPr>
      <w:r w:rsidRPr="008B3DB9">
        <w:rPr>
          <w:lang w:val="en-GB"/>
        </w:rPr>
        <w:br w:type="page"/>
      </w:r>
    </w:p>
    <w:p w14:paraId="29E61F03" w14:textId="65FC05FB" w:rsidR="00CB09F9" w:rsidRPr="008B3DB9" w:rsidRDefault="00CB09F9" w:rsidP="00AF0BCD">
      <w:pPr>
        <w:pStyle w:val="Heading1"/>
      </w:pPr>
      <w:r w:rsidRPr="008B3DB9">
        <w:lastRenderedPageBreak/>
        <w:t xml:space="preserve">Annex </w:t>
      </w:r>
      <w:r w:rsidR="000B2F7E" w:rsidRPr="008B3DB9">
        <w:t>A</w:t>
      </w:r>
      <w:r w:rsidRPr="008B3DB9">
        <w:t xml:space="preserve">. </w:t>
      </w:r>
      <w:r w:rsidR="008B17ED">
        <w:t>T</w:t>
      </w:r>
      <w:r w:rsidRPr="008B3DB9">
        <w:t>he RACI Model</w:t>
      </w:r>
    </w:p>
    <w:p w14:paraId="723A8A57" w14:textId="77777777" w:rsidR="00F17E64" w:rsidRPr="008B3DB9" w:rsidRDefault="00F17E64" w:rsidP="00F17E64">
      <w:pPr>
        <w:rPr>
          <w:lang w:val="en-GB"/>
        </w:rPr>
      </w:pPr>
      <w:r w:rsidRPr="008B3DB9">
        <w:rPr>
          <w:lang w:val="en-GB"/>
        </w:rPr>
        <w:t>The RACI model is a relatively straightforward approach that is to be used to identify decision making protocols and authorities associated with various tasks that need to be performed within a business.  Leveraging the RACI model when building a DOA will allow businesses to easily define the roles of each individual with regard to the decision-making capacity within the business.  The RACI Model defines who is:</w:t>
      </w:r>
    </w:p>
    <w:p w14:paraId="4ADA1B9F" w14:textId="412A8317" w:rsidR="00F17E64" w:rsidRPr="008B3DB9" w:rsidRDefault="00F17E64" w:rsidP="00F17E64">
      <w:pPr>
        <w:pStyle w:val="ListParagraph"/>
        <w:numPr>
          <w:ilvl w:val="0"/>
          <w:numId w:val="27"/>
        </w:numPr>
        <w:ind w:left="446"/>
        <w:contextualSpacing w:val="0"/>
        <w:rPr>
          <w:lang w:val="en-GB"/>
        </w:rPr>
      </w:pPr>
      <w:r w:rsidRPr="008B3DB9">
        <w:rPr>
          <w:b/>
          <w:lang w:val="en-GB"/>
        </w:rPr>
        <w:t>Responsible:</w:t>
      </w:r>
      <w:r w:rsidRPr="008B3DB9">
        <w:rPr>
          <w:lang w:val="en-GB"/>
        </w:rPr>
        <w:t xml:space="preserve"> </w:t>
      </w:r>
      <w:r w:rsidR="00893D89" w:rsidRPr="008B3DB9">
        <w:rPr>
          <w:lang w:val="en-GB"/>
        </w:rPr>
        <w:t>R</w:t>
      </w:r>
      <w:r w:rsidRPr="008B3DB9">
        <w:rPr>
          <w:lang w:val="en-GB"/>
        </w:rPr>
        <w:t>esearche</w:t>
      </w:r>
      <w:r w:rsidR="00893D89" w:rsidRPr="008B3DB9">
        <w:rPr>
          <w:lang w:val="en-GB"/>
        </w:rPr>
        <w:t>s</w:t>
      </w:r>
      <w:r w:rsidRPr="008B3DB9">
        <w:rPr>
          <w:lang w:val="en-GB"/>
        </w:rPr>
        <w:t xml:space="preserve"> options and consequences, makes recommendations</w:t>
      </w:r>
    </w:p>
    <w:p w14:paraId="2C6291E2" w14:textId="2787AE02" w:rsidR="00F17E64" w:rsidRPr="008B3DB9" w:rsidRDefault="00F17E64" w:rsidP="00F17E64">
      <w:pPr>
        <w:pStyle w:val="ListParagraph"/>
        <w:numPr>
          <w:ilvl w:val="0"/>
          <w:numId w:val="27"/>
        </w:numPr>
        <w:ind w:left="446"/>
        <w:contextualSpacing w:val="0"/>
        <w:rPr>
          <w:lang w:val="en-GB"/>
        </w:rPr>
      </w:pPr>
      <w:r w:rsidRPr="008B3DB9">
        <w:rPr>
          <w:b/>
          <w:lang w:val="en-GB"/>
        </w:rPr>
        <w:t>Approver:</w:t>
      </w:r>
      <w:r w:rsidRPr="008B3DB9">
        <w:rPr>
          <w:lang w:val="en-GB"/>
        </w:rPr>
        <w:t xml:space="preserve"> </w:t>
      </w:r>
      <w:r w:rsidR="00893D89" w:rsidRPr="008B3DB9">
        <w:rPr>
          <w:lang w:val="en-GB"/>
        </w:rPr>
        <w:t>M</w:t>
      </w:r>
      <w:r w:rsidRPr="008B3DB9">
        <w:rPr>
          <w:lang w:val="en-GB"/>
        </w:rPr>
        <w:t>akes the decision and is ultimately accountable for the result</w:t>
      </w:r>
    </w:p>
    <w:p w14:paraId="5C834CE3" w14:textId="65E1E282" w:rsidR="00F17E64" w:rsidRPr="008B3DB9" w:rsidRDefault="00F17E64" w:rsidP="00F17E64">
      <w:pPr>
        <w:pStyle w:val="ListParagraph"/>
        <w:numPr>
          <w:ilvl w:val="0"/>
          <w:numId w:val="27"/>
        </w:numPr>
        <w:ind w:left="446"/>
        <w:contextualSpacing w:val="0"/>
        <w:rPr>
          <w:lang w:val="en-GB"/>
        </w:rPr>
      </w:pPr>
      <w:r w:rsidRPr="008B3DB9">
        <w:rPr>
          <w:b/>
          <w:lang w:val="en-GB"/>
        </w:rPr>
        <w:t>Consulted:</w:t>
      </w:r>
      <w:r w:rsidRPr="008B3DB9">
        <w:rPr>
          <w:lang w:val="en-GB"/>
        </w:rPr>
        <w:t xml:space="preserve"> </w:t>
      </w:r>
      <w:r w:rsidR="00893D89" w:rsidRPr="008B3DB9">
        <w:rPr>
          <w:lang w:val="en-GB"/>
        </w:rPr>
        <w:t>M</w:t>
      </w:r>
      <w:r w:rsidRPr="008B3DB9">
        <w:rPr>
          <w:lang w:val="en-GB"/>
        </w:rPr>
        <w:t>akes recommendations to the approver</w:t>
      </w:r>
    </w:p>
    <w:p w14:paraId="34298CBD" w14:textId="22AC3055" w:rsidR="00F17E64" w:rsidRPr="008B3DB9" w:rsidRDefault="00F17E64" w:rsidP="00F17E64">
      <w:pPr>
        <w:pStyle w:val="ListParagraph"/>
        <w:numPr>
          <w:ilvl w:val="0"/>
          <w:numId w:val="27"/>
        </w:numPr>
        <w:ind w:left="446"/>
        <w:contextualSpacing w:val="0"/>
        <w:rPr>
          <w:b/>
          <w:lang w:val="en-GB"/>
        </w:rPr>
      </w:pPr>
      <w:r w:rsidRPr="008B3DB9">
        <w:rPr>
          <w:b/>
          <w:lang w:val="en-GB"/>
        </w:rPr>
        <w:t xml:space="preserve">Informed: </w:t>
      </w:r>
      <w:r w:rsidR="00893D89" w:rsidRPr="008B3DB9">
        <w:rPr>
          <w:lang w:val="en-GB"/>
        </w:rPr>
        <w:t>R</w:t>
      </w:r>
      <w:r w:rsidRPr="008B3DB9">
        <w:rPr>
          <w:lang w:val="en-GB"/>
        </w:rPr>
        <w:t>eceives information of the decision after it is made</w:t>
      </w:r>
    </w:p>
    <w:p w14:paraId="3D7CB05D" w14:textId="6A47832B" w:rsidR="00BF1DE1" w:rsidRPr="008B3DB9" w:rsidRDefault="00BF1DE1" w:rsidP="00AF0BCD">
      <w:pPr>
        <w:rPr>
          <w:lang w:val="en-GB"/>
        </w:rPr>
      </w:pPr>
    </w:p>
    <w:sectPr w:rsidR="00BF1DE1" w:rsidRPr="008B3DB9" w:rsidSect="00B6518F">
      <w:headerReference w:type="default" r:id="rId8"/>
      <w:footerReference w:type="default" r:id="rId9"/>
      <w:pgSz w:w="11909" w:h="16834" w:code="9"/>
      <w:pgMar w:top="2726" w:right="1440" w:bottom="1440" w:left="124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A55D0" w14:textId="77777777" w:rsidR="000D6E5F" w:rsidRDefault="000D6E5F" w:rsidP="00AF0BCD">
      <w:r>
        <w:separator/>
      </w:r>
    </w:p>
  </w:endnote>
  <w:endnote w:type="continuationSeparator" w:id="0">
    <w:p w14:paraId="5095D53E" w14:textId="77777777" w:rsidR="000D6E5F" w:rsidRDefault="000D6E5F" w:rsidP="00AF0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00501" w14:textId="5657FC1C" w:rsidR="00B029C7" w:rsidRDefault="00B029C7" w:rsidP="00AF0B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86FB097" wp14:editId="7118B93F">
              <wp:simplePos x="0" y="0"/>
              <wp:positionH relativeFrom="page">
                <wp:align>right</wp:align>
              </wp:positionH>
              <wp:positionV relativeFrom="paragraph">
                <wp:posOffset>-8715</wp:posOffset>
              </wp:positionV>
              <wp:extent cx="7524750" cy="914378"/>
              <wp:effectExtent l="0" t="0" r="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0" cy="91437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A7BAC1" id="Rectangle 1" o:spid="_x0000_s1026" style="position:absolute;margin-left:541.3pt;margin-top:-.7pt;width:592.5pt;height:1in;z-index:-251655168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" fillcolor="#f2f2f2 [3052]" stroked="f" strokeweight="1pt">
              <w10:wrap anchorx="page"/>
            </v:rect>
          </w:pict>
        </mc:Fallback>
      </mc:AlternateContent>
    </w:r>
    <w:r>
      <w:tab/>
    </w:r>
    <w:r>
      <w:rPr>
        <w:noProof/>
      </w:rP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7"/>
      <w:gridCol w:w="4805"/>
    </w:tblGrid>
    <w:tr w:rsidR="00B029C7" w:rsidRPr="00752492" w14:paraId="689C625D" w14:textId="77777777" w:rsidTr="00B6518F">
      <w:tc>
        <w:tcPr>
          <w:tcW w:w="4606" w:type="dxa"/>
        </w:tcPr>
        <w:p w14:paraId="3E49A78E" w14:textId="1D184D59" w:rsidR="00B029C7" w:rsidRPr="00752492" w:rsidRDefault="00B029C7" w:rsidP="00AF0BCD">
          <w:pPr>
            <w:pStyle w:val="Footer"/>
          </w:pPr>
          <w:r w:rsidRPr="00752492">
            <w:t xml:space="preserve">Effective Date: </w:t>
          </w:r>
          <w:r w:rsidRPr="000B2F7E">
            <w:rPr>
              <w:highlight w:val="yellow"/>
            </w:rPr>
            <w:t>[ENTER DATE]</w:t>
          </w:r>
        </w:p>
      </w:tc>
      <w:tc>
        <w:tcPr>
          <w:tcW w:w="4606" w:type="dxa"/>
        </w:tcPr>
        <w:p w14:paraId="2AADCCF3" w14:textId="7C53D2B8" w:rsidR="00B029C7" w:rsidRPr="00752492" w:rsidRDefault="000D6E5F" w:rsidP="00AF0BCD">
          <w:pPr>
            <w:pStyle w:val="Footer"/>
          </w:pPr>
          <w:sdt>
            <w:sdtPr>
              <w:id w:val="-10149142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B029C7" w:rsidRPr="00752492">
                <w:fldChar w:fldCharType="begin"/>
              </w:r>
              <w:r w:rsidR="00B029C7" w:rsidRPr="00752492">
                <w:instrText xml:space="preserve"> PAGE   \* MERGEFORMAT </w:instrText>
              </w:r>
              <w:r w:rsidR="00B029C7" w:rsidRPr="00752492">
                <w:fldChar w:fldCharType="separate"/>
              </w:r>
              <w:r w:rsidR="004A647A">
                <w:rPr>
                  <w:noProof/>
                </w:rPr>
                <w:t>15</w:t>
              </w:r>
              <w:r w:rsidR="00B029C7" w:rsidRPr="00752492">
                <w:rPr>
                  <w:noProof/>
                </w:rPr>
                <w:fldChar w:fldCharType="end"/>
              </w:r>
            </w:sdtContent>
          </w:sdt>
          <w:r w:rsidR="00B029C7" w:rsidRPr="00752492">
            <w:rPr>
              <w:noProof/>
            </w:rPr>
            <w:tab/>
          </w:r>
        </w:p>
      </w:tc>
    </w:tr>
  </w:tbl>
  <w:p w14:paraId="6EECB04E" w14:textId="77777777" w:rsidR="00B029C7" w:rsidRDefault="00B029C7" w:rsidP="00AF0B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8B23A" w14:textId="77777777" w:rsidR="000D6E5F" w:rsidRDefault="000D6E5F" w:rsidP="00AF0BCD">
      <w:r>
        <w:separator/>
      </w:r>
    </w:p>
  </w:footnote>
  <w:footnote w:type="continuationSeparator" w:id="0">
    <w:p w14:paraId="6D9DEBD7" w14:textId="77777777" w:rsidR="000D6E5F" w:rsidRDefault="000D6E5F" w:rsidP="00AF0B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AE581" w14:textId="7530151B" w:rsidR="00B029C7" w:rsidRDefault="000B2F7E" w:rsidP="00AF0BCD">
    <w:pPr>
      <w:pStyle w:val="Header"/>
      <w:rPr>
        <w:noProof/>
      </w:rPr>
    </w:pPr>
    <w:r>
      <w:rPr>
        <w:rFonts w:ascii="Times New Roman"/>
        <w:iCs/>
        <w:noProof/>
        <w:color w:val="auto"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95D378" wp14:editId="67637320">
              <wp:simplePos x="0" y="0"/>
              <wp:positionH relativeFrom="margin">
                <wp:align>right</wp:align>
              </wp:positionH>
              <wp:positionV relativeFrom="paragraph">
                <wp:posOffset>-148856</wp:posOffset>
              </wp:positionV>
              <wp:extent cx="795655" cy="784225"/>
              <wp:effectExtent l="0" t="0" r="23495" b="15875"/>
              <wp:wrapNone/>
              <wp:docPr id="6" name="Rectangle: Rounded Corners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5655" cy="784225"/>
                      </a:xfrm>
                      <a:prstGeom prst="roundRect">
                        <a:avLst/>
                      </a:prstGeom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DE53E6" w14:textId="77777777" w:rsidR="000B2F7E" w:rsidRPr="00683DEB" w:rsidRDefault="000B2F7E" w:rsidP="000B2F7E">
                          <w:pPr>
                            <w:spacing w:after="0"/>
                            <w:jc w:val="center"/>
                            <w:rPr>
                              <w:sz w:val="16"/>
                              <w:szCs w:val="18"/>
                            </w:rPr>
                          </w:pPr>
                          <w:r w:rsidRPr="00683DEB">
                            <w:rPr>
                              <w:sz w:val="16"/>
                              <w:szCs w:val="18"/>
                            </w:rPr>
                            <w:t>Insert</w:t>
                          </w:r>
                        </w:p>
                        <w:p w14:paraId="234565F7" w14:textId="330107F9" w:rsidR="000B2F7E" w:rsidRPr="00683DEB" w:rsidRDefault="00A35E46" w:rsidP="000B2F7E">
                          <w:pPr>
                            <w:spacing w:after="0"/>
                            <w:jc w:val="center"/>
                            <w:rPr>
                              <w:sz w:val="16"/>
                              <w:szCs w:val="18"/>
                            </w:rPr>
                          </w:pPr>
                          <w:proofErr w:type="spellStart"/>
                          <w:r w:rsidRPr="00683DEB">
                            <w:rPr>
                              <w:sz w:val="16"/>
                              <w:szCs w:val="18"/>
                            </w:rPr>
                            <w:t>Organisation</w:t>
                          </w:r>
                          <w:proofErr w:type="spellEnd"/>
                        </w:p>
                        <w:p w14:paraId="38656C2E" w14:textId="77777777" w:rsidR="000B2F7E" w:rsidRPr="00683DEB" w:rsidRDefault="000B2F7E" w:rsidP="000B2F7E">
                          <w:pPr>
                            <w:spacing w:after="0"/>
                            <w:jc w:val="center"/>
                            <w:rPr>
                              <w:sz w:val="16"/>
                              <w:szCs w:val="18"/>
                            </w:rPr>
                          </w:pPr>
                          <w:r w:rsidRPr="00683DEB">
                            <w:rPr>
                              <w:sz w:val="16"/>
                              <w:szCs w:val="18"/>
                            </w:rPr>
                            <w:t>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995D378" id="Rectangle: Rounded Corners 6" o:spid="_x0000_s1027" style="position:absolute;left:0;text-align:left;margin-left:11.45pt;margin-top:-11.7pt;width:62.65pt;height:61.7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" fillcolor="white [3201]" strokecolor="#70ad47 [3209]" strokeweight="1pt">
              <v:stroke joinstyle="miter"/>
              <v:textbox>
                <w:txbxContent>
                  <w:p w14:paraId="23DE53E6" w14:textId="77777777" w:rsidR="000B2F7E" w:rsidRPr="00683DEB" w:rsidRDefault="000B2F7E" w:rsidP="000B2F7E">
                    <w:pPr>
                      <w:spacing w:after="0"/>
                      <w:jc w:val="center"/>
                      <w:rPr>
                        <w:sz w:val="16"/>
                        <w:szCs w:val="18"/>
                      </w:rPr>
                    </w:pPr>
                    <w:r w:rsidRPr="00683DEB">
                      <w:rPr>
                        <w:sz w:val="16"/>
                        <w:szCs w:val="18"/>
                      </w:rPr>
                      <w:t>Insert</w:t>
                    </w:r>
                  </w:p>
                  <w:p w14:paraId="234565F7" w14:textId="330107F9" w:rsidR="000B2F7E" w:rsidRPr="00683DEB" w:rsidRDefault="00A35E46" w:rsidP="000B2F7E">
                    <w:pPr>
                      <w:spacing w:after="0"/>
                      <w:jc w:val="center"/>
                      <w:rPr>
                        <w:sz w:val="16"/>
                        <w:szCs w:val="18"/>
                      </w:rPr>
                    </w:pPr>
                    <w:proofErr w:type="spellStart"/>
                    <w:r w:rsidRPr="00683DEB">
                      <w:rPr>
                        <w:sz w:val="16"/>
                        <w:szCs w:val="18"/>
                      </w:rPr>
                      <w:t>Organisation</w:t>
                    </w:r>
                    <w:proofErr w:type="spellEnd"/>
                  </w:p>
                  <w:p w14:paraId="38656C2E" w14:textId="77777777" w:rsidR="000B2F7E" w:rsidRPr="00683DEB" w:rsidRDefault="000B2F7E" w:rsidP="000B2F7E">
                    <w:pPr>
                      <w:spacing w:after="0"/>
                      <w:jc w:val="center"/>
                      <w:rPr>
                        <w:sz w:val="16"/>
                        <w:szCs w:val="18"/>
                      </w:rPr>
                    </w:pPr>
                    <w:r w:rsidRPr="00683DEB">
                      <w:rPr>
                        <w:sz w:val="16"/>
                        <w:szCs w:val="18"/>
                      </w:rPr>
                      <w:t>Logo</w:t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B029C7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E4C190" wp14:editId="57C0BD18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524750" cy="1424940"/>
              <wp:effectExtent l="0" t="0" r="0" b="381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0" cy="14249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28D394" id="Rectangle 3" o:spid="_x0000_s1026" style="position:absolute;margin-left:541.3pt;margin-top:-36pt;width:592.5pt;height:112.2pt;z-index:-251657216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" fillcolor="#f2f2f2 [3052]" stroked="f" strokeweight="1pt">
              <w10:wrap anchorx="page"/>
            </v:rect>
          </w:pict>
        </mc:Fallback>
      </mc:AlternateContent>
    </w:r>
    <w:r w:rsidR="00B029C7" w:rsidRPr="000B2F7E">
      <w:rPr>
        <w:noProof/>
        <w:highlight w:val="yellow"/>
      </w:rPr>
      <w:t>[</w:t>
    </w:r>
    <w:r w:rsidR="00A35E46">
      <w:rPr>
        <w:noProof/>
        <w:highlight w:val="yellow"/>
      </w:rPr>
      <w:t>ORGANISATION</w:t>
    </w:r>
    <w:r w:rsidR="00B029C7" w:rsidRPr="000B2F7E">
      <w:rPr>
        <w:noProof/>
        <w:highlight w:val="yellow"/>
      </w:rPr>
      <w:t xml:space="preserve"> </w:t>
    </w:r>
    <w:r w:rsidRPr="000B2F7E">
      <w:rPr>
        <w:noProof/>
        <w:highlight w:val="yellow"/>
      </w:rPr>
      <w:t>NAME</w:t>
    </w:r>
    <w:r w:rsidR="00B029C7" w:rsidRPr="000B2F7E">
      <w:rPr>
        <w:noProof/>
        <w:highlight w:val="yellow"/>
      </w:rPr>
      <w:t>]</w:t>
    </w:r>
  </w:p>
  <w:p w14:paraId="3FEE5FF1" w14:textId="2E6AF707" w:rsidR="00B029C7" w:rsidRDefault="00B029C7" w:rsidP="00AF0BCD">
    <w:pPr>
      <w:pStyle w:val="Title"/>
    </w:pPr>
    <w:r>
      <w:rPr>
        <w:noProof/>
      </w:rPr>
      <w:t>Delegation of Authority</w:t>
    </w:r>
  </w:p>
  <w:p w14:paraId="5DD3446D" w14:textId="77777777" w:rsidR="00B029C7" w:rsidRDefault="00B029C7" w:rsidP="00AF0B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B5932"/>
    <w:multiLevelType w:val="hybridMultilevel"/>
    <w:tmpl w:val="5AFA91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165427"/>
    <w:multiLevelType w:val="hybridMultilevel"/>
    <w:tmpl w:val="67AA4EFE"/>
    <w:lvl w:ilvl="0" w:tplc="08090017">
      <w:start w:val="1"/>
      <w:numFmt w:val="lowerLetter"/>
      <w:pStyle w:val="Bullet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17818"/>
    <w:multiLevelType w:val="multilevel"/>
    <w:tmpl w:val="61F8CA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18B50339"/>
    <w:multiLevelType w:val="hybridMultilevel"/>
    <w:tmpl w:val="89AAB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819C3"/>
    <w:multiLevelType w:val="hybridMultilevel"/>
    <w:tmpl w:val="F6223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396448"/>
    <w:multiLevelType w:val="hybridMultilevel"/>
    <w:tmpl w:val="E1922796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28197D48"/>
    <w:multiLevelType w:val="hybridMultilevel"/>
    <w:tmpl w:val="E9B0CA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623E73"/>
    <w:multiLevelType w:val="hybridMultilevel"/>
    <w:tmpl w:val="1D083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145FD"/>
    <w:multiLevelType w:val="hybridMultilevel"/>
    <w:tmpl w:val="9C201E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C7877"/>
    <w:multiLevelType w:val="hybridMultilevel"/>
    <w:tmpl w:val="6534E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10744"/>
    <w:multiLevelType w:val="hybridMultilevel"/>
    <w:tmpl w:val="FE28DB4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1" w15:restartNumberingAfterBreak="0">
    <w:nsid w:val="394C4774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bullet"/>
      <w:lvlText w:val="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957069C"/>
    <w:multiLevelType w:val="hybridMultilevel"/>
    <w:tmpl w:val="75768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753B2"/>
    <w:multiLevelType w:val="singleLevel"/>
    <w:tmpl w:val="04090001"/>
    <w:lvl w:ilvl="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</w:abstractNum>
  <w:abstractNum w:abstractNumId="14" w15:restartNumberingAfterBreak="0">
    <w:nsid w:val="41A46F00"/>
    <w:multiLevelType w:val="hybridMultilevel"/>
    <w:tmpl w:val="75BAF8D2"/>
    <w:lvl w:ilvl="0" w:tplc="4F943CF8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3100AD"/>
    <w:multiLevelType w:val="hybridMultilevel"/>
    <w:tmpl w:val="4A7AB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C13E2"/>
    <w:multiLevelType w:val="hybridMultilevel"/>
    <w:tmpl w:val="CD0E30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471FC"/>
    <w:multiLevelType w:val="multilevel"/>
    <w:tmpl w:val="629ED9E6"/>
    <w:lvl w:ilvl="0">
      <w:start w:val="1"/>
      <w:numFmt w:val="decimal"/>
      <w:pStyle w:val="Tabl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8EC0D8C"/>
    <w:multiLevelType w:val="multilevel"/>
    <w:tmpl w:val="0409001D"/>
    <w:numStyleLink w:val="Style1"/>
  </w:abstractNum>
  <w:abstractNum w:abstractNumId="19" w15:restartNumberingAfterBreak="0">
    <w:nsid w:val="5A1F11A1"/>
    <w:multiLevelType w:val="hybridMultilevel"/>
    <w:tmpl w:val="24DA3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DA71E00"/>
    <w:multiLevelType w:val="hybridMultilevel"/>
    <w:tmpl w:val="11ECF4CA"/>
    <w:lvl w:ilvl="0" w:tplc="765E96C2">
      <w:start w:val="1"/>
      <w:numFmt w:val="upperRoman"/>
      <w:lvlText w:val="%1."/>
      <w:lvlJc w:val="right"/>
      <w:pPr>
        <w:ind w:left="108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D43317"/>
    <w:multiLevelType w:val="hybridMultilevel"/>
    <w:tmpl w:val="7C2E9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83637B"/>
    <w:multiLevelType w:val="hybridMultilevel"/>
    <w:tmpl w:val="85CC6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30E98"/>
    <w:multiLevelType w:val="hybridMultilevel"/>
    <w:tmpl w:val="2D00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205239"/>
    <w:multiLevelType w:val="hybridMultilevel"/>
    <w:tmpl w:val="4D308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FA0698"/>
    <w:multiLevelType w:val="hybridMultilevel"/>
    <w:tmpl w:val="66D0BC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54115FF"/>
    <w:multiLevelType w:val="hybridMultilevel"/>
    <w:tmpl w:val="2CE6007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756875F5"/>
    <w:multiLevelType w:val="hybridMultilevel"/>
    <w:tmpl w:val="EECEF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1027F0"/>
    <w:multiLevelType w:val="hybridMultilevel"/>
    <w:tmpl w:val="D5409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D58A2"/>
    <w:multiLevelType w:val="hybridMultilevel"/>
    <w:tmpl w:val="F642D1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7"/>
  </w:num>
  <w:num w:numId="4">
    <w:abstractNumId w:val="13"/>
  </w:num>
  <w:num w:numId="5">
    <w:abstractNumId w:val="6"/>
  </w:num>
  <w:num w:numId="6">
    <w:abstractNumId w:val="11"/>
  </w:num>
  <w:num w:numId="7">
    <w:abstractNumId w:val="18"/>
  </w:num>
  <w:num w:numId="8">
    <w:abstractNumId w:val="23"/>
  </w:num>
  <w:num w:numId="9">
    <w:abstractNumId w:val="0"/>
  </w:num>
  <w:num w:numId="10">
    <w:abstractNumId w:val="25"/>
  </w:num>
  <w:num w:numId="11">
    <w:abstractNumId w:val="20"/>
  </w:num>
  <w:num w:numId="12">
    <w:abstractNumId w:val="5"/>
  </w:num>
  <w:num w:numId="13">
    <w:abstractNumId w:val="19"/>
  </w:num>
  <w:num w:numId="14">
    <w:abstractNumId w:val="4"/>
  </w:num>
  <w:num w:numId="15">
    <w:abstractNumId w:val="26"/>
  </w:num>
  <w:num w:numId="16">
    <w:abstractNumId w:val="22"/>
  </w:num>
  <w:num w:numId="17">
    <w:abstractNumId w:val="21"/>
  </w:num>
  <w:num w:numId="18">
    <w:abstractNumId w:val="14"/>
  </w:num>
  <w:num w:numId="19">
    <w:abstractNumId w:val="3"/>
  </w:num>
  <w:num w:numId="20">
    <w:abstractNumId w:val="7"/>
  </w:num>
  <w:num w:numId="21">
    <w:abstractNumId w:val="24"/>
  </w:num>
  <w:num w:numId="22">
    <w:abstractNumId w:val="12"/>
  </w:num>
  <w:num w:numId="23">
    <w:abstractNumId w:val="28"/>
  </w:num>
  <w:num w:numId="24">
    <w:abstractNumId w:val="9"/>
  </w:num>
  <w:num w:numId="25">
    <w:abstractNumId w:val="16"/>
  </w:num>
  <w:num w:numId="26">
    <w:abstractNumId w:val="8"/>
  </w:num>
  <w:num w:numId="27">
    <w:abstractNumId w:val="29"/>
  </w:num>
  <w:num w:numId="28">
    <w:abstractNumId w:val="1"/>
  </w:num>
  <w:num w:numId="29">
    <w:abstractNumId w:val="15"/>
  </w:num>
  <w:num w:numId="30">
    <w:abstractNumId w:val="1"/>
  </w:num>
  <w:num w:numId="31">
    <w:abstractNumId w:val="15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MxMDE3MDQ0NTdV0lEKTi0uzszPAymwqAUAOGMsMiwAAAA="/>
  </w:docVars>
  <w:rsids>
    <w:rsidRoot w:val="00166A1D"/>
    <w:rsid w:val="00003462"/>
    <w:rsid w:val="000138D6"/>
    <w:rsid w:val="0002281E"/>
    <w:rsid w:val="00032026"/>
    <w:rsid w:val="00041A83"/>
    <w:rsid w:val="00041EA0"/>
    <w:rsid w:val="000514E9"/>
    <w:rsid w:val="000559D2"/>
    <w:rsid w:val="0007237B"/>
    <w:rsid w:val="00072FDB"/>
    <w:rsid w:val="0007540E"/>
    <w:rsid w:val="00080BEE"/>
    <w:rsid w:val="0008182C"/>
    <w:rsid w:val="00083BE7"/>
    <w:rsid w:val="00086126"/>
    <w:rsid w:val="0009555D"/>
    <w:rsid w:val="000A6E61"/>
    <w:rsid w:val="000A75FB"/>
    <w:rsid w:val="000B1B45"/>
    <w:rsid w:val="000B2F7E"/>
    <w:rsid w:val="000B40C2"/>
    <w:rsid w:val="000D0BF0"/>
    <w:rsid w:val="000D67C1"/>
    <w:rsid w:val="000D6E5F"/>
    <w:rsid w:val="000E2AB8"/>
    <w:rsid w:val="000E3769"/>
    <w:rsid w:val="000E3DA3"/>
    <w:rsid w:val="000F1F45"/>
    <w:rsid w:val="000F69EE"/>
    <w:rsid w:val="00105EE8"/>
    <w:rsid w:val="001111CA"/>
    <w:rsid w:val="00122481"/>
    <w:rsid w:val="00142D8D"/>
    <w:rsid w:val="00143D9F"/>
    <w:rsid w:val="00151726"/>
    <w:rsid w:val="00155555"/>
    <w:rsid w:val="0016082F"/>
    <w:rsid w:val="001619A5"/>
    <w:rsid w:val="001647E0"/>
    <w:rsid w:val="001653D5"/>
    <w:rsid w:val="00166A1D"/>
    <w:rsid w:val="00167840"/>
    <w:rsid w:val="0017604A"/>
    <w:rsid w:val="00182591"/>
    <w:rsid w:val="001842B0"/>
    <w:rsid w:val="00195366"/>
    <w:rsid w:val="00197602"/>
    <w:rsid w:val="001A1DCB"/>
    <w:rsid w:val="001A202C"/>
    <w:rsid w:val="001B27B5"/>
    <w:rsid w:val="001B2CE7"/>
    <w:rsid w:val="001B4B05"/>
    <w:rsid w:val="001D1592"/>
    <w:rsid w:val="001F0556"/>
    <w:rsid w:val="001F3419"/>
    <w:rsid w:val="001F3C3E"/>
    <w:rsid w:val="001F4568"/>
    <w:rsid w:val="00200625"/>
    <w:rsid w:val="00200AB2"/>
    <w:rsid w:val="0020137E"/>
    <w:rsid w:val="00206037"/>
    <w:rsid w:val="00207947"/>
    <w:rsid w:val="0021034F"/>
    <w:rsid w:val="00211967"/>
    <w:rsid w:val="00212BC6"/>
    <w:rsid w:val="002238F3"/>
    <w:rsid w:val="00227FA6"/>
    <w:rsid w:val="002311ED"/>
    <w:rsid w:val="002341B1"/>
    <w:rsid w:val="00234628"/>
    <w:rsid w:val="00234AF2"/>
    <w:rsid w:val="00235C55"/>
    <w:rsid w:val="0023617F"/>
    <w:rsid w:val="00236E46"/>
    <w:rsid w:val="00244886"/>
    <w:rsid w:val="002457BA"/>
    <w:rsid w:val="00251421"/>
    <w:rsid w:val="002514F3"/>
    <w:rsid w:val="00255325"/>
    <w:rsid w:val="00267201"/>
    <w:rsid w:val="00274F30"/>
    <w:rsid w:val="0028372B"/>
    <w:rsid w:val="002A5BD7"/>
    <w:rsid w:val="002A5FFC"/>
    <w:rsid w:val="002B6AEC"/>
    <w:rsid w:val="002E0D06"/>
    <w:rsid w:val="002E4477"/>
    <w:rsid w:val="002F300A"/>
    <w:rsid w:val="002F45FC"/>
    <w:rsid w:val="002F46E0"/>
    <w:rsid w:val="0030494B"/>
    <w:rsid w:val="0031429B"/>
    <w:rsid w:val="003150B3"/>
    <w:rsid w:val="00315E6F"/>
    <w:rsid w:val="00322B84"/>
    <w:rsid w:val="00331528"/>
    <w:rsid w:val="00335578"/>
    <w:rsid w:val="00344394"/>
    <w:rsid w:val="003447B8"/>
    <w:rsid w:val="0035711E"/>
    <w:rsid w:val="00357FB3"/>
    <w:rsid w:val="00361413"/>
    <w:rsid w:val="00381FA3"/>
    <w:rsid w:val="00397A9C"/>
    <w:rsid w:val="003A172E"/>
    <w:rsid w:val="003B154D"/>
    <w:rsid w:val="003B482F"/>
    <w:rsid w:val="003D15F5"/>
    <w:rsid w:val="003D2188"/>
    <w:rsid w:val="004008F1"/>
    <w:rsid w:val="004018ED"/>
    <w:rsid w:val="0040695D"/>
    <w:rsid w:val="00416610"/>
    <w:rsid w:val="004233DF"/>
    <w:rsid w:val="00423F85"/>
    <w:rsid w:val="0044289D"/>
    <w:rsid w:val="00443071"/>
    <w:rsid w:val="00444DBC"/>
    <w:rsid w:val="00445BEB"/>
    <w:rsid w:val="00462CE2"/>
    <w:rsid w:val="00465CEB"/>
    <w:rsid w:val="00470213"/>
    <w:rsid w:val="00470C0B"/>
    <w:rsid w:val="00471D8B"/>
    <w:rsid w:val="0048440D"/>
    <w:rsid w:val="0049097E"/>
    <w:rsid w:val="00490AA7"/>
    <w:rsid w:val="00492949"/>
    <w:rsid w:val="004A1C28"/>
    <w:rsid w:val="004A3F90"/>
    <w:rsid w:val="004A647A"/>
    <w:rsid w:val="004B2F8B"/>
    <w:rsid w:val="004B3103"/>
    <w:rsid w:val="004B3F6E"/>
    <w:rsid w:val="004C2701"/>
    <w:rsid w:val="004C3488"/>
    <w:rsid w:val="004C3AFA"/>
    <w:rsid w:val="004C6815"/>
    <w:rsid w:val="004D3DB5"/>
    <w:rsid w:val="004D3F05"/>
    <w:rsid w:val="004D4909"/>
    <w:rsid w:val="00507F58"/>
    <w:rsid w:val="00520EF4"/>
    <w:rsid w:val="00523C43"/>
    <w:rsid w:val="005346F7"/>
    <w:rsid w:val="00535693"/>
    <w:rsid w:val="0054732A"/>
    <w:rsid w:val="00547DF1"/>
    <w:rsid w:val="0055054D"/>
    <w:rsid w:val="005545ED"/>
    <w:rsid w:val="00563F82"/>
    <w:rsid w:val="00572005"/>
    <w:rsid w:val="00582FC0"/>
    <w:rsid w:val="0058631B"/>
    <w:rsid w:val="0059051D"/>
    <w:rsid w:val="0059322A"/>
    <w:rsid w:val="005A3374"/>
    <w:rsid w:val="005B1E2E"/>
    <w:rsid w:val="005B4328"/>
    <w:rsid w:val="005B6EF5"/>
    <w:rsid w:val="005B75D4"/>
    <w:rsid w:val="005C4AC0"/>
    <w:rsid w:val="005D3277"/>
    <w:rsid w:val="005D4A56"/>
    <w:rsid w:val="005D5FE1"/>
    <w:rsid w:val="005E6357"/>
    <w:rsid w:val="005E7782"/>
    <w:rsid w:val="005F32B1"/>
    <w:rsid w:val="005F33EC"/>
    <w:rsid w:val="005F46A3"/>
    <w:rsid w:val="00605AF9"/>
    <w:rsid w:val="006066EF"/>
    <w:rsid w:val="00612DCE"/>
    <w:rsid w:val="00616C31"/>
    <w:rsid w:val="0062763E"/>
    <w:rsid w:val="00631E6D"/>
    <w:rsid w:val="006321F4"/>
    <w:rsid w:val="00637CCA"/>
    <w:rsid w:val="00641C52"/>
    <w:rsid w:val="00642CCF"/>
    <w:rsid w:val="00645C8E"/>
    <w:rsid w:val="006460CD"/>
    <w:rsid w:val="00650AE0"/>
    <w:rsid w:val="00654F91"/>
    <w:rsid w:val="006565EB"/>
    <w:rsid w:val="006756A7"/>
    <w:rsid w:val="00683DEB"/>
    <w:rsid w:val="00687B0F"/>
    <w:rsid w:val="0069286E"/>
    <w:rsid w:val="006A26DD"/>
    <w:rsid w:val="006A6F96"/>
    <w:rsid w:val="006B326F"/>
    <w:rsid w:val="006B510F"/>
    <w:rsid w:val="006B7EE3"/>
    <w:rsid w:val="006C177D"/>
    <w:rsid w:val="006D2A04"/>
    <w:rsid w:val="006D75A3"/>
    <w:rsid w:val="006F2815"/>
    <w:rsid w:val="006F5241"/>
    <w:rsid w:val="006F5E64"/>
    <w:rsid w:val="006F7808"/>
    <w:rsid w:val="007025C0"/>
    <w:rsid w:val="0071452A"/>
    <w:rsid w:val="007160C4"/>
    <w:rsid w:val="00721B7E"/>
    <w:rsid w:val="0072486D"/>
    <w:rsid w:val="00724F18"/>
    <w:rsid w:val="00726786"/>
    <w:rsid w:val="00726C34"/>
    <w:rsid w:val="00731D2B"/>
    <w:rsid w:val="007327D7"/>
    <w:rsid w:val="007348D1"/>
    <w:rsid w:val="00741EFB"/>
    <w:rsid w:val="00744E2E"/>
    <w:rsid w:val="00752492"/>
    <w:rsid w:val="007549F7"/>
    <w:rsid w:val="00757C3A"/>
    <w:rsid w:val="00764504"/>
    <w:rsid w:val="007667CC"/>
    <w:rsid w:val="0077196F"/>
    <w:rsid w:val="00772F97"/>
    <w:rsid w:val="00775FC5"/>
    <w:rsid w:val="00777294"/>
    <w:rsid w:val="007802F5"/>
    <w:rsid w:val="00782448"/>
    <w:rsid w:val="00783D75"/>
    <w:rsid w:val="007910B1"/>
    <w:rsid w:val="00796269"/>
    <w:rsid w:val="00797C7D"/>
    <w:rsid w:val="007B1AE7"/>
    <w:rsid w:val="007E0098"/>
    <w:rsid w:val="007F6D5C"/>
    <w:rsid w:val="007F6D84"/>
    <w:rsid w:val="00805416"/>
    <w:rsid w:val="00810F1B"/>
    <w:rsid w:val="00827540"/>
    <w:rsid w:val="00831B70"/>
    <w:rsid w:val="008348DB"/>
    <w:rsid w:val="00835888"/>
    <w:rsid w:val="00835DAD"/>
    <w:rsid w:val="00836BCB"/>
    <w:rsid w:val="00840EC7"/>
    <w:rsid w:val="00863372"/>
    <w:rsid w:val="00872119"/>
    <w:rsid w:val="008738CF"/>
    <w:rsid w:val="00873B45"/>
    <w:rsid w:val="0088138F"/>
    <w:rsid w:val="00893D89"/>
    <w:rsid w:val="008A1458"/>
    <w:rsid w:val="008A4656"/>
    <w:rsid w:val="008B17ED"/>
    <w:rsid w:val="008B3C2D"/>
    <w:rsid w:val="008B3DB9"/>
    <w:rsid w:val="008C3538"/>
    <w:rsid w:val="008C5E67"/>
    <w:rsid w:val="008E16F6"/>
    <w:rsid w:val="008E587E"/>
    <w:rsid w:val="008F02B1"/>
    <w:rsid w:val="008F0D52"/>
    <w:rsid w:val="008F59D1"/>
    <w:rsid w:val="009026F3"/>
    <w:rsid w:val="00924A94"/>
    <w:rsid w:val="009257EF"/>
    <w:rsid w:val="00925F06"/>
    <w:rsid w:val="009319B5"/>
    <w:rsid w:val="00933DD3"/>
    <w:rsid w:val="0094641F"/>
    <w:rsid w:val="00963A9E"/>
    <w:rsid w:val="00965D24"/>
    <w:rsid w:val="00983A78"/>
    <w:rsid w:val="00992790"/>
    <w:rsid w:val="00992F31"/>
    <w:rsid w:val="00996200"/>
    <w:rsid w:val="009B2A20"/>
    <w:rsid w:val="009B2A7D"/>
    <w:rsid w:val="009B3138"/>
    <w:rsid w:val="009C4EFB"/>
    <w:rsid w:val="009C4F63"/>
    <w:rsid w:val="009C5B67"/>
    <w:rsid w:val="009D72E1"/>
    <w:rsid w:val="009E01A3"/>
    <w:rsid w:val="009E0DE8"/>
    <w:rsid w:val="009E51F3"/>
    <w:rsid w:val="009F5F8E"/>
    <w:rsid w:val="00A07BD7"/>
    <w:rsid w:val="00A163FC"/>
    <w:rsid w:val="00A17AB8"/>
    <w:rsid w:val="00A207EF"/>
    <w:rsid w:val="00A232A7"/>
    <w:rsid w:val="00A2393C"/>
    <w:rsid w:val="00A25B19"/>
    <w:rsid w:val="00A30A59"/>
    <w:rsid w:val="00A35E46"/>
    <w:rsid w:val="00A37DAB"/>
    <w:rsid w:val="00A52473"/>
    <w:rsid w:val="00A55599"/>
    <w:rsid w:val="00A627D6"/>
    <w:rsid w:val="00A7389C"/>
    <w:rsid w:val="00A80D11"/>
    <w:rsid w:val="00A8166E"/>
    <w:rsid w:val="00A847B3"/>
    <w:rsid w:val="00A95CA0"/>
    <w:rsid w:val="00AA3986"/>
    <w:rsid w:val="00AA4202"/>
    <w:rsid w:val="00AB091C"/>
    <w:rsid w:val="00AB6889"/>
    <w:rsid w:val="00AD2877"/>
    <w:rsid w:val="00AD5F33"/>
    <w:rsid w:val="00AD6264"/>
    <w:rsid w:val="00AF0BCD"/>
    <w:rsid w:val="00B00FB8"/>
    <w:rsid w:val="00B024A7"/>
    <w:rsid w:val="00B029C7"/>
    <w:rsid w:val="00B0626A"/>
    <w:rsid w:val="00B1383D"/>
    <w:rsid w:val="00B172F5"/>
    <w:rsid w:val="00B31D9B"/>
    <w:rsid w:val="00B6475E"/>
    <w:rsid w:val="00B6518F"/>
    <w:rsid w:val="00B822D9"/>
    <w:rsid w:val="00B96202"/>
    <w:rsid w:val="00BA5FD9"/>
    <w:rsid w:val="00BB7260"/>
    <w:rsid w:val="00BC0AF1"/>
    <w:rsid w:val="00BC1B17"/>
    <w:rsid w:val="00BC474B"/>
    <w:rsid w:val="00BD4F63"/>
    <w:rsid w:val="00BE42A7"/>
    <w:rsid w:val="00BF1DE1"/>
    <w:rsid w:val="00BF38D2"/>
    <w:rsid w:val="00BF4DA6"/>
    <w:rsid w:val="00BF4DD7"/>
    <w:rsid w:val="00BF75D9"/>
    <w:rsid w:val="00C05402"/>
    <w:rsid w:val="00C1283F"/>
    <w:rsid w:val="00C168B5"/>
    <w:rsid w:val="00C1791D"/>
    <w:rsid w:val="00C17E35"/>
    <w:rsid w:val="00C35CE5"/>
    <w:rsid w:val="00C36213"/>
    <w:rsid w:val="00C37F44"/>
    <w:rsid w:val="00C4582C"/>
    <w:rsid w:val="00C47BBA"/>
    <w:rsid w:val="00C54B9A"/>
    <w:rsid w:val="00C56665"/>
    <w:rsid w:val="00C627A0"/>
    <w:rsid w:val="00C75059"/>
    <w:rsid w:val="00C775BA"/>
    <w:rsid w:val="00C822D4"/>
    <w:rsid w:val="00C84255"/>
    <w:rsid w:val="00C87FF6"/>
    <w:rsid w:val="00CA32BC"/>
    <w:rsid w:val="00CA4E5C"/>
    <w:rsid w:val="00CB0779"/>
    <w:rsid w:val="00CB09F9"/>
    <w:rsid w:val="00CD1563"/>
    <w:rsid w:val="00CE15C4"/>
    <w:rsid w:val="00CE4CD1"/>
    <w:rsid w:val="00D00DD2"/>
    <w:rsid w:val="00D0405D"/>
    <w:rsid w:val="00D04A5E"/>
    <w:rsid w:val="00D17441"/>
    <w:rsid w:val="00D269B7"/>
    <w:rsid w:val="00D32BB7"/>
    <w:rsid w:val="00D379E9"/>
    <w:rsid w:val="00D40744"/>
    <w:rsid w:val="00D42609"/>
    <w:rsid w:val="00D46308"/>
    <w:rsid w:val="00D5047D"/>
    <w:rsid w:val="00D53D56"/>
    <w:rsid w:val="00D61B79"/>
    <w:rsid w:val="00D6391D"/>
    <w:rsid w:val="00D66021"/>
    <w:rsid w:val="00D703F5"/>
    <w:rsid w:val="00D73B95"/>
    <w:rsid w:val="00D77E95"/>
    <w:rsid w:val="00D81BF0"/>
    <w:rsid w:val="00D82295"/>
    <w:rsid w:val="00D83F8A"/>
    <w:rsid w:val="00D9246E"/>
    <w:rsid w:val="00D93923"/>
    <w:rsid w:val="00D94F02"/>
    <w:rsid w:val="00D97667"/>
    <w:rsid w:val="00D977CF"/>
    <w:rsid w:val="00DA1112"/>
    <w:rsid w:val="00DA71C4"/>
    <w:rsid w:val="00DB4FB6"/>
    <w:rsid w:val="00DD2265"/>
    <w:rsid w:val="00DD42C0"/>
    <w:rsid w:val="00DD4B71"/>
    <w:rsid w:val="00DE0515"/>
    <w:rsid w:val="00DF6522"/>
    <w:rsid w:val="00DF7C88"/>
    <w:rsid w:val="00E10633"/>
    <w:rsid w:val="00E10DD7"/>
    <w:rsid w:val="00E11AA2"/>
    <w:rsid w:val="00E14A25"/>
    <w:rsid w:val="00E2173E"/>
    <w:rsid w:val="00E27124"/>
    <w:rsid w:val="00E5612E"/>
    <w:rsid w:val="00E5633D"/>
    <w:rsid w:val="00E6163B"/>
    <w:rsid w:val="00E64975"/>
    <w:rsid w:val="00E71432"/>
    <w:rsid w:val="00E80725"/>
    <w:rsid w:val="00E8552E"/>
    <w:rsid w:val="00E91AFA"/>
    <w:rsid w:val="00E954F4"/>
    <w:rsid w:val="00EA6212"/>
    <w:rsid w:val="00EB03FF"/>
    <w:rsid w:val="00EB2954"/>
    <w:rsid w:val="00EB7A97"/>
    <w:rsid w:val="00ED562A"/>
    <w:rsid w:val="00EE2E41"/>
    <w:rsid w:val="00EF1D4C"/>
    <w:rsid w:val="00EF5859"/>
    <w:rsid w:val="00EF5E37"/>
    <w:rsid w:val="00F00F6C"/>
    <w:rsid w:val="00F17E64"/>
    <w:rsid w:val="00F25E12"/>
    <w:rsid w:val="00F302B8"/>
    <w:rsid w:val="00F317E5"/>
    <w:rsid w:val="00F31DD8"/>
    <w:rsid w:val="00F322BB"/>
    <w:rsid w:val="00F34696"/>
    <w:rsid w:val="00F35BE6"/>
    <w:rsid w:val="00F3659E"/>
    <w:rsid w:val="00F45BD0"/>
    <w:rsid w:val="00F47B13"/>
    <w:rsid w:val="00F651A0"/>
    <w:rsid w:val="00F67B5F"/>
    <w:rsid w:val="00F67FAF"/>
    <w:rsid w:val="00F70659"/>
    <w:rsid w:val="00F72BDF"/>
    <w:rsid w:val="00F77EF5"/>
    <w:rsid w:val="00F909EF"/>
    <w:rsid w:val="00F932FA"/>
    <w:rsid w:val="00F97618"/>
    <w:rsid w:val="00FA29FD"/>
    <w:rsid w:val="00FA3A33"/>
    <w:rsid w:val="00FA5A2B"/>
    <w:rsid w:val="00FA61E2"/>
    <w:rsid w:val="00FB33E4"/>
    <w:rsid w:val="00FC3EED"/>
    <w:rsid w:val="00FC5215"/>
    <w:rsid w:val="00FD5C39"/>
    <w:rsid w:val="00FE1728"/>
    <w:rsid w:val="00FE47BC"/>
    <w:rsid w:val="00FE517E"/>
    <w:rsid w:val="00FF0538"/>
    <w:rsid w:val="00FF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D09E4"/>
  <w15:chartTrackingRefBased/>
  <w15:docId w15:val="{33FD51CF-7331-4C34-862D-78526620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2F7E"/>
    <w:pPr>
      <w:spacing w:after="120" w:line="276" w:lineRule="auto"/>
      <w:jc w:val="both"/>
    </w:pPr>
    <w:rPr>
      <w:rFonts w:asciiTheme="majorHAnsi" w:hAnsiTheme="majorHAnsi" w:cstheme="minorBidi"/>
      <w:color w:val="000000" w:themeColor="text1"/>
      <w:sz w:val="18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2F7E"/>
    <w:pPr>
      <w:keepNext/>
      <w:keepLines/>
      <w:spacing w:before="240"/>
      <w:outlineLvl w:val="0"/>
    </w:pPr>
    <w:rPr>
      <w:rFonts w:eastAsiaTheme="majorEastAsia" w:cstheme="majorBidi"/>
      <w:sz w:val="56"/>
      <w:szCs w:val="56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F7E"/>
    <w:pPr>
      <w:spacing w:before="240" w:after="60"/>
      <w:outlineLvl w:val="1"/>
    </w:pPr>
    <w:rPr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0B2F7E"/>
    <w:pPr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B2F7E"/>
    <w:pPr>
      <w:outlineLvl w:val="3"/>
    </w:pPr>
    <w:rPr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2F7E"/>
    <w:pPr>
      <w:keepNext/>
      <w:keepLines/>
      <w:spacing w:before="40" w:after="0"/>
      <w:outlineLvl w:val="5"/>
    </w:pPr>
    <w:rPr>
      <w:rFonts w:eastAsiaTheme="majorEastAsia" w:cstheme="majorBidi"/>
      <w:color w:val="1F4D78" w:themeColor="accent1" w:themeShade="7F"/>
      <w:sz w:val="20"/>
      <w:szCs w:val="21"/>
      <w:lang w:val="en-GB"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2F7E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1F4D78" w:themeColor="accent1" w:themeShade="7F"/>
      <w:sz w:val="20"/>
      <w:szCs w:val="21"/>
      <w:lang w:val="en-GB" w:eastAsia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2F7E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  <w:lang w:val="en-GB" w:eastAsia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2F7E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B2F7E"/>
    <w:pPr>
      <w:ind w:left="720"/>
      <w:contextualSpacing/>
    </w:pPr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66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6A1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66A1D"/>
    <w:rPr>
      <w:rFonts w:ascii="Tahoma" w:eastAsiaTheme="minorHAnsi" w:hAnsi="Tahoma" w:cstheme="minorBid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0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02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31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D9B"/>
    <w:rPr>
      <w:rFonts w:ascii="Tahoma" w:eastAsiaTheme="minorHAnsi" w:hAnsi="Tahoma" w:cstheme="minorBid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31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D9B"/>
    <w:rPr>
      <w:rFonts w:ascii="Tahoma" w:eastAsiaTheme="minorHAnsi" w:hAnsi="Tahoma" w:cstheme="minorBidi"/>
      <w:lang w:eastAsia="en-US"/>
    </w:rPr>
  </w:style>
  <w:style w:type="numbering" w:customStyle="1" w:styleId="Style1">
    <w:name w:val="Style1"/>
    <w:uiPriority w:val="99"/>
    <w:rsid w:val="007F6D84"/>
    <w:pPr>
      <w:numPr>
        <w:numId w:val="6"/>
      </w:numPr>
    </w:pPr>
  </w:style>
  <w:style w:type="paragraph" w:customStyle="1" w:styleId="Style2">
    <w:name w:val="Style2"/>
    <w:basedOn w:val="NoSpacing"/>
    <w:link w:val="Style2Char"/>
    <w:rsid w:val="00654F91"/>
    <w:pPr>
      <w:tabs>
        <w:tab w:val="left" w:pos="360"/>
      </w:tabs>
      <w:spacing w:before="120" w:after="120"/>
      <w:ind w:left="360"/>
      <w:jc w:val="both"/>
    </w:pPr>
    <w:rPr>
      <w:rFonts w:asciiTheme="minorHAnsi" w:hAnsiTheme="minorHAnsi"/>
      <w:szCs w:val="24"/>
      <w:u w:val="single"/>
    </w:rPr>
  </w:style>
  <w:style w:type="character" w:customStyle="1" w:styleId="Style2Char">
    <w:name w:val="Style2 Char"/>
    <w:basedOn w:val="DefaultParagraphFont"/>
    <w:link w:val="Style2"/>
    <w:rsid w:val="00041A83"/>
    <w:rPr>
      <w:rFonts w:eastAsiaTheme="minorHAnsi" w:hAnsiTheme="minorHAnsi" w:cstheme="minorBidi"/>
      <w:szCs w:val="24"/>
      <w:u w:val="single"/>
      <w:lang w:eastAsia="en-US"/>
    </w:rPr>
  </w:style>
  <w:style w:type="paragraph" w:styleId="NormalWeb">
    <w:name w:val="Normal (Web)"/>
    <w:basedOn w:val="Normal"/>
    <w:uiPriority w:val="99"/>
    <w:unhideWhenUsed/>
    <w:rsid w:val="00FC3EED"/>
    <w:pPr>
      <w:spacing w:before="100" w:beforeAutospacing="1" w:after="195" w:line="240" w:lineRule="auto"/>
    </w:pPr>
    <w:rPr>
      <w:rFonts w:ascii="Times New Roman"/>
      <w:sz w:val="24"/>
      <w:szCs w:val="24"/>
    </w:rPr>
  </w:style>
  <w:style w:type="paragraph" w:customStyle="1" w:styleId="Style3">
    <w:name w:val="Style3"/>
    <w:basedOn w:val="Style2"/>
    <w:link w:val="Style3Char"/>
    <w:rsid w:val="00041A83"/>
    <w:pPr>
      <w:spacing w:before="0" w:after="0"/>
      <w:ind w:left="357"/>
      <w:contextualSpacing/>
    </w:pPr>
  </w:style>
  <w:style w:type="paragraph" w:styleId="NoSpacing">
    <w:name w:val="No Spacing"/>
    <w:uiPriority w:val="1"/>
    <w:rsid w:val="00041A83"/>
    <w:pPr>
      <w:spacing w:after="0" w:line="240" w:lineRule="auto"/>
    </w:pPr>
    <w:rPr>
      <w:rFonts w:ascii="Tahoma" w:hAnsi="Tahoma" w:cstheme="minorBidi"/>
      <w:lang w:eastAsia="en-US"/>
    </w:rPr>
  </w:style>
  <w:style w:type="character" w:customStyle="1" w:styleId="Style3Char">
    <w:name w:val="Style3 Char"/>
    <w:basedOn w:val="Style2Char"/>
    <w:link w:val="Style3"/>
    <w:rsid w:val="00041A83"/>
    <w:rPr>
      <w:rFonts w:eastAsiaTheme="minorHAnsi" w:hAnsiTheme="minorHAnsi" w:cstheme="minorBidi"/>
      <w:szCs w:val="24"/>
      <w:u w:val="single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B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BC6"/>
    <w:rPr>
      <w:rFonts w:ascii="Tahoma" w:eastAsiaTheme="minorHAnsi" w:hAnsi="Tahoma" w:cstheme="minorBidi"/>
      <w:b/>
      <w:bCs/>
      <w:sz w:val="20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B2F7E"/>
    <w:pPr>
      <w:spacing w:after="0" w:line="240" w:lineRule="auto"/>
      <w:contextualSpacing/>
    </w:pPr>
    <w:rPr>
      <w:rFonts w:eastAsiaTheme="majorEastAsia" w:cstheme="majorBidi"/>
      <w:color w:val="auto"/>
      <w:spacing w:val="-10"/>
      <w:kern w:val="28"/>
      <w:sz w:val="56"/>
      <w:szCs w:val="56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0B2F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2F7E"/>
    <w:pPr>
      <w:numPr>
        <w:ilvl w:val="1"/>
      </w:numPr>
    </w:pPr>
    <w:rPr>
      <w:rFonts w:eastAsiaTheme="minorEastAsia"/>
      <w:spacing w:val="15"/>
      <w:sz w:val="32"/>
      <w:szCs w:val="22"/>
      <w:lang w:val="en-GB"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0B2F7E"/>
    <w:rPr>
      <w:rFonts w:asciiTheme="majorHAnsi" w:eastAsiaTheme="minorEastAsia" w:hAnsiTheme="majorHAnsi" w:cstheme="minorBidi"/>
      <w:color w:val="000000" w:themeColor="text1"/>
      <w:spacing w:val="15"/>
      <w:sz w:val="32"/>
    </w:rPr>
  </w:style>
  <w:style w:type="character" w:styleId="SubtleEmphasis">
    <w:name w:val="Subtle Emphasis"/>
    <w:basedOn w:val="DefaultParagraphFont"/>
    <w:uiPriority w:val="19"/>
    <w:rsid w:val="00752492"/>
    <w:rPr>
      <w:b/>
      <w:iCs/>
      <w:color w:val="404040" w:themeColor="text1" w:themeTint="BF"/>
      <w:sz w:val="40"/>
    </w:rPr>
  </w:style>
  <w:style w:type="table" w:styleId="TableGrid">
    <w:name w:val="Table Grid"/>
    <w:basedOn w:val="TableNormal"/>
    <w:uiPriority w:val="39"/>
    <w:rsid w:val="00752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B2F7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B2F7E"/>
    <w:rPr>
      <w:rFonts w:asciiTheme="majorHAnsi" w:hAnsiTheme="majorHAnsi" w:cstheme="minorBidi"/>
      <w:color w:val="000000" w:themeColor="text1"/>
      <w:sz w:val="36"/>
      <w:szCs w:val="36"/>
      <w:lang w:val="en-US" w:eastAsia="en-US"/>
    </w:rPr>
  </w:style>
  <w:style w:type="character" w:customStyle="1" w:styleId="ilad">
    <w:name w:val="il_ad"/>
    <w:basedOn w:val="DefaultParagraphFont"/>
    <w:rsid w:val="00CB09F9"/>
  </w:style>
  <w:style w:type="character" w:styleId="Hyperlink">
    <w:name w:val="Hyperlink"/>
    <w:basedOn w:val="DefaultParagraphFont"/>
    <w:uiPriority w:val="99"/>
    <w:unhideWhenUsed/>
    <w:rsid w:val="007160C4"/>
    <w:rPr>
      <w:color w:val="0563C1" w:themeColor="hyperlink"/>
      <w:u w:val="single"/>
    </w:rPr>
  </w:style>
  <w:style w:type="table" w:styleId="ListTable4-Accent3">
    <w:name w:val="List Table 4 Accent 3"/>
    <w:basedOn w:val="TableNormal"/>
    <w:uiPriority w:val="49"/>
    <w:rsid w:val="00AF0BC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AF0BCD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IntenseEmphasis">
    <w:name w:val="Intense Emphasis"/>
    <w:basedOn w:val="DefaultParagraphFont"/>
    <w:uiPriority w:val="21"/>
    <w:rsid w:val="00AF0BCD"/>
  </w:style>
  <w:style w:type="paragraph" w:customStyle="1" w:styleId="Bullet">
    <w:name w:val="Bullet"/>
    <w:basedOn w:val="ListParagraph"/>
    <w:link w:val="BulletChar"/>
    <w:qFormat/>
    <w:rsid w:val="000B2F7E"/>
    <w:pPr>
      <w:numPr>
        <w:numId w:val="2"/>
      </w:numPr>
      <w:ind w:left="360"/>
      <w:contextualSpacing w:val="0"/>
    </w:pPr>
    <w:rPr>
      <w:rFonts w:cs="Arial"/>
      <w:color w:val="000000"/>
      <w:szCs w:val="21"/>
      <w:lang w:val="en-GB" w:eastAsia="en-GB"/>
    </w:rPr>
  </w:style>
  <w:style w:type="character" w:customStyle="1" w:styleId="BulletChar">
    <w:name w:val="Bullet Char"/>
    <w:basedOn w:val="DefaultParagraphFont"/>
    <w:link w:val="Bullet"/>
    <w:rsid w:val="000B2F7E"/>
    <w:rPr>
      <w:rFonts w:asciiTheme="majorHAnsi" w:hAnsiTheme="majorHAnsi" w:cs="Arial"/>
      <w:color w:val="000000"/>
      <w:sz w:val="20"/>
      <w:szCs w:val="21"/>
    </w:rPr>
  </w:style>
  <w:style w:type="paragraph" w:customStyle="1" w:styleId="TableTitle">
    <w:name w:val="Table Title"/>
    <w:basedOn w:val="Normal"/>
    <w:link w:val="TableTitleChar"/>
    <w:qFormat/>
    <w:rsid w:val="000B2F7E"/>
    <w:pPr>
      <w:spacing w:before="60" w:after="60" w:line="240" w:lineRule="auto"/>
    </w:pPr>
    <w:rPr>
      <w:b/>
      <w:bCs/>
      <w:color w:val="FFFFFF" w:themeColor="background1"/>
      <w:sz w:val="20"/>
    </w:rPr>
  </w:style>
  <w:style w:type="character" w:customStyle="1" w:styleId="TableTitleChar">
    <w:name w:val="Table Title Char"/>
    <w:basedOn w:val="DefaultParagraphFont"/>
    <w:link w:val="TableTitle"/>
    <w:rsid w:val="000B2F7E"/>
    <w:rPr>
      <w:rFonts w:asciiTheme="majorHAnsi" w:hAnsiTheme="majorHAnsi" w:cstheme="minorBidi"/>
      <w:b/>
      <w:bCs/>
      <w:color w:val="FFFFFF" w:themeColor="background1"/>
      <w:sz w:val="20"/>
      <w:szCs w:val="20"/>
      <w:lang w:val="en-US" w:eastAsia="en-US"/>
    </w:rPr>
  </w:style>
  <w:style w:type="paragraph" w:customStyle="1" w:styleId="TableText">
    <w:name w:val="Table Text"/>
    <w:basedOn w:val="TableTitle"/>
    <w:link w:val="TableTextChar"/>
    <w:qFormat/>
    <w:rsid w:val="000B2F7E"/>
    <w:rPr>
      <w:bCs w:val="0"/>
      <w:color w:val="000000" w:themeColor="text1"/>
    </w:rPr>
  </w:style>
  <w:style w:type="character" w:customStyle="1" w:styleId="TableTextChar">
    <w:name w:val="Table Text Char"/>
    <w:basedOn w:val="TableTitleChar"/>
    <w:link w:val="TableText"/>
    <w:rsid w:val="000B2F7E"/>
    <w:rPr>
      <w:rFonts w:asciiTheme="majorHAnsi" w:hAnsiTheme="majorHAnsi" w:cstheme="minorBidi"/>
      <w:b/>
      <w:bCs w:val="0"/>
      <w:color w:val="000000" w:themeColor="text1"/>
      <w:sz w:val="20"/>
      <w:szCs w:val="20"/>
      <w:lang w:val="en-US" w:eastAsia="en-US"/>
    </w:rPr>
  </w:style>
  <w:style w:type="paragraph" w:customStyle="1" w:styleId="TableSubTitle">
    <w:name w:val="Table Sub Title"/>
    <w:basedOn w:val="TableText"/>
    <w:link w:val="TableSubTitleChar"/>
    <w:qFormat/>
    <w:rsid w:val="000B2F7E"/>
  </w:style>
  <w:style w:type="character" w:customStyle="1" w:styleId="TableSubTitleChar">
    <w:name w:val="Table Sub Title Char"/>
    <w:basedOn w:val="TableTextChar"/>
    <w:link w:val="TableSubTitle"/>
    <w:rsid w:val="000B2F7E"/>
    <w:rPr>
      <w:rFonts w:asciiTheme="majorHAnsi" w:hAnsiTheme="majorHAnsi" w:cstheme="minorBidi"/>
      <w:b/>
      <w:bCs w:val="0"/>
      <w:color w:val="000000" w:themeColor="text1"/>
      <w:sz w:val="20"/>
      <w:szCs w:val="20"/>
      <w:lang w:val="en-US" w:eastAsia="en-US"/>
    </w:rPr>
  </w:style>
  <w:style w:type="paragraph" w:customStyle="1" w:styleId="TableBullet">
    <w:name w:val="Table Bullet"/>
    <w:basedOn w:val="Bullet"/>
    <w:link w:val="TableBulletChar"/>
    <w:qFormat/>
    <w:rsid w:val="000B2F7E"/>
    <w:pPr>
      <w:numPr>
        <w:numId w:val="32"/>
      </w:numPr>
      <w:spacing w:before="60" w:after="60" w:line="240" w:lineRule="auto"/>
      <w:ind w:left="435"/>
      <w:jc w:val="left"/>
    </w:pPr>
    <w:rPr>
      <w:bCs/>
      <w:shd w:val="clear" w:color="auto" w:fill="FFFFFF"/>
    </w:rPr>
  </w:style>
  <w:style w:type="character" w:customStyle="1" w:styleId="TableBulletChar">
    <w:name w:val="Table Bullet Char"/>
    <w:basedOn w:val="BulletChar"/>
    <w:link w:val="TableBullet"/>
    <w:rsid w:val="000B2F7E"/>
    <w:rPr>
      <w:rFonts w:asciiTheme="majorHAnsi" w:hAnsiTheme="majorHAnsi" w:cs="Arial"/>
      <w:bCs/>
      <w:color w:val="000000"/>
      <w:sz w:val="20"/>
      <w:szCs w:val="21"/>
    </w:rPr>
  </w:style>
  <w:style w:type="paragraph" w:customStyle="1" w:styleId="tabletext0">
    <w:name w:val="table text"/>
    <w:basedOn w:val="Normal"/>
    <w:link w:val="tabletextChar0"/>
    <w:qFormat/>
    <w:rsid w:val="000B2F7E"/>
    <w:pPr>
      <w:spacing w:before="60" w:after="60" w:line="240" w:lineRule="auto"/>
      <w:jc w:val="left"/>
    </w:pPr>
    <w:rPr>
      <w:rFonts w:eastAsia="Times New Roman"/>
      <w:color w:val="auto"/>
      <w:szCs w:val="22"/>
      <w:shd w:val="clear" w:color="auto" w:fill="FFFFFF"/>
      <w:lang w:val="en-GB" w:eastAsia="en-GB"/>
    </w:rPr>
  </w:style>
  <w:style w:type="character" w:customStyle="1" w:styleId="tabletextChar0">
    <w:name w:val="table text Char"/>
    <w:basedOn w:val="DefaultParagraphFont"/>
    <w:link w:val="tabletext0"/>
    <w:rsid w:val="000B2F7E"/>
    <w:rPr>
      <w:rFonts w:asciiTheme="majorHAnsi" w:eastAsia="Times New Roman" w:hAnsiTheme="majorHAnsi" w:cstheme="minorBidi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2F7E"/>
    <w:rPr>
      <w:rFonts w:asciiTheme="majorHAnsi" w:hAnsiTheme="majorHAnsi" w:cstheme="minorBidi"/>
      <w:color w:val="000000" w:themeColor="text1"/>
      <w:sz w:val="28"/>
      <w:szCs w:val="3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2F7E"/>
    <w:rPr>
      <w:rFonts w:asciiTheme="majorHAnsi" w:hAnsiTheme="majorHAnsi" w:cstheme="minorBidi"/>
      <w:color w:val="000000" w:themeColor="text1"/>
      <w:sz w:val="24"/>
      <w:szCs w:val="3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2F7E"/>
    <w:rPr>
      <w:rFonts w:asciiTheme="majorHAnsi" w:eastAsiaTheme="majorEastAsia" w:hAnsiTheme="majorHAnsi" w:cstheme="majorBidi"/>
      <w:color w:val="1F4D78" w:themeColor="accent1" w:themeShade="7F"/>
      <w:sz w:val="20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2F7E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2F7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2F7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2F7E"/>
    <w:pPr>
      <w:spacing w:after="200" w:line="240" w:lineRule="auto"/>
    </w:pPr>
    <w:rPr>
      <w:i/>
      <w:iCs/>
      <w:color w:val="44546A" w:themeColor="text2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2F7E"/>
    <w:rPr>
      <w:rFonts w:asciiTheme="majorHAnsi" w:hAnsiTheme="majorHAnsi" w:cstheme="minorBidi"/>
      <w:color w:val="000000" w:themeColor="text1"/>
      <w:sz w:val="20"/>
      <w:szCs w:val="20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2F7E"/>
    <w:pPr>
      <w:spacing w:before="360" w:after="240"/>
      <w:ind w:left="245" w:right="374"/>
      <w:jc w:val="center"/>
    </w:pPr>
    <w:rPr>
      <w:rFonts w:eastAsiaTheme="majorEastAsia" w:cs="Arial"/>
      <w:iCs/>
      <w:color w:val="5B9BD5" w:themeColor="accent1"/>
      <w:sz w:val="28"/>
      <w:szCs w:val="22"/>
      <w:lang w:val="en-GB"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2F7E"/>
    <w:rPr>
      <w:rFonts w:asciiTheme="majorHAnsi" w:eastAsiaTheme="majorEastAsia" w:hAnsiTheme="majorHAnsi" w:cs="Arial"/>
      <w:iCs/>
      <w:color w:val="5B9BD5" w:themeColor="accent1"/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2F7E"/>
    <w:pPr>
      <w:spacing w:after="0"/>
      <w:outlineLvl w:val="9"/>
    </w:pPr>
    <w:rPr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3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E4906-855D-47D0-9333-73EE979DE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rese</dc:creator>
  <cp:keywords/>
  <dc:description/>
  <cp:lastModifiedBy>Lamia Adi</cp:lastModifiedBy>
  <cp:revision>5</cp:revision>
  <cp:lastPrinted>2017-04-03T08:20:00Z</cp:lastPrinted>
  <dcterms:created xsi:type="dcterms:W3CDTF">2018-11-19T18:20:00Z</dcterms:created>
  <dcterms:modified xsi:type="dcterms:W3CDTF">2019-03-12T08:28:00Z</dcterms:modified>
</cp:coreProperties>
</file>